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7E3CE0" w14:textId="416D6D97" w:rsidR="00B732B5" w:rsidRPr="00041EF5" w:rsidRDefault="007F1539" w:rsidP="003533ED">
      <w:pPr>
        <w:spacing w:before="360" w:after="0"/>
        <w:ind w:right="-1440"/>
        <w:jc w:val="center"/>
        <w:rPr>
          <w:rFonts w:asciiTheme="majorHAnsi" w:hAnsiTheme="majorHAnsi" w:cstheme="majorHAnsi"/>
          <w:b/>
          <w:bCs/>
          <w:spacing w:val="36"/>
          <w:sz w:val="36"/>
          <w:szCs w:val="36"/>
          <w:lang w:val="sr-Cyrl-CS"/>
          <w14:stylisticSets>
            <w14:styleSet w14:id="1"/>
          </w14:stylisticSets>
        </w:rPr>
      </w:pPr>
      <w:r>
        <w:rPr>
          <w:rFonts w:asciiTheme="majorHAnsi" w:hAnsiTheme="majorHAnsi" w:cstheme="majorHAnsi"/>
          <w:b/>
          <w:bCs/>
          <w:spacing w:val="36"/>
          <w:sz w:val="36"/>
          <w:szCs w:val="36"/>
          <w:lang w:val="sk-SK"/>
          <w14:stylisticSets>
            <w14:styleSet w14:id="1"/>
          </w14:stylisticSets>
        </w:rPr>
        <w:t>OBECNÁ SÚŤAŽ Z CHÉMIE</w:t>
      </w:r>
    </w:p>
    <w:p w14:paraId="4E7368C6" w14:textId="651887E8" w:rsidR="0096248E" w:rsidRPr="00911A67" w:rsidRDefault="00623784" w:rsidP="003533ED">
      <w:pPr>
        <w:spacing w:after="0"/>
        <w:ind w:right="-1440"/>
        <w:jc w:val="center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911A67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2</w:t>
      </w:r>
      <w:r w:rsidR="00A932AE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5</w:t>
      </w:r>
      <w:r w:rsidR="0096248E" w:rsidRPr="00911A67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 xml:space="preserve">. </w:t>
      </w:r>
      <w:r w:rsidR="007F1539">
        <w:rPr>
          <w:rFonts w:cstheme="minorHAnsi"/>
          <w:sz w:val="24"/>
          <w:szCs w:val="24"/>
          <w:lang w:val="sk-SK"/>
          <w14:stylisticSets>
            <w14:styleSet w14:id="1"/>
          </w14:stylisticSets>
        </w:rPr>
        <w:t>február</w:t>
      </w:r>
      <w:r w:rsidR="0068662A">
        <w:rPr>
          <w:rFonts w:cstheme="minorHAnsi"/>
          <w:sz w:val="24"/>
          <w:szCs w:val="24"/>
          <w:lang w:val="sk-SK"/>
          <w14:stylisticSets>
            <w14:styleSet w14:id="1"/>
          </w14:stylisticSets>
        </w:rPr>
        <w:t>a</w:t>
      </w:r>
      <w:r w:rsidR="00A932AE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 xml:space="preserve"> </w:t>
      </w:r>
      <w:r w:rsidR="0096248E" w:rsidRPr="00911A67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202</w:t>
      </w:r>
      <w:r w:rsidR="00A932AE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3</w:t>
      </w:r>
    </w:p>
    <w:p w14:paraId="5151408D" w14:textId="7CAF9400" w:rsidR="0096248E" w:rsidRPr="00911A67" w:rsidRDefault="002315FE" w:rsidP="003533ED">
      <w:pPr>
        <w:tabs>
          <w:tab w:val="left" w:pos="7495"/>
        </w:tabs>
        <w:ind w:right="-1440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911A67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ab/>
      </w:r>
    </w:p>
    <w:p w14:paraId="25FC5D10" w14:textId="77777777" w:rsidR="008C7F5C" w:rsidRPr="008C7F5C" w:rsidRDefault="008C7F5C" w:rsidP="008C7F5C">
      <w:pPr>
        <w:tabs>
          <w:tab w:val="left" w:pos="7495"/>
        </w:tabs>
        <w:ind w:right="-1440"/>
        <w:rPr>
          <w:rFonts w:ascii="Calibri" w:eastAsia="Calibri" w:hAnsi="Calibri" w:cs="Calibri"/>
          <w:sz w:val="24"/>
          <w:szCs w:val="24"/>
          <w:lang w:val="sr-Cyrl-CS"/>
          <w14:stylisticSets>
            <w14:styleSet w14:id="1"/>
          </w14:stylisticSets>
        </w:rPr>
      </w:pPr>
      <w:r w:rsidRPr="008C7F5C">
        <w:rPr>
          <w:rFonts w:ascii="Calibri" w:eastAsia="Calibri" w:hAnsi="Calibri" w:cs="Calibri"/>
          <w:sz w:val="24"/>
          <w:szCs w:val="24"/>
          <w:lang w:val="sr-Cyrl-CS"/>
          <w14:stylisticSets>
            <w14:styleSet w14:id="1"/>
          </w14:stylisticSets>
        </w:rPr>
        <w:tab/>
      </w:r>
    </w:p>
    <w:p w14:paraId="3324AB31" w14:textId="4FA726D9" w:rsidR="008C7F5C" w:rsidRDefault="00F160B2" w:rsidP="008C7F5C">
      <w:pPr>
        <w:spacing w:after="0"/>
        <w:ind w:right="-1440"/>
        <w:jc w:val="center"/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  <w14:stylisticSets>
            <w14:styleSet w14:id="1"/>
          </w14:stylisticSets>
        </w:rPr>
      </w:pPr>
      <w:r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k-SK"/>
          <w14:stylisticSets>
            <w14:styleSet w14:id="1"/>
          </w14:stylisticSets>
        </w:rPr>
        <w:t>TEST PRE</w:t>
      </w:r>
      <w:r w:rsidR="008C7F5C" w:rsidRPr="008C7F5C"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  <w14:stylisticSets>
            <w14:styleSet w14:id="1"/>
          </w14:stylisticSets>
        </w:rPr>
        <w:t xml:space="preserve"> </w:t>
      </w:r>
      <w:r w:rsidR="008C7F5C"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  <w14:stylisticSets>
            <w14:styleSet w14:id="1"/>
          </w14:stylisticSets>
        </w:rPr>
        <w:t>8</w:t>
      </w:r>
      <w:r w:rsidR="008C7F5C" w:rsidRPr="008C7F5C"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  <w14:stylisticSets>
            <w14:styleSet w14:id="1"/>
          </w14:stylisticSets>
        </w:rPr>
        <w:t xml:space="preserve">. </w:t>
      </w:r>
      <w:r w:rsidR="00665DDE"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k-SK"/>
          <w14:stylisticSets>
            <w14:styleSet w14:id="1"/>
          </w14:stylisticSets>
        </w:rPr>
        <w:t>ROČNÍK</w:t>
      </w:r>
    </w:p>
    <w:p w14:paraId="0FAC5E1B" w14:textId="77777777" w:rsidR="008C7F5C" w:rsidRPr="008C7F5C" w:rsidRDefault="008C7F5C" w:rsidP="008C7F5C">
      <w:pPr>
        <w:spacing w:after="0"/>
        <w:ind w:right="-1440"/>
        <w:jc w:val="center"/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  <w14:stylisticSets>
            <w14:styleSet w14:id="1"/>
          </w14:stylisticSets>
        </w:rPr>
      </w:pPr>
    </w:p>
    <w:tbl>
      <w:tblPr>
        <w:tblStyle w:val="TableGrid"/>
        <w:tblpPr w:leftFromText="180" w:rightFromText="180" w:vertAnchor="text" w:horzAnchor="page" w:tblpXSpec="center" w:tblpY="260"/>
        <w:tblW w:w="0" w:type="auto"/>
        <w:tblLook w:val="04A0" w:firstRow="1" w:lastRow="0" w:firstColumn="1" w:lastColumn="0" w:noHBand="0" w:noVBand="1"/>
      </w:tblPr>
      <w:tblGrid>
        <w:gridCol w:w="696"/>
        <w:gridCol w:w="696"/>
        <w:gridCol w:w="697"/>
        <w:gridCol w:w="696"/>
        <w:gridCol w:w="696"/>
        <w:gridCol w:w="697"/>
      </w:tblGrid>
      <w:tr w:rsidR="008C7F5C" w:rsidRPr="008C7F5C" w14:paraId="044691B7" w14:textId="77777777" w:rsidTr="00222580">
        <w:trPr>
          <w:trHeight w:val="566"/>
        </w:trPr>
        <w:tc>
          <w:tcPr>
            <w:tcW w:w="696" w:type="dxa"/>
          </w:tcPr>
          <w:p w14:paraId="20C845B4" w14:textId="77777777"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696" w:type="dxa"/>
          </w:tcPr>
          <w:p w14:paraId="3E26C822" w14:textId="77777777"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697" w:type="dxa"/>
          </w:tcPr>
          <w:p w14:paraId="70D88D9A" w14:textId="77777777"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696" w:type="dxa"/>
          </w:tcPr>
          <w:p w14:paraId="3EBD3133" w14:textId="77777777"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696" w:type="dxa"/>
          </w:tcPr>
          <w:p w14:paraId="7B154CB6" w14:textId="77777777"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697" w:type="dxa"/>
          </w:tcPr>
          <w:p w14:paraId="7B2CE47D" w14:textId="77777777"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  <w14:stylisticSets>
                  <w14:styleSet w14:id="1"/>
                </w14:stylisticSets>
              </w:rPr>
            </w:pPr>
          </w:p>
        </w:tc>
      </w:tr>
    </w:tbl>
    <w:p w14:paraId="2250C82A" w14:textId="77777777" w:rsidR="008C7F5C" w:rsidRPr="008C7F5C" w:rsidRDefault="008C7F5C" w:rsidP="008C7F5C">
      <w:pPr>
        <w:spacing w:after="0"/>
        <w:ind w:right="-1440"/>
        <w:jc w:val="center"/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  <w14:stylisticSets>
            <w14:styleSet w14:id="1"/>
          </w14:stylisticSets>
        </w:rPr>
      </w:pPr>
    </w:p>
    <w:p w14:paraId="101BACF5" w14:textId="77777777" w:rsidR="008C7F5C" w:rsidRPr="008C7F5C" w:rsidRDefault="008C7F5C" w:rsidP="008C7F5C">
      <w:pPr>
        <w:spacing w:line="240" w:lineRule="auto"/>
        <w:ind w:right="-630"/>
        <w:rPr>
          <w:rFonts w:ascii="Calibri" w:eastAsia="Calibri" w:hAnsi="Calibri" w:cs="Calibri"/>
          <w:i/>
          <w:iCs/>
          <w:sz w:val="24"/>
          <w:szCs w:val="24"/>
          <w:lang w:val="sr-Cyrl-CS"/>
          <w14:stylisticSets>
            <w14:styleSet w14:id="1"/>
          </w14:stylisticSets>
        </w:rPr>
      </w:pPr>
    </w:p>
    <w:p w14:paraId="10C6E13D" w14:textId="0AABAC61" w:rsidR="008C7F5C" w:rsidRPr="008C7F5C" w:rsidRDefault="00341CAC" w:rsidP="008C7F5C">
      <w:pPr>
        <w:tabs>
          <w:tab w:val="left" w:pos="1620"/>
        </w:tabs>
        <w:spacing w:after="0" w:line="240" w:lineRule="auto"/>
        <w:ind w:left="1714" w:right="-634" w:firstLine="360"/>
        <w:rPr>
          <w:rFonts w:ascii="Franklin Gothic Book" w:eastAsia="Calibri" w:hAnsi="Franklin Gothic Book" w:cs="Calibri"/>
          <w:sz w:val="24"/>
          <w:szCs w:val="24"/>
          <w:lang w:val="sr-Cyrl-CS"/>
          <w14:stylisticSets>
            <w14:styleSet w14:id="1"/>
          </w14:stylisticSets>
        </w:rPr>
      </w:pPr>
      <w:r>
        <w:rPr>
          <w:rFonts w:ascii="Calibri" w:eastAsia="Calibri" w:hAnsi="Calibri" w:cs="Calibri"/>
          <w:i/>
          <w:iCs/>
          <w:sz w:val="24"/>
          <w:szCs w:val="24"/>
          <w:lang w:val="sk-SK"/>
          <w14:stylisticSets>
            <w14:styleSet w14:id="1"/>
          </w14:stylisticSets>
        </w:rPr>
        <w:t xml:space="preserve">      </w:t>
      </w:r>
      <w:r w:rsidR="008C7F5C" w:rsidRPr="008C7F5C">
        <w:rPr>
          <w:rFonts w:ascii="Calibri" w:eastAsia="Calibri" w:hAnsi="Calibri" w:cs="Calibri"/>
          <w:i/>
          <w:iCs/>
          <w:sz w:val="24"/>
          <w:szCs w:val="24"/>
          <w:lang w:val="sr-Cyrl-CS"/>
          <w14:stylisticSets>
            <w14:styleSet w14:id="1"/>
          </w14:stylisticSets>
        </w:rPr>
        <w:t>(</w:t>
      </w:r>
      <w:r w:rsidR="0068662A">
        <w:rPr>
          <w:rFonts w:ascii="Calibri" w:eastAsia="Calibri" w:hAnsi="Calibri" w:cs="Calibri"/>
          <w:i/>
          <w:iCs/>
          <w:sz w:val="24"/>
          <w:szCs w:val="24"/>
          <w:lang w:val="sk-SK"/>
          <w14:stylisticSets>
            <w14:styleSet w14:id="1"/>
          </w14:stylisticSets>
        </w:rPr>
        <w:t>Heslo</w:t>
      </w:r>
      <w:r w:rsidR="00665DDE">
        <w:rPr>
          <w:rFonts w:ascii="Calibri" w:eastAsia="Calibri" w:hAnsi="Calibri" w:cs="Calibri"/>
          <w:i/>
          <w:iCs/>
          <w:sz w:val="24"/>
          <w:szCs w:val="24"/>
          <w:lang w:val="sk-SK"/>
          <w14:stylisticSets>
            <w14:styleSet w14:id="1"/>
          </w14:stylisticSets>
        </w:rPr>
        <w:t xml:space="preserve"> žiaka</w:t>
      </w:r>
      <w:r w:rsidR="008C7F5C" w:rsidRPr="008C7F5C">
        <w:rPr>
          <w:rFonts w:ascii="Calibri" w:eastAsia="Calibri" w:hAnsi="Calibri" w:cs="Calibri"/>
          <w:i/>
          <w:iCs/>
          <w:sz w:val="24"/>
          <w:szCs w:val="24"/>
          <w:lang w:val="sr-Cyrl-CS"/>
          <w14:stylisticSets>
            <w14:styleSet w14:id="1"/>
          </w14:stylisticSets>
        </w:rPr>
        <w:t xml:space="preserve">. </w:t>
      </w:r>
      <w:r w:rsidR="00665DDE">
        <w:rPr>
          <w:rFonts w:ascii="Calibri" w:eastAsia="Calibri" w:hAnsi="Calibri" w:cs="Calibri"/>
          <w:i/>
          <w:iCs/>
          <w:sz w:val="24"/>
          <w:szCs w:val="24"/>
          <w:lang w:val="sk-SK"/>
          <w14:stylisticSets>
            <w14:styleSet w14:id="1"/>
          </w14:stylisticSets>
        </w:rPr>
        <w:t>Tri písmená a tri čísla</w:t>
      </w:r>
      <w:r w:rsidR="008C7F5C" w:rsidRPr="008C7F5C">
        <w:rPr>
          <w:rFonts w:ascii="Calibri" w:eastAsia="Calibri" w:hAnsi="Calibri" w:cs="Calibri"/>
          <w:i/>
          <w:iCs/>
          <w:sz w:val="24"/>
          <w:szCs w:val="24"/>
          <w:lang w:val="sr-Cyrl-CS"/>
          <w14:stylisticSets>
            <w14:styleSet w14:id="1"/>
          </w14:stylisticSets>
        </w:rPr>
        <w:t>)</w:t>
      </w:r>
    </w:p>
    <w:p w14:paraId="4029EC65" w14:textId="43C79172" w:rsidR="007C360B" w:rsidRPr="00911A67" w:rsidRDefault="007C360B" w:rsidP="00160DBA">
      <w:pPr>
        <w:spacing w:line="240" w:lineRule="auto"/>
        <w:ind w:left="3600" w:right="-630" w:firstLine="450"/>
        <w:rPr>
          <w:rFonts w:ascii="Franklin Gothic Book" w:hAnsi="Franklin Gothic Book" w:cstheme="minorHAnsi"/>
          <w:sz w:val="24"/>
          <w:szCs w:val="24"/>
          <w:lang w:val="sr-Cyrl-CS"/>
          <w14:stylisticSets>
            <w14:styleSet w14:id="1"/>
          </w14:stylisticSets>
        </w:rPr>
      </w:pPr>
    </w:p>
    <w:tbl>
      <w:tblPr>
        <w:tblStyle w:val="TableGrid"/>
        <w:tblW w:w="8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6"/>
        <w:gridCol w:w="4266"/>
      </w:tblGrid>
      <w:tr w:rsidR="009E19AA" w:rsidRPr="00583250" w14:paraId="2F4192FA" w14:textId="77777777" w:rsidTr="009918CA">
        <w:tc>
          <w:tcPr>
            <w:tcW w:w="4266" w:type="dxa"/>
          </w:tcPr>
          <w:p w14:paraId="2DD12B8E" w14:textId="677E847F" w:rsidR="00692F0C" w:rsidRPr="00911A67" w:rsidRDefault="0068662A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Test obsahuje</w:t>
            </w:r>
            <w:r w:rsidR="00330544" w:rsidRPr="00BC4E80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 xml:space="preserve"> 20 </w:t>
            </w:r>
            <w:r w:rsidR="00330544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úloh</w:t>
            </w:r>
            <w:r w:rsidR="00330544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.</w:t>
            </w:r>
          </w:p>
          <w:p w14:paraId="239D6052" w14:textId="05844AC6" w:rsidR="00890320" w:rsidRPr="00330544" w:rsidRDefault="00330544" w:rsidP="00F21A67">
            <w:pPr>
              <w:spacing w:after="100"/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Pozorne si prečítajte text každej úlohy. </w:t>
            </w:r>
          </w:p>
          <w:p w14:paraId="7F85E83E" w14:textId="7BADDD77" w:rsidR="00692F0C" w:rsidRPr="00A10E2A" w:rsidRDefault="00A10E2A" w:rsidP="00F21A67">
            <w:pPr>
              <w:spacing w:after="100"/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</w:pPr>
            <w:r w:rsidRPr="002B4271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 xml:space="preserve">Odpovede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na</w:t>
            </w:r>
            <w:r w:rsidRPr="002B4271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píšte spôsobom požadovaným v úlohe (zakrúžkovaním od</w:t>
            </w:r>
            <w:r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povedí alebo napísaním na čiaru</w:t>
            </w:r>
            <w:r w:rsidR="0068662A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,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 respektíve do tabuľky</w:t>
            </w:r>
            <w:r w:rsidRPr="002B4271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).</w:t>
            </w:r>
          </w:p>
          <w:p w14:paraId="6B326E9B" w14:textId="58161C8F" w:rsidR="00FE68A3" w:rsidRPr="00911A67" w:rsidRDefault="00A10E2A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Tam</w:t>
            </w:r>
            <w:r w:rsidR="0068662A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,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 kde je to potrebné, napíšte postup v pokračovaní úlohy</w:t>
            </w:r>
            <w:r w:rsidRPr="00EE3F65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 alebo na zadnú stranu testu.</w:t>
            </w:r>
            <w:r w:rsidR="00692F0C" w:rsidRPr="00911A67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</w:t>
            </w:r>
          </w:p>
          <w:p w14:paraId="5F1280E0" w14:textId="6FE7BE5A" w:rsidR="00CB5B5E" w:rsidRPr="00911A67" w:rsidRDefault="00A10E2A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 w:rsidRP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Do polí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čok</w:t>
            </w:r>
            <w:r w:rsidRP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z pravej strany nepíšte nič</w:t>
            </w:r>
            <w:r w:rsidRP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!</w:t>
            </w:r>
          </w:p>
        </w:tc>
        <w:tc>
          <w:tcPr>
            <w:tcW w:w="4266" w:type="dxa"/>
          </w:tcPr>
          <w:p w14:paraId="500160FA" w14:textId="436D18BA" w:rsidR="00692F0C" w:rsidRPr="00911A67" w:rsidRDefault="00043545" w:rsidP="00043545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Test sa vypĺňa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chemickou ceruzkou, </w:t>
            </w: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odpovede napísané grafitovou ceruzkou sa neuznávajú.</w:t>
            </w:r>
          </w:p>
          <w:p w14:paraId="49FC9941" w14:textId="24FB4C6E" w:rsidR="00692F0C" w:rsidRDefault="00043545" w:rsidP="00043545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Používanie mobilných telefónov na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vypočitovanie</w:t>
            </w: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nie je povolené, môžete použ</w:t>
            </w:r>
            <w:r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iť písacie potreby a kalkulačku.</w:t>
            </w:r>
          </w:p>
          <w:p w14:paraId="412DF320" w14:textId="2E894020" w:rsidR="001E0DE9" w:rsidRPr="00911A67" w:rsidRDefault="000E0849" w:rsidP="00F21A67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Použite hodnoty relatívny</w:t>
            </w:r>
            <w:r w:rsidR="00407D8B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ch atómových hmotností uvedené</w:t>
            </w:r>
            <w:r w:rsidRPr="000E0849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nižšie.</w:t>
            </w:r>
          </w:p>
          <w:p w14:paraId="53847EDA" w14:textId="77777777" w:rsidR="000E0849" w:rsidRPr="00E95A37" w:rsidRDefault="000E0849" w:rsidP="000E0849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Čas na vypracovanie testu je</w:t>
            </w:r>
            <w:r w:rsidRPr="00BC4E80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 xml:space="preserve"> </w:t>
            </w:r>
            <w:r>
              <w:rPr>
                <w:rFonts w:cstheme="minorHAnsi"/>
                <w:b/>
                <w:bCs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120 minút</w:t>
            </w:r>
            <w:r w:rsidRPr="00BC4E80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.</w:t>
            </w:r>
          </w:p>
          <w:p w14:paraId="63E6FB3F" w14:textId="7D08A726" w:rsidR="009E19AA" w:rsidRPr="00911A67" w:rsidRDefault="009E19AA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</w:p>
        </w:tc>
      </w:tr>
    </w:tbl>
    <w:p w14:paraId="5086E583" w14:textId="0DD42E0A" w:rsidR="00FE68A3" w:rsidRPr="00995C80" w:rsidRDefault="00A10E2A" w:rsidP="00E165BA">
      <w:pPr>
        <w:spacing w:after="0"/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</w:pPr>
      <w:r>
        <w:rPr>
          <w:rFonts w:cstheme="minorHAnsi"/>
          <w:b/>
          <w:sz w:val="20"/>
          <w:szCs w:val="20"/>
          <w:lang w:val="sk-SK"/>
          <w14:stylisticSets>
            <w14:styleSet w14:id="1"/>
          </w14:stylisticSets>
        </w:rPr>
        <w:t>Relatívne atómové hmotnosti</w:t>
      </w:r>
      <w:r w:rsidR="00341CAC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: </w:t>
      </w:r>
      <w:r w:rsidR="001E0DE9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H</w:t>
      </w:r>
      <w:r w:rsidR="00556BE0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 = 1, </w:t>
      </w:r>
      <w:r w:rsidR="00195F08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N </w:t>
      </w:r>
      <w:r w:rsidR="001E0DE9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= 1</w:t>
      </w:r>
      <w:r w:rsidR="00195F08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4</w:t>
      </w:r>
      <w:r w:rsidR="001E0DE9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, O = 16, </w:t>
      </w:r>
      <w:r w:rsidR="00E165BA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Na = 23, </w:t>
      </w:r>
      <w:r w:rsidR="001E0DE9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S = 32,</w:t>
      </w:r>
      <w:r w:rsidR="00E165BA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 Cl = 35</w:t>
      </w:r>
      <w:r w:rsidR="00995C80" w:rsidRPr="00995C80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,</w:t>
      </w:r>
      <w:r w:rsidR="00E165BA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5,</w:t>
      </w:r>
      <w:r w:rsidR="001E0DE9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 </w:t>
      </w:r>
      <w:r w:rsidR="00195F08" w:rsidRPr="00E165B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Au = 197</w:t>
      </w:r>
    </w:p>
    <w:p w14:paraId="390779C7" w14:textId="261F6562" w:rsidR="007B61DD" w:rsidRPr="00911A67" w:rsidRDefault="00043545" w:rsidP="00E165BA">
      <w:pPr>
        <w:spacing w:after="0"/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</w:pPr>
      <w:r>
        <w:rPr>
          <w:rFonts w:cstheme="minorHAnsi"/>
          <w:b/>
          <w:sz w:val="20"/>
          <w:szCs w:val="20"/>
          <w:lang w:val="sk-SK"/>
          <w14:stylisticSets>
            <w14:styleSet w14:id="1"/>
          </w14:stylisticSets>
        </w:rPr>
        <w:t>Avogadrova konštanta</w:t>
      </w:r>
      <w:r w:rsidR="00E165BA" w:rsidRPr="00E165BA">
        <w:rPr>
          <w:rFonts w:cstheme="minorHAnsi"/>
          <w:b/>
          <w:sz w:val="20"/>
          <w:szCs w:val="20"/>
          <w:lang w:val="sr-Cyrl-RS"/>
          <w14:stylisticSets>
            <w14:styleSet w14:id="1"/>
          </w14:stylisticSets>
        </w:rPr>
        <w:t>:</w:t>
      </w:r>
      <w:r w:rsidR="00E165BA">
        <w:rPr>
          <w:rFonts w:cstheme="minorHAnsi"/>
          <w:sz w:val="20"/>
          <w:szCs w:val="20"/>
          <w:lang w:val="sr-Cyrl-RS"/>
          <w14:stylisticSets>
            <w14:styleSet w14:id="1"/>
          </w14:stylisticSets>
        </w:rPr>
        <w:t xml:space="preserve"> </w:t>
      </w:r>
      <w:r w:rsidR="00E165BA" w:rsidRPr="00476A27">
        <w:rPr>
          <w:rFonts w:cstheme="minorHAnsi"/>
          <w:i/>
          <w:sz w:val="20"/>
          <w:szCs w:val="20"/>
          <w:lang w:val="sr-Cyrl-RS"/>
          <w14:stylisticSets>
            <w14:styleSet w14:id="1"/>
          </w14:stylisticSets>
        </w:rPr>
        <w:t>N</w:t>
      </w:r>
      <w:r w:rsidR="00E165BA" w:rsidRPr="00E165BA">
        <w:rPr>
          <w:rFonts w:cstheme="minorHAnsi"/>
          <w:sz w:val="20"/>
          <w:szCs w:val="20"/>
          <w:vertAlign w:val="subscript"/>
          <w:lang w:val="sr-Cyrl-RS"/>
          <w14:stylisticSets>
            <w14:styleSet w14:id="1"/>
          </w14:stylisticSets>
        </w:rPr>
        <w:t>A</w:t>
      </w:r>
      <w:r w:rsidR="00E165BA">
        <w:rPr>
          <w:rFonts w:cstheme="minorHAnsi"/>
          <w:sz w:val="20"/>
          <w:szCs w:val="20"/>
          <w:lang w:val="sr-Cyrl-RS"/>
          <w14:stylisticSets>
            <w14:styleSet w14:id="1"/>
          </w14:stylisticSets>
        </w:rPr>
        <w:t xml:space="preserve"> = 6 · 10</w:t>
      </w:r>
      <w:r w:rsidR="00E165BA" w:rsidRPr="00E165BA">
        <w:rPr>
          <w:rFonts w:cstheme="minorHAnsi"/>
          <w:sz w:val="20"/>
          <w:szCs w:val="20"/>
          <w:vertAlign w:val="superscript"/>
          <w:lang w:val="sr-Cyrl-RS"/>
          <w14:stylisticSets>
            <w14:styleSet w14:id="1"/>
          </w14:stylisticSets>
        </w:rPr>
        <w:t>23</w:t>
      </w:r>
    </w:p>
    <w:p w14:paraId="44645AFB" w14:textId="77777777" w:rsidR="00FF1BE1" w:rsidRPr="00911A67" w:rsidRDefault="00FF1BE1" w:rsidP="00890320">
      <w:pPr>
        <w:jc w:val="center"/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</w:pPr>
    </w:p>
    <w:p w14:paraId="689764DE" w14:textId="77777777" w:rsidR="00FF1BE1" w:rsidRPr="00911A67" w:rsidRDefault="00FF1BE1" w:rsidP="00890320">
      <w:pPr>
        <w:jc w:val="center"/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</w:pPr>
    </w:p>
    <w:p w14:paraId="408B8FB0" w14:textId="094CEB7A" w:rsidR="009E19AA" w:rsidRPr="00721C6A" w:rsidRDefault="00FF1BE1" w:rsidP="00FF1BE1">
      <w:pPr>
        <w:tabs>
          <w:tab w:val="left" w:pos="2970"/>
        </w:tabs>
        <w:rPr>
          <w:rFonts w:cstheme="minorHAnsi"/>
          <w:b/>
          <w:iCs/>
          <w:sz w:val="24"/>
          <w:szCs w:val="24"/>
          <w:lang w:val="sr-Cyrl-CS"/>
          <w14:stylisticSets>
            <w14:styleSet w14:id="1"/>
          </w14:stylisticSets>
        </w:rPr>
      </w:pPr>
      <w:r w:rsidRPr="00721C6A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ab/>
      </w:r>
      <w:r w:rsidR="00A30615">
        <w:rPr>
          <w:rFonts w:cstheme="minorHAnsi"/>
          <w:b/>
          <w:iCs/>
          <w:sz w:val="24"/>
          <w:szCs w:val="24"/>
          <w:lang w:val="sk-SK"/>
          <w14:stylisticSets>
            <w14:styleSet w14:id="1"/>
          </w14:stylisticSets>
        </w:rPr>
        <w:t>Prajeme vám úspech v práci</w:t>
      </w:r>
      <w:r w:rsidR="00890320" w:rsidRPr="00721C6A">
        <w:rPr>
          <w:rFonts w:cstheme="minorHAnsi"/>
          <w:b/>
          <w:iCs/>
          <w:sz w:val="24"/>
          <w:szCs w:val="24"/>
          <w:lang w:val="sr-Cyrl-CS"/>
          <w14:stylisticSets>
            <w14:styleSet w14:id="1"/>
          </w14:stylisticSets>
        </w:rPr>
        <w:t>!</w:t>
      </w:r>
    </w:p>
    <w:p w14:paraId="78620B2A" w14:textId="32A6A756" w:rsidR="00890320" w:rsidRPr="00911A67" w:rsidRDefault="00890320" w:rsidP="0022503D">
      <w:pPr>
        <w:ind w:right="-81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25C177C0" w14:textId="1DC532F2" w:rsidR="00F21A67" w:rsidRPr="00911A67" w:rsidRDefault="00F21A67" w:rsidP="0022503D">
      <w:pPr>
        <w:tabs>
          <w:tab w:val="left" w:pos="6750"/>
        </w:tabs>
        <w:ind w:right="-144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911A67">
        <w:rPr>
          <w:rFonts w:cstheme="minorHAnsi"/>
          <w:noProof/>
          <w:sz w:val="24"/>
          <w:szCs w:val="24"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40DA7ADD" wp14:editId="534AE612">
                <wp:simplePos x="0" y="0"/>
                <wp:positionH relativeFrom="column">
                  <wp:posOffset>66235</wp:posOffset>
                </wp:positionH>
                <wp:positionV relativeFrom="paragraph">
                  <wp:posOffset>28966</wp:posOffset>
                </wp:positionV>
                <wp:extent cx="2360930" cy="1404620"/>
                <wp:effectExtent l="0" t="0" r="5080" b="82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C86BD" w14:textId="2B1C6DA6" w:rsidR="00A346DE" w:rsidRPr="00D4277C" w:rsidRDefault="00407D8B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sk-SK"/>
                              </w:rPr>
                              <w:t>Vypĺňa Komisia</w:t>
                            </w:r>
                            <w:r w:rsidR="00A346DE" w:rsidRPr="00D4277C">
                              <w:rPr>
                                <w:rFonts w:cstheme="minorHAnsi"/>
                                <w:sz w:val="24"/>
                                <w:szCs w:val="24"/>
                                <w:lang w:val="sr-Cyrl-R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w14:anchorId="40DA7A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2pt;margin-top:2.3pt;width:185.9pt;height:110.6pt;z-index:2516556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7Mj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" stroked="f">
                <v:textbox style="mso-fit-shape-to-text:t">
                  <w:txbxContent>
                    <w:p w14:paraId="2A2C86BD" w14:textId="2B1C6DA6" w:rsidR="00A346DE" w:rsidRPr="00D4277C" w:rsidRDefault="00407D8B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  <w:lang w:val="sk-SK"/>
                        </w:rPr>
                        <w:t>Vypĺňa Komisia</w:t>
                      </w:r>
                      <w:r w:rsidR="00A346DE" w:rsidRPr="00D4277C">
                        <w:rPr>
                          <w:rFonts w:cstheme="minorHAnsi"/>
                          <w:sz w:val="24"/>
                          <w:szCs w:val="24"/>
                          <w:lang w:val="sr-Cyrl-RS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11A67">
        <w:rPr>
          <w:rFonts w:cstheme="minorHAnsi"/>
          <w:noProof/>
          <w:spacing w:val="-30"/>
          <w:sz w:val="24"/>
          <w:szCs w:val="24"/>
          <w14:stylisticSets>
            <w14:styleSet w14:id="1"/>
          </w14:stylisticSets>
        </w:rPr>
        <mc:AlternateContent>
          <mc:Choice Requires="wps">
            <w:drawing>
              <wp:inline distT="0" distB="0" distL="0" distR="0" wp14:anchorId="10851073" wp14:editId="7B691415">
                <wp:extent cx="1181100" cy="438150"/>
                <wp:effectExtent l="0" t="0" r="19050" b="1905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438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295D5183" id="Rectangle 1" o:spid="_x0000_s1026" style="width:93pt;height:3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" filled="f" strokecolor="black [3213]" strokeweight="1.5pt">
                <w10:anchorlock/>
              </v:rect>
            </w:pict>
          </mc:Fallback>
        </mc:AlternateContent>
      </w:r>
    </w:p>
    <w:p w14:paraId="55C3058E" w14:textId="45920B60" w:rsidR="00256921" w:rsidRPr="00911A67" w:rsidRDefault="00A30615" w:rsidP="0022503D">
      <w:pPr>
        <w:tabs>
          <w:tab w:val="left" w:pos="6750"/>
        </w:tabs>
        <w:spacing w:after="0"/>
        <w:ind w:right="-144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>
        <w:rPr>
          <w:rFonts w:cstheme="minorHAnsi"/>
          <w:sz w:val="24"/>
          <w:szCs w:val="24"/>
          <w:lang w:val="sk-SK"/>
          <w14:stylisticSets>
            <w14:styleSet w14:id="1"/>
          </w14:stylisticSets>
        </w:rPr>
        <w:t>Celkový počet bodov</w:t>
      </w:r>
    </w:p>
    <w:p w14:paraId="725DA3FE" w14:textId="0D693113" w:rsidR="007609CC" w:rsidRPr="00911A67" w:rsidRDefault="007609CC" w:rsidP="0022503D">
      <w:pPr>
        <w:tabs>
          <w:tab w:val="left" w:pos="6750"/>
        </w:tabs>
        <w:spacing w:after="0"/>
        <w:ind w:right="-144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178C6BAA" w14:textId="77777777" w:rsidR="007609CC" w:rsidRPr="00911A67" w:rsidRDefault="007609CC" w:rsidP="0022503D">
      <w:pPr>
        <w:tabs>
          <w:tab w:val="left" w:pos="6750"/>
        </w:tabs>
        <w:spacing w:after="0"/>
        <w:ind w:right="-144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0D5C6DFB" w14:textId="6A5F8AFC" w:rsidR="00256921" w:rsidRPr="00911A67" w:rsidRDefault="004B7990" w:rsidP="0022503D">
      <w:pPr>
        <w:spacing w:after="0"/>
        <w:ind w:right="-144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bookmarkStart w:id="0" w:name="_Hlk94635740"/>
      <w:r w:rsidRPr="00911A67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__</w:t>
      </w:r>
      <w:r w:rsidR="00256921" w:rsidRPr="00911A67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______________________</w:t>
      </w:r>
    </w:p>
    <w:bookmarkEnd w:id="0"/>
    <w:p w14:paraId="012877D8" w14:textId="199A0E99" w:rsidR="00330544" w:rsidRDefault="00330544" w:rsidP="0022503D">
      <w:pPr>
        <w:spacing w:after="0"/>
        <w:ind w:right="-1440"/>
        <w:jc w:val="right"/>
        <w:rPr>
          <w:rFonts w:cstheme="minorHAnsi"/>
          <w:i/>
          <w:iCs/>
          <w:sz w:val="20"/>
          <w:szCs w:val="20"/>
          <w:lang w:val="sr-Cyrl-CS"/>
          <w14:stylisticSets>
            <w14:styleSet w14:id="1"/>
          </w14:stylisticSets>
        </w:rPr>
      </w:pPr>
      <w:r>
        <w:rPr>
          <w:rFonts w:cstheme="minorHAnsi"/>
          <w:i/>
          <w:iCs/>
          <w:sz w:val="20"/>
          <w:szCs w:val="20"/>
          <w:lang w:val="sk-SK"/>
          <w14:stylisticSets>
            <w14:styleSet w14:id="1"/>
          </w14:stylisticSets>
        </w:rPr>
        <w:t>Predseda Obecnej</w:t>
      </w:r>
      <w:r>
        <w:rPr>
          <w:rFonts w:cstheme="minorHAnsi"/>
          <w:i/>
          <w:iCs/>
          <w:sz w:val="20"/>
          <w:szCs w:val="20"/>
          <w:lang w:val="sr-Cyrl-CS"/>
          <w14:stylisticSets>
            <w14:styleSet w14:id="1"/>
          </w14:stylisticSets>
        </w:rPr>
        <w:t xml:space="preserve"> komisie</w:t>
      </w:r>
    </w:p>
    <w:p w14:paraId="71C94EA5" w14:textId="088A3FD6" w:rsidR="00946B2C" w:rsidRPr="00911A67" w:rsidRDefault="00256921" w:rsidP="0022503D">
      <w:pPr>
        <w:spacing w:after="0"/>
        <w:ind w:right="-1440"/>
        <w:jc w:val="right"/>
        <w:rPr>
          <w:rFonts w:cstheme="minorHAnsi"/>
          <w:i/>
          <w:iCs/>
          <w:sz w:val="20"/>
          <w:szCs w:val="20"/>
          <w:lang w:val="sr-Cyrl-CS"/>
          <w14:stylisticSets>
            <w14:styleSet w14:id="1"/>
          </w14:stylisticSets>
        </w:rPr>
      </w:pPr>
      <w:r w:rsidRPr="00911A67">
        <w:rPr>
          <w:rFonts w:cstheme="minorHAnsi"/>
          <w:i/>
          <w:iCs/>
          <w:sz w:val="20"/>
          <w:szCs w:val="20"/>
          <w:lang w:val="sr-Cyrl-CS"/>
          <w14:stylisticSets>
            <w14:styleSet w14:id="1"/>
          </w14:stylisticSets>
        </w:rPr>
        <w:t xml:space="preserve"> </w:t>
      </w:r>
    </w:p>
    <w:p w14:paraId="1E36B564" w14:textId="0659DAC7" w:rsidR="00C02F3A" w:rsidRDefault="003B69A0" w:rsidP="00F81444">
      <w:pPr>
        <w:pStyle w:val="ListParagraph"/>
        <w:numPr>
          <w:ilvl w:val="0"/>
          <w:numId w:val="2"/>
        </w:numPr>
        <w:spacing w:after="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lastRenderedPageBreak/>
        <w:t xml:space="preserve">Na grafe je znázornená </w:t>
      </w:r>
      <w:r w:rsidR="00C271F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zmena</w:t>
      </w:r>
      <w:r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rozpustnosti troch solí (chlorid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u</w:t>
      </w: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sodného</w:t>
      </w:r>
      <w:r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, síran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u</w:t>
      </w: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sodného</w:t>
      </w:r>
      <w:r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a dusičnan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u</w:t>
      </w: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draselného</w:t>
      </w:r>
      <w:r w:rsidR="00BE3E36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) vo vode</w:t>
      </w:r>
      <w:r w:rsidR="0085730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="00BE3E36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 určitom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tepelnom</w:t>
      </w:r>
      <w:r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85730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intervale</w:t>
      </w:r>
      <w:r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  <w:r w:rsidR="0007639A" w:rsidRPr="00C02F3A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43EE320E" wp14:editId="093457C7">
                <wp:simplePos x="0" y="0"/>
                <wp:positionH relativeFrom="column">
                  <wp:posOffset>4944745</wp:posOffset>
                </wp:positionH>
                <wp:positionV relativeFrom="paragraph">
                  <wp:posOffset>4572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63697" w14:textId="5E57C091" w:rsidR="009571CA" w:rsidRPr="00DC7B66" w:rsidRDefault="009571CA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  <w:proofErr w:type="gramStart"/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5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3EE320E" id="_x0000_s1027" type="#_x0000_t202" style="position:absolute;left:0;text-align:left;margin-left:389.35pt;margin-top:3.6pt;width:76.15pt;height:39.45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">
                <v:textbox>
                  <w:txbxContent>
                    <w:p w14:paraId="2FB63697" w14:textId="5E57C091" w:rsidR="009571CA" w:rsidRPr="00DC7B66" w:rsidRDefault="009571CA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  <w:proofErr w:type="gramStart"/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5</w:t>
                      </w:r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</w:p>
    <w:p w14:paraId="0F256B42" w14:textId="5CE0448C" w:rsidR="00C02F3A" w:rsidRDefault="00F12871" w:rsidP="00C02F3A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ascii="Times New Roman" w:eastAsia="Verdan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2B29DD5" wp14:editId="4EFADB22">
                <wp:simplePos x="0" y="0"/>
                <wp:positionH relativeFrom="column">
                  <wp:posOffset>997523</wp:posOffset>
                </wp:positionH>
                <wp:positionV relativeFrom="paragraph">
                  <wp:posOffset>438785</wp:posOffset>
                </wp:positionV>
                <wp:extent cx="955140" cy="520574"/>
                <wp:effectExtent l="0" t="0" r="16510" b="1333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140" cy="5205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6D0872" w14:textId="0A3B916C" w:rsidR="00F12871" w:rsidRPr="00F12871" w:rsidRDefault="00F12871" w:rsidP="00F12871">
                            <w:pPr>
                              <w:jc w:val="center"/>
                              <w:rPr>
                                <w:lang w:val="sk-SK"/>
                              </w:rPr>
                            </w:pPr>
                            <w:r w:rsidRPr="00F12871">
                              <w:rPr>
                                <w:color w:val="000000" w:themeColor="text1"/>
                                <w:sz w:val="16"/>
                                <w:lang w:val="sk-SK"/>
                              </w:rPr>
                              <w:t>chlorid sodný síran sodný dusičnan draseln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2B29DD5" id="Rectangle 14" o:spid="_x0000_s1028" style="position:absolute;left:0;text-align:left;margin-left:78.55pt;margin-top:34.55pt;width:75.2pt;height:41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" fillcolor="white [3212]" strokecolor="white [3212]" strokeweight="1pt">
                <v:textbox>
                  <w:txbxContent>
                    <w:p w14:paraId="5E6D0872" w14:textId="0A3B916C" w:rsidR="00F12871" w:rsidRPr="00F12871" w:rsidRDefault="00F12871" w:rsidP="00F12871">
                      <w:pPr>
                        <w:jc w:val="center"/>
                        <w:rPr>
                          <w:lang w:val="sk-SK"/>
                        </w:rPr>
                      </w:pPr>
                      <w:r w:rsidRPr="00F12871">
                        <w:rPr>
                          <w:color w:val="000000" w:themeColor="text1"/>
                          <w:sz w:val="16"/>
                          <w:lang w:val="sk-SK"/>
                        </w:rPr>
                        <w:t>chlorid sodný síran sodný dusičnan draselný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Verdan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74F390F" wp14:editId="36ABCB6F">
                <wp:simplePos x="0" y="0"/>
                <wp:positionH relativeFrom="column">
                  <wp:posOffset>2093615</wp:posOffset>
                </wp:positionH>
                <wp:positionV relativeFrom="paragraph">
                  <wp:posOffset>2988398</wp:posOffset>
                </wp:positionV>
                <wp:extent cx="637622" cy="252730"/>
                <wp:effectExtent l="0" t="0" r="10160" b="139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622" cy="252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0DCD53" w14:textId="38AC6DDC" w:rsidR="00857305" w:rsidRPr="00CA210F" w:rsidRDefault="00857305" w:rsidP="00FB3563">
                            <w:pPr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CA210F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0"/>
                                <w:szCs w:val="20"/>
                                <w:lang w:val="sk-S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</w:t>
                            </w:r>
                            <w:r w:rsidRPr="00CA210F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0"/>
                                <w:szCs w:val="20"/>
                                <w:lang w:val="sk-SK"/>
                              </w:rPr>
                              <w:t>pl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74F390F" id="Rectangle 6" o:spid="_x0000_s1029" style="position:absolute;left:0;text-align:left;margin-left:164.85pt;margin-top:235.3pt;width:50.2pt;height:19.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" fillcolor="white [3212]" strokecolor="white [3212]" strokeweight="1pt">
                <v:textbox>
                  <w:txbxContent>
                    <w:p w14:paraId="5E0DCD53" w14:textId="38AC6DDC" w:rsidR="00857305" w:rsidRPr="00CA210F" w:rsidRDefault="00857305" w:rsidP="00FB3563">
                      <w:pPr>
                        <w:rPr>
                          <w:rFonts w:ascii="Calibri" w:hAnsi="Calibri" w:cs="Calibri"/>
                          <w:b/>
                          <w:color w:val="000000" w:themeColor="text1"/>
                          <w:sz w:val="20"/>
                          <w:szCs w:val="20"/>
                          <w:lang w:val="sk-SK"/>
                        </w:rPr>
                      </w:pPr>
                      <w:r w:rsidRPr="00CA210F">
                        <w:rPr>
                          <w:rFonts w:ascii="Calibri" w:hAnsi="Calibri" w:cs="Calibri"/>
                          <w:b/>
                          <w:color w:val="000000" w:themeColor="text1"/>
                          <w:sz w:val="20"/>
                          <w:szCs w:val="20"/>
                          <w:lang w:val="sk-S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</w:t>
                      </w:r>
                      <w:r w:rsidRPr="00CA210F">
                        <w:rPr>
                          <w:rFonts w:ascii="Calibri" w:hAnsi="Calibri" w:cs="Calibri"/>
                          <w:b/>
                          <w:color w:val="000000" w:themeColor="text1"/>
                          <w:sz w:val="20"/>
                          <w:szCs w:val="20"/>
                          <w:lang w:val="sk-SK"/>
                        </w:rPr>
                        <w:t>plot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Verdan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080607" wp14:editId="77A83A09">
                <wp:simplePos x="0" y="0"/>
                <wp:positionH relativeFrom="column">
                  <wp:posOffset>196416</wp:posOffset>
                </wp:positionH>
                <wp:positionV relativeFrom="paragraph">
                  <wp:posOffset>1566545</wp:posOffset>
                </wp:positionV>
                <wp:extent cx="389299" cy="783125"/>
                <wp:effectExtent l="0" t="0" r="10795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299" cy="783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FEBEE0" w14:textId="2B459635" w:rsidR="00F12871" w:rsidRPr="00F12871" w:rsidRDefault="00F12871" w:rsidP="00F12871">
                            <w:pPr>
                              <w:rPr>
                                <w:b/>
                                <w:sz w:val="20"/>
                                <w:szCs w:val="20"/>
                                <w:lang w:val="sk-SK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sk-SK"/>
                              </w:rPr>
                              <w:t xml:space="preserve"> </w:t>
                            </w:r>
                            <w:r w:rsidRPr="00F12871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sk-SK"/>
                              </w:rPr>
                              <w:t>Rozpustnos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sk-SK"/>
                              </w:rPr>
                              <w:t>ť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9080607" id="Rectangle 7" o:spid="_x0000_s1030" style="position:absolute;left:0;text-align:left;margin-left:15.45pt;margin-top:123.35pt;width:30.65pt;height:61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" fillcolor="white [3212]" strokecolor="white [3212]" strokeweight="1pt">
                <v:textbox style="layout-flow:vertical;mso-layout-flow-alt:bottom-to-top">
                  <w:txbxContent>
                    <w:p w14:paraId="6AFEBEE0" w14:textId="2B459635" w:rsidR="00F12871" w:rsidRPr="00F12871" w:rsidRDefault="00F12871" w:rsidP="00F12871">
                      <w:pPr>
                        <w:rPr>
                          <w:b/>
                          <w:sz w:val="20"/>
                          <w:szCs w:val="20"/>
                          <w:lang w:val="sk-SK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  <w:lang w:val="sk-SK"/>
                        </w:rPr>
                        <w:t xml:space="preserve"> </w:t>
                      </w:r>
                      <w:r w:rsidRPr="00F12871">
                        <w:rPr>
                          <w:b/>
                          <w:color w:val="000000" w:themeColor="text1"/>
                          <w:sz w:val="20"/>
                          <w:szCs w:val="20"/>
                          <w:lang w:val="sk-SK"/>
                        </w:rPr>
                        <w:t>Rozpustnos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  <w:lang w:val="sk-SK"/>
                        </w:rPr>
                        <w:t>ť</w:t>
                      </w:r>
                    </w:p>
                  </w:txbxContent>
                </v:textbox>
              </v:rect>
            </w:pict>
          </mc:Fallback>
        </mc:AlternateContent>
      </w:r>
      <w:r w:rsidR="00A932AE" w:rsidRPr="004C49CF">
        <w:rPr>
          <w:rFonts w:ascii="Times New Roman" w:eastAsia="Verdana" w:hAnsi="Times New Roman" w:cs="Times New Roman"/>
          <w:noProof/>
        </w:rPr>
        <w:drawing>
          <wp:anchor distT="0" distB="0" distL="114300" distR="114300" simplePos="0" relativeHeight="251649024" behindDoc="0" locked="0" layoutInCell="1" allowOverlap="1" wp14:anchorId="619D0B2C" wp14:editId="0BC76DE0">
            <wp:simplePos x="0" y="0"/>
            <wp:positionH relativeFrom="column">
              <wp:posOffset>315012</wp:posOffset>
            </wp:positionH>
            <wp:positionV relativeFrom="paragraph">
              <wp:posOffset>234043</wp:posOffset>
            </wp:positionV>
            <wp:extent cx="4233672" cy="2999232"/>
            <wp:effectExtent l="0" t="0" r="0" b="0"/>
            <wp:wrapSquare wrapText="bothSides"/>
            <wp:docPr id="4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33672" cy="29992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907315" w14:textId="6B993C39" w:rsidR="00C02F3A" w:rsidRPr="008C7F5C" w:rsidRDefault="00BE3E36" w:rsidP="00C02F3A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Odpovedaj</w:t>
      </w:r>
      <w:r w:rsidR="003B69A0"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na nasledujúce otázky </w:t>
      </w:r>
      <w:r w:rsidR="00FB3563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tak, že na čiaru </w:t>
      </w:r>
      <w:r w:rsidR="00FB3563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napíšeš chemický</w:t>
      </w:r>
      <w:r w:rsidR="003B69A0"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A77F9D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vzor</w:t>
      </w:r>
      <w:r w:rsidR="00FB3563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e</w:t>
      </w:r>
      <w:r w:rsidR="00FB3563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c</w:t>
      </w:r>
      <w:r w:rsidR="00A77F9D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FB3563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zodpovedajúcej</w:t>
      </w:r>
      <w:r w:rsidR="00FB3563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soli</w:t>
      </w:r>
      <w:r w:rsidR="003B69A0" w:rsidRPr="003B69A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79786D4B" w14:textId="77777777" w:rsidR="00A932AE" w:rsidRDefault="00A932AE" w:rsidP="00C02F3A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6670" w:type="dxa"/>
        <w:tblInd w:w="9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"/>
        <w:gridCol w:w="4964"/>
        <w:gridCol w:w="142"/>
        <w:gridCol w:w="1134"/>
      </w:tblGrid>
      <w:tr w:rsidR="00A932AE" w:rsidRPr="00160DBA" w14:paraId="2A1AC8FF" w14:textId="2DE6C86B" w:rsidTr="00D94C1E">
        <w:tc>
          <w:tcPr>
            <w:tcW w:w="430" w:type="dxa"/>
          </w:tcPr>
          <w:p w14:paraId="39C0FF21" w14:textId="58760B79" w:rsidR="00A932AE" w:rsidRPr="00911A67" w:rsidRDefault="00D649B0" w:rsidP="00A932AE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A932AE" w:rsidRPr="00911A67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4964" w:type="dxa"/>
          </w:tcPr>
          <w:p w14:paraId="3C086BC2" w14:textId="2C11C70F" w:rsidR="00A932AE" w:rsidRPr="00911A67" w:rsidRDefault="00A77F9D" w:rsidP="00A932AE">
            <w:pPr>
              <w:spacing w:line="276" w:lineRule="auto"/>
              <w:ind w:left="-175" w:firstLine="105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A77F9D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Ktorá zo solí má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najvyššiu rozpustnosť pri 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teplote </w:t>
            </w:r>
            <w:r w:rsidR="00D94C1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60</w:t>
            </w:r>
            <w:r w:rsidR="002E2646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  <w:r w:rsidR="00D94C1E" w:rsidRPr="008C7F5C">
              <w:rPr>
                <w:rFonts w:eastAsia="Times New Roman" w:cstheme="minorHAnsi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о</w:t>
            </w:r>
            <w:r w:rsidR="00D94C1E" w:rsidRPr="00A932AE"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  <w:t>C</w:t>
            </w:r>
            <w:r w:rsidR="00A932AE" w:rsidRPr="00A932AE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?</w:t>
            </w:r>
          </w:p>
        </w:tc>
        <w:tc>
          <w:tcPr>
            <w:tcW w:w="1276" w:type="dxa"/>
            <w:gridSpan w:val="2"/>
          </w:tcPr>
          <w:p w14:paraId="09A38BB0" w14:textId="4E41E46A" w:rsidR="00A932AE" w:rsidRPr="00A932AE" w:rsidRDefault="009826B0" w:rsidP="00A932AE">
            <w:pPr>
              <w:spacing w:line="276" w:lineRule="auto"/>
              <w:ind w:left="-175" w:firstLine="175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  <w:r w:rsidR="00A932AE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_________</w:t>
            </w:r>
          </w:p>
        </w:tc>
      </w:tr>
      <w:tr w:rsidR="00A932AE" w:rsidRPr="00C02F3A" w14:paraId="110FC5E6" w14:textId="6232981B" w:rsidTr="00D94C1E">
        <w:tc>
          <w:tcPr>
            <w:tcW w:w="430" w:type="dxa"/>
          </w:tcPr>
          <w:p w14:paraId="609D981B" w14:textId="641FBCD1" w:rsidR="00A932AE" w:rsidRPr="00911A67" w:rsidRDefault="00D649B0" w:rsidP="00A932AE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A932AE" w:rsidRPr="00911A67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106" w:type="dxa"/>
            <w:gridSpan w:val="2"/>
          </w:tcPr>
          <w:p w14:paraId="18E129DD" w14:textId="410E6018" w:rsidR="00A932AE" w:rsidRPr="00911A67" w:rsidRDefault="00A77F9D" w:rsidP="00A932AE">
            <w:pPr>
              <w:spacing w:line="276" w:lineRule="auto"/>
              <w:ind w:left="-70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A77F9D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Ktorá zo solí má najniž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šiu rozpustnosť pri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teplote</w:t>
            </w:r>
            <w:r w:rsidR="0068662A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0</w:t>
            </w:r>
            <w:r w:rsidR="002E2646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  <w:bookmarkStart w:id="1" w:name="_GoBack"/>
            <w:bookmarkEnd w:id="1"/>
            <w:r w:rsidR="00A932AE" w:rsidRPr="008C7F5C">
              <w:rPr>
                <w:rFonts w:eastAsia="Times New Roman" w:cstheme="minorHAnsi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о</w:t>
            </w:r>
            <w:r w:rsidR="00A932AE" w:rsidRPr="00A932AE"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  <w:t>C</w:t>
            </w:r>
            <w:r w:rsidR="00A932AE" w:rsidRPr="00A932AE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?</w:t>
            </w:r>
          </w:p>
        </w:tc>
        <w:tc>
          <w:tcPr>
            <w:tcW w:w="1134" w:type="dxa"/>
          </w:tcPr>
          <w:p w14:paraId="4A02345A" w14:textId="1EACF87C" w:rsidR="00A932AE" w:rsidRPr="00A932AE" w:rsidRDefault="00A932AE" w:rsidP="00D94C1E">
            <w:pPr>
              <w:spacing w:line="276" w:lineRule="auto"/>
              <w:ind w:hanging="406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_____</w:t>
            </w:r>
            <w:r w:rsidR="009826B0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_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_</w:t>
            </w:r>
            <w:r w:rsidR="00D94C1E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__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___</w:t>
            </w:r>
          </w:p>
        </w:tc>
      </w:tr>
      <w:tr w:rsidR="00A932AE" w:rsidRPr="00160DBA" w14:paraId="53346E5E" w14:textId="519F33CA" w:rsidTr="00D94C1E">
        <w:trPr>
          <w:trHeight w:val="468"/>
        </w:trPr>
        <w:tc>
          <w:tcPr>
            <w:tcW w:w="430" w:type="dxa"/>
          </w:tcPr>
          <w:p w14:paraId="2527CE64" w14:textId="5D6505E0" w:rsidR="00A932AE" w:rsidRPr="00911A67" w:rsidRDefault="00D649B0" w:rsidP="00A932AE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A932AE" w:rsidRPr="00911A67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4964" w:type="dxa"/>
          </w:tcPr>
          <w:p w14:paraId="032590E6" w14:textId="2ABFE47A" w:rsidR="00A932AE" w:rsidRPr="00911A67" w:rsidRDefault="00A77F9D" w:rsidP="009826B0">
            <w:pPr>
              <w:spacing w:line="276" w:lineRule="auto"/>
              <w:ind w:left="-70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Na r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ozpustnosť ktorej soli </w:t>
            </w:r>
            <w:r w:rsidR="009826B0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teplota vplýva 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najmenej</w:t>
            </w:r>
            <w:r w:rsidRPr="00A77F9D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?</w:t>
            </w:r>
          </w:p>
        </w:tc>
        <w:tc>
          <w:tcPr>
            <w:tcW w:w="1276" w:type="dxa"/>
            <w:gridSpan w:val="2"/>
          </w:tcPr>
          <w:p w14:paraId="6392B714" w14:textId="50E493DE" w:rsidR="00A932AE" w:rsidRPr="00A932AE" w:rsidRDefault="009826B0" w:rsidP="00A932AE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  <w:r w:rsidR="00A932AE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_________</w:t>
            </w:r>
          </w:p>
        </w:tc>
      </w:tr>
    </w:tbl>
    <w:p w14:paraId="13DA0255" w14:textId="3B886080" w:rsidR="00874B21" w:rsidRDefault="00874B21" w:rsidP="00C02F3A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D983020" w14:textId="3AF08EC3" w:rsidR="00874B21" w:rsidRPr="00C02F3A" w:rsidRDefault="00D54B02" w:rsidP="00C02F3A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C02F3A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8F2E31D" wp14:editId="7CCECE90">
                <wp:simplePos x="0" y="0"/>
                <wp:positionH relativeFrom="column">
                  <wp:posOffset>4933950</wp:posOffset>
                </wp:positionH>
                <wp:positionV relativeFrom="paragraph">
                  <wp:posOffset>242298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78BD1" w14:textId="67836526" w:rsidR="00F21FA4" w:rsidRPr="00DC7B66" w:rsidRDefault="00F21FA4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8F2E31D" id="_x0000_s1031" type="#_x0000_t202" style="position:absolute;left:0;text-align:left;margin-left:388.5pt;margin-top:19.1pt;width:76.15pt;height:39.4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">
                <v:textbox>
                  <w:txbxContent>
                    <w:p w14:paraId="70678BD1" w14:textId="67836526" w:rsidR="00F21FA4" w:rsidRPr="00DC7B66" w:rsidRDefault="00F21FA4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FD0ED6D" w14:textId="16A05E43" w:rsidR="00F21FA4" w:rsidRPr="00F81444" w:rsidRDefault="00962F03" w:rsidP="00F81444">
      <w:pPr>
        <w:pStyle w:val="ListParagraph"/>
        <w:numPr>
          <w:ilvl w:val="0"/>
          <w:numId w:val="2"/>
        </w:numPr>
        <w:spacing w:line="280" w:lineRule="exact"/>
        <w:ind w:left="446" w:hanging="446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Jedno z najčastejš</w:t>
      </w:r>
      <w:r w:rsidR="00217FB0"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 xml:space="preserve">ie používaných </w:t>
      </w: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umelých hnojív sa priemyseln</w:t>
      </w:r>
      <w:r w:rsidR="007352AB"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e získava nasledujúcim spôsobom</w:t>
      </w:r>
      <w:r w:rsidR="00F81444" w:rsidRP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:</w:t>
      </w:r>
    </w:p>
    <w:p w14:paraId="56BD517D" w14:textId="77777777" w:rsidR="00F81444" w:rsidRDefault="00F81444" w:rsidP="00F81444">
      <w:pPr>
        <w:pStyle w:val="ListParagraph"/>
        <w:spacing w:line="280" w:lineRule="exact"/>
        <w:ind w:left="446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2AD959AF" w14:textId="3EE56893" w:rsidR="00F81444" w:rsidRDefault="00962F03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 w:rsidRPr="00962F03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V prvom kroku reaguje dusík s vodíkom pri zvýšenej teplote a tlaku za prítomnosti látok, ktoré túto </w:t>
      </w:r>
      <w:r w:rsidR="005370A9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reakciu urýchľujú. Plyn, ktorý pri tejto príležitosti vzniká</w:t>
      </w:r>
      <w:r w:rsidRPr="00962F03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, sa potom v druhom kroku zavedie do koncentrovanej kyseliny dusičnej. Po odparení vody </w:t>
      </w: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 xml:space="preserve">ako zrazenina </w:t>
      </w:r>
      <w:r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zostáva zlúčenina</w:t>
      </w:r>
      <w:r w:rsidR="00217FB0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, ktorá sa používa ako umelé</w:t>
      </w:r>
      <w:r w:rsidRPr="00962F03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 hnojivo.</w:t>
      </w:r>
    </w:p>
    <w:p w14:paraId="37EC1522" w14:textId="77777777" w:rsidR="00F81444" w:rsidRDefault="00F81444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</w:p>
    <w:p w14:paraId="3DCA51BF" w14:textId="7D46DCCF" w:rsidR="00F81444" w:rsidRDefault="00962F03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Na čiary</w:t>
      </w:r>
      <w:r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 napíš</w:t>
      </w:r>
      <w:r w:rsidRPr="00962F03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5370A9"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upravené, vyrovn</w:t>
      </w:r>
      <w:r w:rsidRPr="00962F03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ané rovnice chemických reakcií, ktoré prebiehajú pri získavaní zlúčeniny</w:t>
      </w:r>
      <w:r w:rsidR="00CA210F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, ktorá sa používa ako umelé</w:t>
      </w:r>
      <w:r w:rsidRPr="00962F03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 hnojivo.</w:t>
      </w:r>
    </w:p>
    <w:p w14:paraId="76F38254" w14:textId="77777777" w:rsidR="00F81444" w:rsidRDefault="00F81444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</w:p>
    <w:p w14:paraId="28298EA3" w14:textId="3CC1DDC3" w:rsidR="00F81444" w:rsidRDefault="00962F03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Prvý krok</w:t>
      </w:r>
      <w:r w:rsidR="00F81444" w:rsidRP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:</w:t>
      </w:r>
      <w:r w:rsid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8C7F5C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ab/>
      </w:r>
      <w:r w:rsid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___________________________________________</w:t>
      </w:r>
    </w:p>
    <w:p w14:paraId="073C944A" w14:textId="77777777" w:rsidR="00F81444" w:rsidRDefault="00F81444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</w:p>
    <w:p w14:paraId="55FFEA39" w14:textId="6429E453" w:rsidR="00F81444" w:rsidRDefault="00962F03" w:rsidP="00F81444">
      <w:pPr>
        <w:pStyle w:val="ListParagraph"/>
        <w:spacing w:before="240" w:line="280" w:lineRule="exact"/>
        <w:ind w:left="446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Druhý krok</w:t>
      </w:r>
      <w:r w:rsidR="00F81444" w:rsidRP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:</w:t>
      </w:r>
      <w:r w:rsid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8C7F5C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___</w:t>
      </w:r>
      <w:r w:rsidR="00F81444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________________________________________</w:t>
      </w:r>
    </w:p>
    <w:p w14:paraId="0C92D134" w14:textId="4A899171" w:rsidR="00874B21" w:rsidRDefault="00874B21" w:rsidP="00874B21">
      <w:pPr>
        <w:spacing w:after="0" w:line="280" w:lineRule="exact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1BBEE50D" w14:textId="6CE5EF7E" w:rsidR="00874B21" w:rsidRDefault="00874B21" w:rsidP="00874B21">
      <w:pPr>
        <w:spacing w:after="0" w:line="280" w:lineRule="exact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15D50129" w14:textId="77777777" w:rsidR="00374231" w:rsidRDefault="00374231" w:rsidP="00874B21">
      <w:pPr>
        <w:spacing w:after="0" w:line="280" w:lineRule="exact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4BB0967E" w14:textId="040AFA13" w:rsidR="00E621E5" w:rsidRPr="00B745A8" w:rsidRDefault="00962F03" w:rsidP="000509F0">
      <w:pPr>
        <w:pStyle w:val="ListParagraph"/>
        <w:numPr>
          <w:ilvl w:val="0"/>
          <w:numId w:val="2"/>
        </w:numPr>
        <w:spacing w:line="280" w:lineRule="exact"/>
        <w:ind w:left="446" w:hanging="446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 w:rsidRPr="00B745A8">
        <w:rPr>
          <w:rFonts w:cstheme="minorHAnsi"/>
          <w:noProof/>
          <w:sz w:val="21"/>
          <w:szCs w:val="21"/>
          <w:lang w:val="sr-Cyrl-RS"/>
        </w:rPr>
        <w:lastRenderedPageBreak/>
        <w:t>Erupcia sopky Pinatubo v roku 1991 je považovaná za jednu z najväčších sopečných</w:t>
      </w:r>
      <w:r w:rsidR="0063424E" w:rsidRPr="00B745A8">
        <w:rPr>
          <w:rFonts w:cstheme="minorHAnsi"/>
          <w:noProof/>
          <w:sz w:val="21"/>
          <w:szCs w:val="21"/>
          <w:lang w:val="sr-Cyrl-RS"/>
        </w:rPr>
        <w:t xml:space="preserve"> erupcií 20. storočia, keďže sa</w:t>
      </w:r>
      <w:r w:rsidRPr="00B745A8">
        <w:rPr>
          <w:rFonts w:cstheme="minorHAnsi"/>
          <w:noProof/>
          <w:sz w:val="21"/>
          <w:szCs w:val="21"/>
          <w:lang w:val="sk-SK"/>
        </w:rPr>
        <w:t xml:space="preserve"> vtedy pri erupcii </w:t>
      </w:r>
      <w:r w:rsidRPr="00B745A8">
        <w:rPr>
          <w:rFonts w:cstheme="minorHAnsi"/>
          <w:noProof/>
          <w:sz w:val="21"/>
          <w:szCs w:val="21"/>
          <w:lang w:val="sr-Cyrl-RS"/>
        </w:rPr>
        <w:t>do atmosféry dostalo 20 miliónov t</w:t>
      </w:r>
      <w:r w:rsidR="00763E4C" w:rsidRPr="00B745A8">
        <w:rPr>
          <w:rFonts w:cstheme="minorHAnsi"/>
          <w:noProof/>
          <w:sz w:val="21"/>
          <w:szCs w:val="21"/>
          <w:lang w:val="sr-Cyrl-RS"/>
        </w:rPr>
        <w:t>on oxidu siričitého. Vypočítaj</w:t>
      </w:r>
      <w:r w:rsidRPr="00B745A8">
        <w:rPr>
          <w:rFonts w:cstheme="minorHAnsi"/>
          <w:noProof/>
          <w:sz w:val="21"/>
          <w:szCs w:val="21"/>
          <w:lang w:val="sr-Cyrl-RS"/>
        </w:rPr>
        <w:t xml:space="preserve">, koľko mólov oxidu siričitého sa uvoľnilo do atmosféry počas tejto sopečnej erupcie. </w:t>
      </w:r>
      <w:r w:rsidR="00CA210F">
        <w:rPr>
          <w:rFonts w:cstheme="minorHAnsi"/>
          <w:noProof/>
          <w:sz w:val="21"/>
          <w:szCs w:val="21"/>
          <w:lang w:val="sk-SK"/>
        </w:rPr>
        <w:t>Odpoveď</w:t>
      </w:r>
      <w:r w:rsidR="00D11923" w:rsidRPr="00B745A8">
        <w:rPr>
          <w:rFonts w:cstheme="minorHAnsi"/>
          <w:noProof/>
          <w:sz w:val="21"/>
          <w:szCs w:val="21"/>
          <w:lang w:val="sk-SK"/>
        </w:rPr>
        <w:t xml:space="preserve"> zdôvodni výpočtom. </w:t>
      </w:r>
      <w:r w:rsidR="00DA62D5" w:rsidRPr="00B745A8">
        <w:rPr>
          <w:rFonts w:ascii="Calibri" w:hAnsi="Calibri" w:cs="Calibri"/>
          <w:noProof/>
          <w:sz w:val="21"/>
          <w:szCs w:val="21"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BBC9A8B" wp14:editId="24D76040">
                <wp:simplePos x="0" y="0"/>
                <wp:positionH relativeFrom="column">
                  <wp:posOffset>4936127</wp:posOffset>
                </wp:positionH>
                <wp:positionV relativeFrom="paragraph">
                  <wp:posOffset>87086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243D7" w14:textId="36CC40EA" w:rsidR="00DA62D5" w:rsidRPr="00DC7B66" w:rsidRDefault="00DA62D5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BBC9A8B" id="Text Box 3" o:spid="_x0000_s1032" type="#_x0000_t202" style="position:absolute;left:0;text-align:left;margin-left:388.65pt;margin-top:6.85pt;width:76.15pt;height:3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">
                <v:textbox>
                  <w:txbxContent>
                    <w:p w14:paraId="66E243D7" w14:textId="36CC40EA" w:rsidR="00DA62D5" w:rsidRPr="00DC7B66" w:rsidRDefault="00DA62D5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B745A8">
        <w:rPr>
          <w:rFonts w:cstheme="minorHAnsi"/>
          <w:noProof/>
          <w:sz w:val="21"/>
          <w:szCs w:val="21"/>
          <w:lang w:val="sk-SK"/>
        </w:rPr>
        <w:t xml:space="preserve"> </w:t>
      </w:r>
    </w:p>
    <w:p w14:paraId="543E371E" w14:textId="77777777" w:rsidR="00D54B02" w:rsidRPr="00F21FA4" w:rsidRDefault="00D54B02" w:rsidP="000509F0">
      <w:pPr>
        <w:pStyle w:val="ListParagraph"/>
        <w:spacing w:line="280" w:lineRule="exact"/>
        <w:ind w:left="446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16ACC427" w14:textId="75DF6CE6" w:rsidR="00D54B02" w:rsidRDefault="00F81444" w:rsidP="00D54B02">
      <w:pPr>
        <w:pStyle w:val="ListParagraph"/>
        <w:spacing w:after="0" w:line="280" w:lineRule="exact"/>
        <w:ind w:left="1170" w:firstLine="270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 w:rsidRPr="00F81444">
        <w:rPr>
          <w:rFonts w:eastAsia="Times New Roman" w:cstheme="minorHAnsi"/>
          <w:i/>
          <w:sz w:val="21"/>
          <w:szCs w:val="21"/>
          <w:lang w:val="sr-Cyrl-CS"/>
          <w14:stylisticSets>
            <w14:styleSet w14:id="1"/>
          </w14:stylisticSets>
        </w:rPr>
        <w:t>n</w:t>
      </w:r>
      <w:r w:rsidRPr="00F81444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= </w:t>
      </w:r>
      <w:r w:rsidR="00D54B02">
        <w:rPr>
          <w:rFonts w:eastAsia="Times New Roman" w:cstheme="minorHAnsi"/>
          <w:sz w:val="21"/>
          <w:szCs w:val="21"/>
          <w14:stylisticSets>
            <w14:styleSet w14:id="1"/>
          </w14:stylisticSets>
        </w:rPr>
        <w:t xml:space="preserve">  </w:t>
      </w:r>
      <w:r w:rsidRPr="00F81444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>_______</w:t>
      </w:r>
      <w:r w:rsidR="00D54B02">
        <w:rPr>
          <w:rFonts w:eastAsia="Times New Roman" w:cstheme="minorHAnsi"/>
          <w:sz w:val="21"/>
          <w:szCs w:val="21"/>
          <w14:stylisticSets>
            <w14:styleSet w14:id="1"/>
          </w14:stylisticSets>
        </w:rPr>
        <w:t>________________</w:t>
      </w:r>
      <w:r w:rsidRPr="00F81444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10</w:t>
      </w:r>
      <w:r w:rsidRPr="00F81444">
        <w:rPr>
          <w:rFonts w:eastAsia="Times New Roman" w:cstheme="minorHAnsi"/>
          <w:sz w:val="21"/>
          <w:szCs w:val="21"/>
          <w:vertAlign w:val="superscript"/>
          <w:lang w:val="sr-Cyrl-CS"/>
          <w14:stylisticSets>
            <w14:styleSet w14:id="1"/>
          </w14:stylisticSets>
        </w:rPr>
        <w:t>1</w:t>
      </w:r>
      <w:r w:rsidR="008F7908">
        <w:rPr>
          <w:rFonts w:eastAsia="Times New Roman" w:cstheme="minorHAnsi"/>
          <w:sz w:val="21"/>
          <w:szCs w:val="21"/>
          <w:vertAlign w:val="superscript"/>
          <w14:stylisticSets>
            <w14:styleSet w14:id="1"/>
          </w14:stylisticSets>
        </w:rPr>
        <w:t>1</w:t>
      </w:r>
      <w:r w:rsidR="00D54B02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mol</w:t>
      </w:r>
    </w:p>
    <w:p w14:paraId="7CD31B9A" w14:textId="26CE1BB2" w:rsidR="00F21FA4" w:rsidRDefault="00F81444" w:rsidP="00D54B02">
      <w:pPr>
        <w:pStyle w:val="ListParagraph"/>
        <w:spacing w:after="0" w:line="280" w:lineRule="exact"/>
        <w:ind w:left="1800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 w:rsidRPr="00F81444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>(</w:t>
      </w:r>
      <w:r w:rsidR="003B69A0">
        <w:rPr>
          <w:rFonts w:cstheme="minorHAnsi"/>
          <w:i/>
          <w:noProof/>
          <w:sz w:val="21"/>
          <w:szCs w:val="21"/>
          <w:lang w:val="sk-SK"/>
          <w14:stylisticSets>
            <w14:styleSet w14:id="1"/>
          </w14:stylisticSets>
        </w:rPr>
        <w:t>zaokrúhli na jedno desatinné miesto</w:t>
      </w:r>
      <w:r w:rsidRPr="00F81444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7A846738" w14:textId="77777777" w:rsidR="00D744D5" w:rsidRDefault="00D744D5" w:rsidP="000509F0">
      <w:pPr>
        <w:pStyle w:val="ListParagraph"/>
        <w:spacing w:after="0" w:line="280" w:lineRule="exact"/>
        <w:ind w:left="450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0CD2D2A3" w14:textId="064666BA" w:rsidR="00D744D5" w:rsidRPr="008C7F5C" w:rsidRDefault="00763E4C" w:rsidP="000509F0">
      <w:pPr>
        <w:pStyle w:val="ListParagraph"/>
        <w:spacing w:after="0" w:line="280" w:lineRule="exact"/>
        <w:ind w:left="450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Okrem toho, že je sám osebe jedovatý, oxid siričitý vznikajúci počas sopečných erupcií môže reagovať s vlhkosťou z atmosféry za vzniku zlúčeniny </w:t>
      </w:r>
      <w:r w:rsidRPr="00763E4C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A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alebo s kyslíkom</w:t>
      </w:r>
      <w:r w:rsidR="00CA210F"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,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za vzniku zlúčeniny </w:t>
      </w:r>
      <w:r w:rsidRPr="00763E4C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B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. Zlúčenina </w:t>
      </w:r>
      <w:r w:rsidRPr="00763E4C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B</w:t>
      </w:r>
      <w:r w:rsidR="00D11923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D11923"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 xml:space="preserve">sa </w:t>
      </w:r>
      <w:r w:rsidR="00D11923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>potom v reakcii s vl</w:t>
      </w:r>
      <w:r w:rsidR="00D11923"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>ahou</w:t>
      </w:r>
      <w:r w:rsidR="00D11923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z atmosféry veľmi ľahko mení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na zlúčeninu </w:t>
      </w:r>
      <w:r w:rsidRPr="00D11923">
        <w:rPr>
          <w:rFonts w:eastAsia="Times New Roman" w:cstheme="minorHAnsi"/>
          <w:b/>
          <w:sz w:val="21"/>
          <w:szCs w:val="21"/>
          <w:lang w:val="sk-SK"/>
          <w14:stylisticSets>
            <w14:styleSet w14:id="1"/>
          </w14:stylisticSets>
        </w:rPr>
        <w:t>C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, ktorá je spolu so zlúčeninou </w:t>
      </w:r>
      <w:r w:rsidRPr="00D11923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A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hlavnou zložkou kyslých dažďov. Takéto dažde môžu viesť k znečisteniu pitnej vody, poškodeniu rastlín, korózii kovov a rozpúšťani</w:t>
      </w:r>
      <w:r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>u mramorových predmetov. Napíš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chemické vzorce zlúčenín </w:t>
      </w:r>
      <w:r w:rsidRPr="00763E4C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A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, </w:t>
      </w:r>
      <w:r w:rsidRPr="00763E4C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B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 xml:space="preserve"> a </w:t>
      </w:r>
      <w:r w:rsidRPr="00763E4C">
        <w:rPr>
          <w:rFonts w:eastAsia="Times New Roman" w:cstheme="minorHAnsi"/>
          <w:b/>
          <w:sz w:val="21"/>
          <w:szCs w:val="21"/>
          <w:lang w:val="sr-Cyrl-CS"/>
          <w14:stylisticSets>
            <w14:styleSet w14:id="1"/>
          </w14:stylisticSets>
        </w:rPr>
        <w:t>C</w:t>
      </w:r>
      <w:r w:rsidRPr="00763E4C"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  <w:t>.</w:t>
      </w:r>
      <w:r>
        <w:rPr>
          <w:rFonts w:eastAsia="Times New Roman" w:cstheme="minorHAnsi"/>
          <w:sz w:val="21"/>
          <w:szCs w:val="21"/>
          <w:lang w:val="sk-SK"/>
          <w14:stylisticSets>
            <w14:styleSet w14:id="1"/>
          </w14:stylisticSets>
        </w:rPr>
        <w:t xml:space="preserve">  </w:t>
      </w:r>
    </w:p>
    <w:p w14:paraId="68D34A35" w14:textId="77777777" w:rsidR="00D744D5" w:rsidRDefault="00D744D5" w:rsidP="000509F0">
      <w:pPr>
        <w:pStyle w:val="ListParagraph"/>
        <w:spacing w:after="0" w:line="280" w:lineRule="exact"/>
        <w:ind w:left="450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7A4283C5" w14:textId="55DD4352" w:rsidR="00D744D5" w:rsidRPr="008C7F5C" w:rsidRDefault="00D649B0" w:rsidP="008C7F5C">
      <w:pPr>
        <w:pStyle w:val="ListParagraph"/>
        <w:spacing w:after="0" w:line="360" w:lineRule="auto"/>
        <w:ind w:left="2160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eastAsia="Times New Roman" w:cstheme="minorHAnsi"/>
          <w:b/>
          <w:sz w:val="21"/>
          <w:szCs w:val="21"/>
          <w:lang w:val="sk-SK"/>
          <w14:stylisticSets>
            <w14:styleSet w14:id="1"/>
          </w14:stylisticSets>
        </w:rPr>
        <w:t>A</w:t>
      </w:r>
      <w:r w:rsidR="00D744D5" w:rsidRPr="008C7F5C">
        <w:rPr>
          <w:rFonts w:eastAsia="Times New Roman" w:cstheme="minorHAnsi"/>
          <w:b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D744D5" w:rsidRPr="008C7F5C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= ______________________</w:t>
      </w:r>
    </w:p>
    <w:p w14:paraId="64C603AA" w14:textId="2F438C82" w:rsidR="00D744D5" w:rsidRPr="008C7F5C" w:rsidRDefault="00D649B0" w:rsidP="008C7F5C">
      <w:pPr>
        <w:pStyle w:val="ListParagraph"/>
        <w:spacing w:after="0" w:line="360" w:lineRule="auto"/>
        <w:ind w:left="2160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eastAsia="Times New Roman" w:cstheme="minorHAnsi"/>
          <w:b/>
          <w:sz w:val="21"/>
          <w:szCs w:val="21"/>
          <w:lang w:val="sk-SK"/>
          <w14:stylisticSets>
            <w14:styleSet w14:id="1"/>
          </w14:stylisticSets>
        </w:rPr>
        <w:t>B</w:t>
      </w:r>
      <w:r w:rsidR="00D744D5" w:rsidRPr="008C7F5C">
        <w:rPr>
          <w:rFonts w:eastAsia="Times New Roman" w:cstheme="minorHAnsi"/>
          <w:b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D744D5" w:rsidRPr="008C7F5C"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  <w:t>= ______________________</w:t>
      </w:r>
    </w:p>
    <w:p w14:paraId="6198FDCD" w14:textId="2EDD015A" w:rsidR="00D744D5" w:rsidRPr="008C7F5C" w:rsidRDefault="00D649B0" w:rsidP="008C7F5C">
      <w:pPr>
        <w:pStyle w:val="ListParagraph"/>
        <w:spacing w:after="0" w:line="360" w:lineRule="auto"/>
        <w:ind w:left="2160"/>
        <w:jc w:val="both"/>
        <w:rPr>
          <w:rFonts w:eastAsia="Times New Roman" w:cstheme="minorHAnsi"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eastAsia="Times New Roman" w:cstheme="minorHAnsi"/>
          <w:b/>
          <w:sz w:val="21"/>
          <w:szCs w:val="21"/>
          <w:lang w:val="sk-SK"/>
          <w14:stylisticSets>
            <w14:styleSet w14:id="1"/>
          </w14:stylisticSets>
        </w:rPr>
        <w:t>C</w:t>
      </w:r>
      <w:r w:rsidR="00D744D5" w:rsidRPr="00D744D5">
        <w:rPr>
          <w:rFonts w:eastAsia="Times New Roman" w:cstheme="minorHAnsi"/>
          <w:b/>
          <w:sz w:val="21"/>
          <w:szCs w:val="21"/>
          <w14:stylisticSets>
            <w14:styleSet w14:id="1"/>
          </w14:stylisticSets>
        </w:rPr>
        <w:t xml:space="preserve"> </w:t>
      </w:r>
      <w:r w:rsidR="00D744D5" w:rsidRPr="00D744D5">
        <w:rPr>
          <w:rFonts w:eastAsia="Times New Roman" w:cstheme="minorHAnsi"/>
          <w:sz w:val="21"/>
          <w:szCs w:val="21"/>
          <w14:stylisticSets>
            <w14:styleSet w14:id="1"/>
          </w14:stylisticSets>
        </w:rPr>
        <w:t>= ______________________</w:t>
      </w:r>
    </w:p>
    <w:p w14:paraId="424B0C28" w14:textId="55DF9ECC" w:rsidR="00874B21" w:rsidRPr="00B745A8" w:rsidRDefault="00763E4C" w:rsidP="00D54B02">
      <w:pPr>
        <w:pStyle w:val="ListParagraph"/>
        <w:numPr>
          <w:ilvl w:val="0"/>
          <w:numId w:val="2"/>
        </w:numPr>
        <w:tabs>
          <w:tab w:val="left" w:pos="6930"/>
        </w:tabs>
        <w:spacing w:after="0" w:line="280" w:lineRule="exact"/>
        <w:ind w:left="446" w:hanging="446"/>
        <w:contextualSpacing w:val="0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 w:rsidRPr="00B745A8">
        <w:rPr>
          <w:rFonts w:ascii="Calibri" w:hAnsi="Calibri" w:cs="Calibri"/>
          <w:noProof/>
          <w:sz w:val="21"/>
          <w:szCs w:val="21"/>
          <w:lang w:val="sk-SK"/>
        </w:rPr>
        <w:t>D</w:t>
      </w:r>
      <w:r w:rsidRPr="00B745A8">
        <w:rPr>
          <w:rFonts w:ascii="Calibri" w:hAnsi="Calibri" w:cs="Calibri"/>
          <w:noProof/>
          <w:sz w:val="21"/>
          <w:szCs w:val="21"/>
          <w:lang w:val="sr-Cyrl-RS"/>
        </w:rPr>
        <w:t xml:space="preserve">oplň nasledujúce rovnice chemických reakcií </w:t>
      </w:r>
      <w:r w:rsidR="00BC050F">
        <w:rPr>
          <w:rFonts w:ascii="Calibri" w:hAnsi="Calibri" w:cs="Calibri"/>
          <w:noProof/>
          <w:sz w:val="21"/>
          <w:szCs w:val="21"/>
          <w:lang w:val="sk-SK"/>
        </w:rPr>
        <w:t xml:space="preserve">tak, že </w:t>
      </w:r>
      <w:r w:rsidR="005F2A2D" w:rsidRPr="00B745A8">
        <w:rPr>
          <w:rFonts w:ascii="Calibri" w:hAnsi="Calibri" w:cs="Calibri"/>
          <w:noProof/>
          <w:sz w:val="21"/>
          <w:szCs w:val="21"/>
          <w:lang w:val="sk-SK"/>
        </w:rPr>
        <w:t xml:space="preserve">na čiary </w:t>
      </w:r>
      <w:r w:rsidR="00BC050F">
        <w:rPr>
          <w:rFonts w:ascii="Calibri" w:hAnsi="Calibri" w:cs="Calibri"/>
          <w:noProof/>
          <w:sz w:val="21"/>
          <w:szCs w:val="21"/>
          <w:lang w:val="sr-Cyrl-RS"/>
        </w:rPr>
        <w:t>napíšeš</w:t>
      </w:r>
      <w:r w:rsidRPr="00B745A8">
        <w:rPr>
          <w:rFonts w:ascii="Calibri" w:hAnsi="Calibri" w:cs="Calibri"/>
          <w:noProof/>
          <w:sz w:val="21"/>
          <w:szCs w:val="21"/>
          <w:lang w:val="sr-Cyrl-RS"/>
        </w:rPr>
        <w:t xml:space="preserve"> </w:t>
      </w:r>
      <w:r w:rsidR="00D11923" w:rsidRPr="00B745A8">
        <w:rPr>
          <w:rFonts w:ascii="Calibri" w:hAnsi="Calibri" w:cs="Calibri"/>
          <w:noProof/>
          <w:sz w:val="21"/>
          <w:szCs w:val="21"/>
          <w:lang w:val="sr-Cyrl-RS"/>
        </w:rPr>
        <w:t>koeficienty, symboly a vzorce</w:t>
      </w:r>
      <w:r w:rsidRPr="00B745A8">
        <w:rPr>
          <w:rFonts w:ascii="Calibri" w:hAnsi="Calibri" w:cs="Calibri"/>
          <w:noProof/>
          <w:sz w:val="21"/>
          <w:szCs w:val="21"/>
          <w:lang w:val="sr-Cyrl-RS"/>
        </w:rPr>
        <w:t xml:space="preserve"> reaktantov a/alebo produktov </w:t>
      </w:r>
      <w:r w:rsidRPr="00B745A8">
        <w:rPr>
          <w:rFonts w:ascii="Calibri" w:hAnsi="Calibri" w:cs="Calibri"/>
          <w:noProof/>
          <w:sz w:val="21"/>
          <w:szCs w:val="21"/>
          <w:lang w:val="sk-SK"/>
        </w:rPr>
        <w:t>tam</w:t>
      </w:r>
      <w:r w:rsidR="00493F45">
        <w:rPr>
          <w:rFonts w:ascii="Calibri" w:hAnsi="Calibri" w:cs="Calibri"/>
          <w:noProof/>
          <w:sz w:val="21"/>
          <w:szCs w:val="21"/>
          <w:lang w:val="sk-SK"/>
        </w:rPr>
        <w:t>,</w:t>
      </w:r>
      <w:r w:rsidRPr="00B745A8">
        <w:rPr>
          <w:rFonts w:ascii="Calibri" w:hAnsi="Calibri" w:cs="Calibri"/>
          <w:noProof/>
          <w:sz w:val="21"/>
          <w:szCs w:val="21"/>
          <w:lang w:val="sk-SK"/>
        </w:rPr>
        <w:t xml:space="preserve"> kde je to </w:t>
      </w:r>
      <w:r w:rsidR="00754141">
        <w:rPr>
          <w:rFonts w:ascii="Calibri" w:hAnsi="Calibri" w:cs="Calibri"/>
          <w:noProof/>
          <w:sz w:val="21"/>
          <w:szCs w:val="21"/>
          <w:lang w:val="sk-SK"/>
        </w:rPr>
        <w:t>potreb</w:t>
      </w:r>
      <w:r w:rsidR="00CA210F">
        <w:rPr>
          <w:rFonts w:ascii="Calibri" w:hAnsi="Calibri" w:cs="Calibri"/>
          <w:noProof/>
          <w:sz w:val="21"/>
          <w:szCs w:val="21"/>
          <w:lang w:val="sk-SK"/>
        </w:rPr>
        <w:t>né</w:t>
      </w:r>
      <w:r w:rsidR="0007639A" w:rsidRPr="00B745A8">
        <w:rPr>
          <w:rFonts w:ascii="Calibri" w:hAnsi="Calibri" w:cs="Calibri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45952" behindDoc="0" locked="0" layoutInCell="1" allowOverlap="1" wp14:anchorId="001068DC" wp14:editId="75944D7D">
                <wp:simplePos x="0" y="0"/>
                <wp:positionH relativeFrom="column">
                  <wp:posOffset>4935855</wp:posOffset>
                </wp:positionH>
                <wp:positionV relativeFrom="paragraph">
                  <wp:posOffset>4191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F07BB" w14:textId="54E3303E" w:rsidR="009571CA" w:rsidRPr="00DC7B66" w:rsidRDefault="009571CA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01068DC" id="_x0000_s1033" type="#_x0000_t202" style="position:absolute;left:0;text-align:left;margin-left:388.65pt;margin-top:3.3pt;width:76.15pt;height:39.45pt;z-index: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">
                <v:textbox>
                  <w:txbxContent>
                    <w:p w14:paraId="241F07BB" w14:textId="54E3303E" w:rsidR="009571CA" w:rsidRPr="00DC7B66" w:rsidRDefault="009571CA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D744D5" w:rsidRPr="00B745A8">
        <w:rPr>
          <w:rFonts w:ascii="Calibri" w:hAnsi="Calibri" w:cs="Calibri"/>
          <w:noProof/>
          <w:sz w:val="21"/>
          <w:szCs w:val="21"/>
          <w:lang w:val="sr-Cyrl-RS"/>
        </w:rPr>
        <w:t>.</w:t>
      </w:r>
    </w:p>
    <w:p w14:paraId="7882F2C5" w14:textId="77777777" w:rsidR="00D54B02" w:rsidRPr="00874B21" w:rsidRDefault="00D54B02" w:rsidP="00D54B02">
      <w:pPr>
        <w:pStyle w:val="ListParagraph"/>
        <w:tabs>
          <w:tab w:val="left" w:pos="6930"/>
        </w:tabs>
        <w:spacing w:after="0" w:line="280" w:lineRule="exact"/>
        <w:ind w:left="450"/>
        <w:contextualSpacing w:val="0"/>
        <w:jc w:val="both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72260F5B" w14:textId="34E38A96" w:rsidR="00D744D5" w:rsidRPr="008C7F5C" w:rsidRDefault="00D649B0" w:rsidP="000509F0">
      <w:pPr>
        <w:pStyle w:val="ListParagraph"/>
        <w:spacing w:after="120" w:line="480" w:lineRule="auto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)   __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  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Mg   +   ___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_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→   __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  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MgO</w:t>
      </w:r>
    </w:p>
    <w:p w14:paraId="39280B8C" w14:textId="2EE4ED12" w:rsidR="00D744D5" w:rsidRPr="008C7F5C" w:rsidRDefault="00D649B0" w:rsidP="000509F0">
      <w:pPr>
        <w:pStyle w:val="ListParagraph"/>
        <w:spacing w:after="120" w:line="480" w:lineRule="auto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b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  ____   +  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___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H</w:t>
      </w:r>
      <w:r w:rsidR="0083369C" w:rsidRPr="008C7F5C">
        <w:rPr>
          <w:rFonts w:eastAsia="Times New Roman" w:cstheme="minorHAnsi"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O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→   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___  Mg(OH)</w:t>
      </w:r>
      <w:r w:rsidR="0083369C" w:rsidRPr="008C7F5C">
        <w:rPr>
          <w:rFonts w:eastAsia="Times New Roman" w:cstheme="minorHAnsi"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="0083369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+   ____</w:t>
      </w:r>
    </w:p>
    <w:p w14:paraId="0F342D12" w14:textId="4FAD2980" w:rsidR="00D744D5" w:rsidRPr="008C7F5C" w:rsidRDefault="00D649B0" w:rsidP="008C7F5C">
      <w:pPr>
        <w:pStyle w:val="ListParagraph"/>
        <w:spacing w:after="0" w:line="480" w:lineRule="auto"/>
        <w:contextualSpacing w:val="0"/>
        <w:jc w:val="both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c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  </w:t>
      </w:r>
      <w:r w:rsidR="008C7F5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____   +   ____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8C7F5C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 xml:space="preserve"> </w:t>
      </w:r>
      <w:r w:rsidR="00D744D5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→   </w:t>
      </w:r>
      <w:r w:rsidR="008C7F5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KCl   +   H</w:t>
      </w:r>
      <w:r w:rsidR="008C7F5C" w:rsidRPr="008C7F5C">
        <w:rPr>
          <w:rFonts w:eastAsia="Times New Roman" w:cstheme="minorHAnsi"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="008C7F5C" w:rsidRPr="008C7F5C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O   </w:t>
      </w:r>
    </w:p>
    <w:p w14:paraId="0B67903F" w14:textId="5C0D0876" w:rsidR="003533ED" w:rsidRPr="00420427" w:rsidRDefault="00FE0BE2" w:rsidP="000509F0">
      <w:pPr>
        <w:pStyle w:val="ListParagraph"/>
        <w:numPr>
          <w:ilvl w:val="0"/>
          <w:numId w:val="2"/>
        </w:numPr>
        <w:spacing w:before="240" w:after="24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FE0BE2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Je známe, že </w:t>
      </w:r>
      <w:r w:rsidR="004D411A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 xml:space="preserve">sa </w:t>
      </w:r>
      <w:r w:rsidR="004D411A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elementárny sodík</w:t>
      </w:r>
      <w:r w:rsidRPr="00FE0BE2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uschováva v petroleji</w:t>
      </w:r>
      <w:r w:rsidRPr="00FE0BE2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. Ak by sme dali kúsok sodíka do pohára </w:t>
      </w:r>
      <w:r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 xml:space="preserve">s </w:t>
      </w:r>
      <w:r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vodou</w:t>
      </w:r>
      <w:r w:rsidR="004D411A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, došlo by k </w:t>
      </w:r>
      <w:r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 xml:space="preserve">búrlivej </w:t>
      </w:r>
      <w:r w:rsidR="004D411A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reakcii</w:t>
      </w:r>
      <w:r w:rsidR="0074313F" w:rsidRPr="00D0516E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48000" behindDoc="0" locked="0" layoutInCell="1" allowOverlap="1" wp14:anchorId="29AA100E" wp14:editId="556DB73C">
                <wp:simplePos x="0" y="0"/>
                <wp:positionH relativeFrom="column">
                  <wp:posOffset>4938643</wp:posOffset>
                </wp:positionH>
                <wp:positionV relativeFrom="paragraph">
                  <wp:posOffset>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A444A4" w14:textId="2ABE8F32" w:rsidR="009571CA" w:rsidRPr="00DC7B66" w:rsidRDefault="009571CA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AA100E" id="_x0000_s1034" type="#_x0000_t202" style="position:absolute;left:0;text-align:left;margin-left:388.85pt;margin-top:0;width:76.15pt;height:39.45pt;z-index: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">
                <v:textbox>
                  <w:txbxContent>
                    <w:p w14:paraId="09A444A4" w14:textId="2ABE8F32" w:rsidR="009571CA" w:rsidRPr="00DC7B66" w:rsidRDefault="009571CA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3369C" w:rsidRPr="0083369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4A319993" w14:textId="77777777" w:rsidR="00420427" w:rsidRPr="0083369C" w:rsidRDefault="00420427" w:rsidP="00420427">
      <w:pPr>
        <w:pStyle w:val="ListParagraph"/>
        <w:spacing w:before="240" w:after="240" w:line="280" w:lineRule="exact"/>
        <w:ind w:left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4225915B" w14:textId="073B1E06" w:rsidR="0083369C" w:rsidRPr="00420427" w:rsidRDefault="00D649B0" w:rsidP="008C7F5C">
      <w:pPr>
        <w:pStyle w:val="ListParagraph"/>
        <w:spacing w:before="240" w:after="240" w:line="280" w:lineRule="exact"/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83369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) </w:t>
      </w:r>
      <w:r w:rsidR="00FE0BE2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Napíš upravenú</w:t>
      </w:r>
      <w:r w:rsidR="004D411A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, vyrovnanú</w:t>
      </w:r>
      <w:r w:rsidR="00FE0BE2" w:rsidRPr="00FE0BE2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 xml:space="preserve"> rovnicu tejto chemickej reakcie.</w:t>
      </w:r>
    </w:p>
    <w:p w14:paraId="1B95502D" w14:textId="77777777" w:rsidR="00420427" w:rsidRPr="00420427" w:rsidRDefault="00420427" w:rsidP="008C7F5C">
      <w:pPr>
        <w:pStyle w:val="ListParagraph"/>
        <w:spacing w:before="240" w:after="240" w:line="280" w:lineRule="exact"/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70CAD4D7" w14:textId="5BAD7050" w:rsidR="0083369C" w:rsidRPr="008C7F5C" w:rsidRDefault="0083369C" w:rsidP="008C7F5C">
      <w:pPr>
        <w:pStyle w:val="ListParagraph"/>
        <w:spacing w:before="240" w:after="240" w:line="280" w:lineRule="exact"/>
        <w:ind w:left="810"/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</w:pPr>
      <w:r w:rsidRPr="008C7F5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_________________________________________________________</w:t>
      </w:r>
    </w:p>
    <w:p w14:paraId="27BA833B" w14:textId="77777777" w:rsidR="0083369C" w:rsidRPr="008C7F5C" w:rsidRDefault="0083369C" w:rsidP="008C7F5C">
      <w:pPr>
        <w:pStyle w:val="ListParagraph"/>
        <w:spacing w:before="240" w:after="240" w:line="280" w:lineRule="exact"/>
        <w:ind w:left="810"/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</w:pPr>
    </w:p>
    <w:p w14:paraId="405E6E20" w14:textId="7EDBDEE8" w:rsidR="0083369C" w:rsidRPr="00420427" w:rsidRDefault="00D649B0" w:rsidP="008C7F5C">
      <w:pPr>
        <w:pStyle w:val="ListParagraph"/>
        <w:spacing w:before="240" w:after="240" w:line="280" w:lineRule="exact"/>
        <w:ind w:left="900" w:hanging="180"/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b</w:t>
      </w:r>
      <w:r w:rsidR="0083369C" w:rsidRPr="008C7F5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)</w:t>
      </w:r>
      <w:r w:rsidR="0083369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84216C" w:rsidRPr="0084216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Čo by sa stalo, keby sme </w:t>
      </w:r>
      <w:r w:rsidR="00A657DF" w:rsidRPr="0084216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do roztoku získaného po reakcii ponorili </w:t>
      </w:r>
      <w:r w:rsidR="0084216C" w:rsidRPr="0084216C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modrý lakmusový papierik?</w:t>
      </w:r>
    </w:p>
    <w:p w14:paraId="60DDDB69" w14:textId="77777777" w:rsidR="008C7F5C" w:rsidRPr="00420427" w:rsidRDefault="008C7F5C" w:rsidP="008C7F5C">
      <w:pPr>
        <w:pStyle w:val="ListParagraph"/>
        <w:spacing w:before="240" w:after="240" w:line="280" w:lineRule="exact"/>
        <w:ind w:left="900" w:hanging="180"/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01B3879D" w14:textId="2331F499" w:rsidR="0083369C" w:rsidRDefault="00DD2A78" w:rsidP="00420427">
      <w:pPr>
        <w:pStyle w:val="ListParagraph"/>
        <w:tabs>
          <w:tab w:val="left" w:pos="1170"/>
        </w:tabs>
        <w:spacing w:before="240" w:after="240" w:line="360" w:lineRule="auto"/>
        <w:ind w:left="993" w:hanging="187"/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1)</w:t>
      </w:r>
      <w:r w:rsidR="00420427" w:rsidRPr="00E165BA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ab/>
      </w:r>
      <w:r w:rsidR="00420427" w:rsidRPr="00E165BA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ab/>
      </w:r>
      <w:r w:rsidR="00395D12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Farba m</w:t>
      </w:r>
      <w:r w:rsidR="00395D12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>odrého lakmusového</w:t>
      </w:r>
      <w:r w:rsidR="00BE3E36" w:rsidRPr="00BE3E36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 xml:space="preserve"> papierik</w:t>
      </w:r>
      <w:r w:rsidR="00395D12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395D12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 xml:space="preserve"> by sa zmenil</w:t>
      </w:r>
      <w:r w:rsidR="00395D12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395D12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 xml:space="preserve"> do fialova</w:t>
      </w:r>
      <w:r w:rsidR="00BE3E36" w:rsidRPr="00BE3E36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715370BD" w14:textId="0CF75751" w:rsidR="00DD2A78" w:rsidRDefault="00DD2A78" w:rsidP="00420427">
      <w:pPr>
        <w:pStyle w:val="ListParagraph"/>
        <w:tabs>
          <w:tab w:val="left" w:pos="1170"/>
        </w:tabs>
        <w:spacing w:before="240" w:after="240" w:line="360" w:lineRule="auto"/>
        <w:ind w:left="993" w:hanging="187"/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2) </w:t>
      </w:r>
      <w:r w:rsidR="00420427" w:rsidRPr="00420427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ab/>
      </w:r>
      <w:r w:rsidR="00767208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Farba m</w:t>
      </w:r>
      <w:r w:rsidR="00767208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>odrého lakmusového</w:t>
      </w:r>
      <w:r w:rsidR="00767208" w:rsidRPr="00BE3E36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 xml:space="preserve"> papierik</w:t>
      </w:r>
      <w:r w:rsidR="00767208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767208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 xml:space="preserve"> by sa zmenil</w:t>
      </w:r>
      <w:r w:rsidR="00767208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767208">
        <w:rPr>
          <w:rFonts w:ascii="Calibri" w:hAnsi="Calibri" w:cs="Calibri"/>
          <w:noProof/>
          <w:sz w:val="21"/>
          <w:szCs w:val="21"/>
          <w:lang w:val="sr-Cyrl-CS"/>
          <w14:stylisticSets>
            <w14:styleSet w14:id="1"/>
          </w14:stylisticSets>
        </w:rPr>
        <w:t xml:space="preserve"> do </w:t>
      </w:r>
      <w:r w:rsidR="00767208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červena</w:t>
      </w:r>
      <w:r w:rsidR="00BE3E36" w:rsidRPr="00BE3E36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08CFEFB9" w14:textId="590CD901" w:rsidR="00420427" w:rsidRPr="00420427" w:rsidRDefault="00DD2A78" w:rsidP="00420427">
      <w:pPr>
        <w:pStyle w:val="ListParagraph"/>
        <w:tabs>
          <w:tab w:val="left" w:pos="1170"/>
        </w:tabs>
        <w:spacing w:before="240" w:after="240" w:line="360" w:lineRule="auto"/>
        <w:ind w:left="993" w:hanging="187"/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3) </w:t>
      </w:r>
      <w:r w:rsidR="00420427" w:rsidRPr="00420427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ab/>
      </w:r>
      <w:r w:rsidR="00BE3E36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Farba m</w:t>
      </w:r>
      <w:r w:rsidR="00BE3E36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odrého lakmusového</w:t>
      </w:r>
      <w:r w:rsidR="00BE3E36" w:rsidRPr="00BE3E36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 papierik</w:t>
      </w:r>
      <w:r w:rsidR="00BE3E36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BE3E36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 xml:space="preserve"> by sa </w:t>
      </w:r>
      <w:r w:rsidR="00BE3E36" w:rsidRPr="00BE3E36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nezmenil</w:t>
      </w:r>
      <w:r w:rsidR="00BE3E36">
        <w:rPr>
          <w:rFonts w:ascii="Calibri" w:hAnsi="Calibri" w:cs="Calibri"/>
          <w:noProof/>
          <w:sz w:val="21"/>
          <w:szCs w:val="21"/>
          <w:lang w:val="sk-SK"/>
          <w14:stylisticSets>
            <w14:styleSet w14:id="1"/>
          </w14:stylisticSets>
        </w:rPr>
        <w:t>a</w:t>
      </w:r>
      <w:r w:rsidR="00BE3E36" w:rsidRPr="00BE3E36">
        <w:rPr>
          <w:rFonts w:ascii="Calibri" w:hAnsi="Calibri" w:cs="Calibri"/>
          <w:noProof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7E123B37" w14:textId="09E875A7" w:rsidR="00D0516E" w:rsidRPr="00420427" w:rsidRDefault="00D756BF" w:rsidP="00420427">
      <w:pPr>
        <w:pStyle w:val="ListParagraph"/>
        <w:spacing w:after="0" w:line="280" w:lineRule="exact"/>
        <w:ind w:left="990" w:hanging="180"/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Zakrúžkuj</w:t>
      </w:r>
      <w:r w:rsidR="00BE3E36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číslo pred správnym tvrdením</w:t>
      </w:r>
      <w:r w:rsidRPr="00D756BF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.</w:t>
      </w:r>
      <w:r w:rsidR="00D0516E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br w:type="page"/>
      </w:r>
    </w:p>
    <w:p w14:paraId="0723805F" w14:textId="234F5AD4" w:rsidR="00A01271" w:rsidRPr="00D0516E" w:rsidRDefault="0074313F" w:rsidP="00A01271">
      <w:pPr>
        <w:pStyle w:val="ListParagraph"/>
        <w:numPr>
          <w:ilvl w:val="0"/>
          <w:numId w:val="2"/>
        </w:numPr>
        <w:spacing w:after="120" w:line="280" w:lineRule="exact"/>
        <w:ind w:left="446" w:hanging="446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911A67">
        <w:rPr>
          <w:rFonts w:ascii="Calibri" w:hAnsi="Calibri" w:cs="Calibri"/>
          <w:noProof/>
          <w14:stylisticSets>
            <w14:styleSet w14:id="1"/>
          </w14:stylisticSets>
        </w:rPr>
        <w:lastRenderedPageBreak/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3B046A50" wp14:editId="6D1B5854">
                <wp:simplePos x="0" y="0"/>
                <wp:positionH relativeFrom="column">
                  <wp:posOffset>4933950</wp:posOffset>
                </wp:positionH>
                <wp:positionV relativeFrom="paragraph">
                  <wp:posOffset>9461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DE4D0" w14:textId="6B882E61" w:rsidR="00337855" w:rsidRPr="00DC7B66" w:rsidRDefault="00337855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B046A50" id="_x0000_s1035" type="#_x0000_t202" style="position:absolute;left:0;text-align:left;margin-left:388.5pt;margin-top:7.45pt;width:76.15pt;height:39.45pt;z-index:251646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">
                <v:textbox>
                  <w:txbxContent>
                    <w:p w14:paraId="63FDE4D0" w14:textId="6B882E61" w:rsidR="00337855" w:rsidRPr="00DC7B66" w:rsidRDefault="00337855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131FB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Zakrúžkuj</w:t>
      </w:r>
      <w:r w:rsidR="00A773CD" w:rsidRPr="00A773C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„</w:t>
      </w:r>
      <w:r w:rsidR="00342C5A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S</w:t>
      </w:r>
      <w:r w:rsidR="00A773CD" w:rsidRPr="00A773C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”</w:t>
      </w:r>
      <w:r w:rsidR="00493F4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="00A773CD" w:rsidRPr="00A773C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9131FB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ak je daný výrok správny a</w:t>
      </w:r>
      <w:r w:rsidR="00A773C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„</w:t>
      </w:r>
      <w:r w:rsidR="00342C5A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N</w:t>
      </w:r>
      <w:r w:rsidR="00A773C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”</w:t>
      </w:r>
      <w:r w:rsidR="00493F4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="00A773C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342C5A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ak je nesprávny</w:t>
      </w:r>
      <w:r w:rsidR="00D0516E" w:rsidRPr="00D0516E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0C7D121A" w14:textId="77777777" w:rsidR="0074313F" w:rsidRDefault="0074313F" w:rsidP="00A01271">
      <w:pPr>
        <w:pStyle w:val="ListParagraph"/>
        <w:spacing w:after="120" w:line="280" w:lineRule="exact"/>
        <w:ind w:left="446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6750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5382"/>
        <w:gridCol w:w="720"/>
      </w:tblGrid>
      <w:tr w:rsidR="00A773CD" w:rsidRPr="00160DBA" w14:paraId="6D9D7C01" w14:textId="60F1B9ED" w:rsidTr="00195F08">
        <w:trPr>
          <w:trHeight w:val="972"/>
        </w:trPr>
        <w:tc>
          <w:tcPr>
            <w:tcW w:w="648" w:type="dxa"/>
          </w:tcPr>
          <w:p w14:paraId="680B4BE3" w14:textId="523A161B" w:rsidR="00A773CD" w:rsidRPr="00D0516E" w:rsidRDefault="00D649B0" w:rsidP="00A01506">
            <w:pPr>
              <w:pStyle w:val="ListParagraph"/>
              <w:spacing w:after="120"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A773CD" w:rsidRPr="00D0516E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146B2600" w14:textId="68580AFA" w:rsidR="00A773CD" w:rsidRPr="00D0516E" w:rsidRDefault="007B053A" w:rsidP="005A22EB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Vlastnosti železa sa 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zlepšujú 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pridaním síry</w:t>
            </w: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a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 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týmto spôsobom</w:t>
            </w: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vzniká oceľ s vysokou tvrdosťou a elastic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kosť</w:t>
            </w: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ou.</w:t>
            </w: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</w:p>
        </w:tc>
        <w:tc>
          <w:tcPr>
            <w:tcW w:w="720" w:type="dxa"/>
          </w:tcPr>
          <w:p w14:paraId="34769DA7" w14:textId="0B96B15B" w:rsidR="00A773CD" w:rsidRPr="00342C5A" w:rsidRDefault="00342C5A" w:rsidP="00342C5A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681875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681875" w:rsidRPr="00160DBA" w14:paraId="0636140E" w14:textId="458AE05E" w:rsidTr="00195F08">
        <w:trPr>
          <w:trHeight w:val="621"/>
        </w:trPr>
        <w:tc>
          <w:tcPr>
            <w:tcW w:w="648" w:type="dxa"/>
          </w:tcPr>
          <w:p w14:paraId="4DAB206F" w14:textId="3FB28E83" w:rsidR="00681875" w:rsidRPr="00D0516E" w:rsidRDefault="00D649B0" w:rsidP="00681875">
            <w:pPr>
              <w:pStyle w:val="ListParagraph"/>
              <w:spacing w:after="120"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681875" w:rsidRPr="00D0516E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390815B8" w14:textId="52F92B81" w:rsidR="00681875" w:rsidRPr="00D0516E" w:rsidRDefault="007B053A" w:rsidP="00681875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Vyrábaním 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zliatin </w:t>
            </w: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hliník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zvyšujeme jeho tvrdosť.</w:t>
            </w:r>
          </w:p>
        </w:tc>
        <w:tc>
          <w:tcPr>
            <w:tcW w:w="720" w:type="dxa"/>
          </w:tcPr>
          <w:p w14:paraId="7BCE41AC" w14:textId="44803B6F" w:rsidR="00681875" w:rsidRPr="00342C5A" w:rsidRDefault="00342C5A" w:rsidP="00342C5A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681875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681875" w:rsidRPr="00160DBA" w14:paraId="437FD941" w14:textId="32BA6749" w:rsidTr="00A773CD">
        <w:tc>
          <w:tcPr>
            <w:tcW w:w="648" w:type="dxa"/>
          </w:tcPr>
          <w:p w14:paraId="63AC1940" w14:textId="0ECF0AAC" w:rsidR="00681875" w:rsidRPr="00D0516E" w:rsidRDefault="00D649B0" w:rsidP="00681875">
            <w:pPr>
              <w:pStyle w:val="ListParagraph"/>
              <w:spacing w:after="120"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681875" w:rsidRPr="00D0516E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5C51A6FB" w14:textId="1192095D" w:rsidR="00681875" w:rsidRPr="00D0516E" w:rsidRDefault="007B053A" w:rsidP="00681875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Chalkopyrit je zliatina obsahujúca meď a železo.</w:t>
            </w:r>
          </w:p>
        </w:tc>
        <w:tc>
          <w:tcPr>
            <w:tcW w:w="720" w:type="dxa"/>
          </w:tcPr>
          <w:p w14:paraId="3419227A" w14:textId="4F1DD40A" w:rsidR="00681875" w:rsidRPr="00342C5A" w:rsidRDefault="00342C5A" w:rsidP="00342C5A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681875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681875" w:rsidRPr="00160DBA" w14:paraId="20075B77" w14:textId="434C7CAF" w:rsidTr="00A773CD">
        <w:tc>
          <w:tcPr>
            <w:tcW w:w="648" w:type="dxa"/>
          </w:tcPr>
          <w:p w14:paraId="1ABE65F0" w14:textId="2834CAF7" w:rsidR="00681875" w:rsidRPr="00D0516E" w:rsidRDefault="00D649B0" w:rsidP="00681875">
            <w:pPr>
              <w:pStyle w:val="ListParagraph"/>
              <w:spacing w:after="120"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681875" w:rsidRPr="00D0516E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15595B11" w14:textId="168213A5" w:rsidR="00681875" w:rsidRPr="00681875" w:rsidRDefault="007B053A" w:rsidP="00681875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7B053A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Ozón je alotropická modifikácia dusíka.</w:t>
            </w:r>
          </w:p>
        </w:tc>
        <w:tc>
          <w:tcPr>
            <w:tcW w:w="720" w:type="dxa"/>
          </w:tcPr>
          <w:p w14:paraId="685821A9" w14:textId="62FBBFCA" w:rsidR="00681875" w:rsidRPr="00342C5A" w:rsidRDefault="00342C5A" w:rsidP="00342C5A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681875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681875" w:rsidRPr="00160DBA" w14:paraId="06E1FE30" w14:textId="77777777" w:rsidTr="00A773CD">
        <w:tc>
          <w:tcPr>
            <w:tcW w:w="648" w:type="dxa"/>
          </w:tcPr>
          <w:p w14:paraId="4E396E3B" w14:textId="230D1C70" w:rsidR="00681875" w:rsidRPr="00D0516E" w:rsidRDefault="00D649B0" w:rsidP="00681875">
            <w:pPr>
              <w:pStyle w:val="ListParagraph"/>
              <w:spacing w:after="120"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e</w:t>
            </w:r>
            <w:r w:rsidR="00681875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0C46B151" w14:textId="2F6AB244" w:rsidR="00681875" w:rsidRPr="00681875" w:rsidRDefault="003001A7" w:rsidP="005A22EB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 w:rsidRPr="003001A7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Na</w:t>
            </w:r>
            <w:r w:rsidR="00B717DD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koróziu železa 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vplý</w:t>
            </w:r>
            <w:r w:rsidR="00B717DD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v</w:t>
            </w:r>
            <w:r w:rsidR="005A22EB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jú</w:t>
            </w:r>
            <w:r w:rsidR="00B717DD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vlaha</w:t>
            </w:r>
            <w:r w:rsidRPr="003001A7">
              <w:rPr>
                <w:rFonts w:eastAsia="Times New Roman" w:cstheme="minorHAnsi"/>
                <w:color w:val="000000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, prítomnosť kyslíka zo vzduchu a prítomnosť niektorých iónov.</w:t>
            </w:r>
          </w:p>
        </w:tc>
        <w:tc>
          <w:tcPr>
            <w:tcW w:w="720" w:type="dxa"/>
          </w:tcPr>
          <w:p w14:paraId="0F0D28C6" w14:textId="7536742D" w:rsidR="00681875" w:rsidRPr="00342C5A" w:rsidRDefault="00342C5A" w:rsidP="00342C5A">
            <w:pPr>
              <w:pStyle w:val="ListParagraph"/>
              <w:spacing w:after="120" w:line="280" w:lineRule="exact"/>
              <w:ind w:left="-18"/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681875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</w:tbl>
    <w:p w14:paraId="44874690" w14:textId="2592EDD9" w:rsidR="00A01271" w:rsidRPr="00911A67" w:rsidRDefault="00F836D5" w:rsidP="00A01271">
      <w:pPr>
        <w:pStyle w:val="ListParagraph"/>
        <w:spacing w:after="120" w:line="280" w:lineRule="exact"/>
        <w:ind w:left="446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54835D37" wp14:editId="4D187F0F">
                <wp:simplePos x="0" y="0"/>
                <wp:positionH relativeFrom="column">
                  <wp:posOffset>4928235</wp:posOffset>
                </wp:positionH>
                <wp:positionV relativeFrom="paragraph">
                  <wp:posOffset>24003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049F7" w14:textId="62682870" w:rsidR="00337855" w:rsidRPr="00DC7B66" w:rsidRDefault="00337855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4835D37" id="_x0000_s1036" type="#_x0000_t202" style="position:absolute;left:0;text-align:left;margin-left:388.05pt;margin-top:18.9pt;width:76.15pt;height:39.45pt;z-index:25164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">
                <v:textbox>
                  <w:txbxContent>
                    <w:p w14:paraId="6B0049F7" w14:textId="62682870" w:rsidR="00337855" w:rsidRPr="00DC7B66" w:rsidRDefault="00337855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B4D102E" w14:textId="03675F20" w:rsidR="00A01506" w:rsidRPr="00195F08" w:rsidRDefault="00B717DD" w:rsidP="00D54B02">
      <w:pPr>
        <w:pStyle w:val="ListParagraph"/>
        <w:numPr>
          <w:ilvl w:val="0"/>
          <w:numId w:val="2"/>
        </w:numPr>
        <w:spacing w:after="0" w:line="280" w:lineRule="exact"/>
        <w:ind w:left="446" w:hanging="446"/>
        <w:contextualSpacing w:val="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V každom z uvedených radov zakrúžkuj vzorec soli, ktorá je pri izbovej teplote málo rozpustná</w:t>
      </w:r>
      <w:r w:rsidR="005A22EB" w:rsidRPr="005A22EB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="005A22EB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vo vode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. </w:t>
      </w:r>
    </w:p>
    <w:p w14:paraId="15BED182" w14:textId="77777777" w:rsidR="00D54B02" w:rsidRPr="00195F08" w:rsidRDefault="00D54B02" w:rsidP="00D54B02">
      <w:pPr>
        <w:pStyle w:val="ListParagraph"/>
        <w:spacing w:after="0" w:line="280" w:lineRule="exact"/>
        <w:ind w:left="446"/>
        <w:contextualSpacing w:val="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6030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5382"/>
      </w:tblGrid>
      <w:tr w:rsidR="000B0EF7" w:rsidRPr="00195F08" w14:paraId="64448E1D" w14:textId="77777777" w:rsidTr="000B0EF7">
        <w:trPr>
          <w:trHeight w:val="297"/>
        </w:trPr>
        <w:tc>
          <w:tcPr>
            <w:tcW w:w="648" w:type="dxa"/>
          </w:tcPr>
          <w:p w14:paraId="05329C7D" w14:textId="460F1E8F" w:rsidR="000B0EF7" w:rsidRPr="00195F08" w:rsidRDefault="00D649B0" w:rsidP="000B0EF7">
            <w:pPr>
              <w:pStyle w:val="ListParagraph"/>
              <w:spacing w:after="120" w:line="280" w:lineRule="exact"/>
              <w:ind w:left="162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0B0EF7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01AA0D2E" w14:textId="1FD69BC0" w:rsidR="000B0EF7" w:rsidRPr="00195F08" w:rsidRDefault="000B0EF7" w:rsidP="000B0EF7">
            <w:pPr>
              <w:pStyle w:val="ListParagraph"/>
              <w:spacing w:after="120" w:line="280" w:lineRule="exact"/>
              <w:ind w:left="-126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aNO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3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, CaCO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3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, NaHCO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3</w:t>
            </w:r>
          </w:p>
        </w:tc>
      </w:tr>
      <w:tr w:rsidR="000B0EF7" w:rsidRPr="00195F08" w14:paraId="6749FB5F" w14:textId="77777777" w:rsidTr="00195F08">
        <w:trPr>
          <w:trHeight w:val="369"/>
        </w:trPr>
        <w:tc>
          <w:tcPr>
            <w:tcW w:w="648" w:type="dxa"/>
          </w:tcPr>
          <w:p w14:paraId="350CD078" w14:textId="3D8CF6C4" w:rsidR="000B0EF7" w:rsidRPr="00195F08" w:rsidRDefault="00D649B0" w:rsidP="000654DA">
            <w:pPr>
              <w:pStyle w:val="ListParagraph"/>
              <w:spacing w:after="120"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0B0EF7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47A64E94" w14:textId="7D8E6338" w:rsidR="000B0EF7" w:rsidRPr="00195F08" w:rsidRDefault="000B0EF7" w:rsidP="000B0EF7">
            <w:pPr>
              <w:pStyle w:val="ListParagraph"/>
              <w:spacing w:after="120" w:line="280" w:lineRule="exact"/>
              <w:ind w:left="-126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BaSO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4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, CuSO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4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, Na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2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SO</w:t>
            </w:r>
            <w:r w:rsidRPr="00195F08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4</w:t>
            </w:r>
          </w:p>
        </w:tc>
      </w:tr>
      <w:tr w:rsidR="000B0EF7" w:rsidRPr="00195F08" w14:paraId="606F310D" w14:textId="77777777" w:rsidTr="00195F08">
        <w:trPr>
          <w:trHeight w:val="279"/>
        </w:trPr>
        <w:tc>
          <w:tcPr>
            <w:tcW w:w="648" w:type="dxa"/>
          </w:tcPr>
          <w:p w14:paraId="1C3D60ED" w14:textId="2F317B22" w:rsidR="000B0EF7" w:rsidRPr="00195F08" w:rsidRDefault="00D649B0" w:rsidP="003C30F1">
            <w:pPr>
              <w:pStyle w:val="ListParagraph"/>
              <w:spacing w:line="280" w:lineRule="exact"/>
              <w:ind w:left="180"/>
              <w:jc w:val="right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0B0EF7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382" w:type="dxa"/>
          </w:tcPr>
          <w:p w14:paraId="79BC2FC6" w14:textId="6C557082" w:rsidR="000B0EF7" w:rsidRPr="00195F08" w:rsidRDefault="000B0EF7" w:rsidP="003C30F1">
            <w:pPr>
              <w:pStyle w:val="ListParagraph"/>
              <w:spacing w:line="280" w:lineRule="exact"/>
              <w:ind w:left="-126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aCl, KCl, AgCl</w:t>
            </w:r>
          </w:p>
        </w:tc>
      </w:tr>
    </w:tbl>
    <w:p w14:paraId="77651BDF" w14:textId="1DCF39D4" w:rsidR="00AA004D" w:rsidRPr="00911A67" w:rsidRDefault="00AA004D" w:rsidP="003C30F1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3EB90660" w14:textId="4A6238F2" w:rsidR="00AA004D" w:rsidRPr="00D54B02" w:rsidRDefault="006017A0" w:rsidP="00F07A33">
      <w:pPr>
        <w:pStyle w:val="ListParagraph"/>
        <w:spacing w:before="240" w:after="24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195F08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6651EBC0" wp14:editId="3FCF35B2">
                <wp:simplePos x="0" y="0"/>
                <wp:positionH relativeFrom="column">
                  <wp:posOffset>4899025</wp:posOffset>
                </wp:positionH>
                <wp:positionV relativeFrom="paragraph">
                  <wp:posOffset>25082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6D668" w14:textId="50E42B6D" w:rsidR="00E956BD" w:rsidRPr="00DC7B66" w:rsidRDefault="00E956BD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651EBC0" id="_x0000_s1037" type="#_x0000_t202" style="position:absolute;left:0;text-align:left;margin-left:385.75pt;margin-top:19.75pt;width:76.15pt;height:39.4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">
                <v:textbox>
                  <w:txbxContent>
                    <w:p w14:paraId="1236D668" w14:textId="50E42B6D" w:rsidR="00E956BD" w:rsidRPr="00DC7B66" w:rsidRDefault="00E956BD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EA662D0" w14:textId="0C1B6FD1" w:rsidR="00AA004D" w:rsidRPr="00195F08" w:rsidRDefault="00342C5A" w:rsidP="000509F0">
      <w:pPr>
        <w:pStyle w:val="ListParagraph"/>
        <w:numPr>
          <w:ilvl w:val="0"/>
          <w:numId w:val="2"/>
        </w:numPr>
        <w:spacing w:before="240" w:after="24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Ktorá </w:t>
      </w:r>
      <w:r w:rsidR="005A22EB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z nasledujúcich</w:t>
      </w:r>
      <w:r w:rsidR="00493F4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hodnôt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zodpovedá hmotnosti jedného atómu zlata? Zakrúžkuj písmeno pred správnou odpoveďou.</w:t>
      </w:r>
    </w:p>
    <w:p w14:paraId="72AD1EA3" w14:textId="3A9D9401" w:rsidR="00755C2D" w:rsidRDefault="00755C2D" w:rsidP="003C30F1">
      <w:pPr>
        <w:pStyle w:val="ListParagraph"/>
        <w:spacing w:before="240"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"/>
        <w:gridCol w:w="5015"/>
      </w:tblGrid>
      <w:tr w:rsidR="004332DB" w:rsidRPr="00AC2AAE" w14:paraId="78B2503C" w14:textId="77777777" w:rsidTr="00EC02B0">
        <w:trPr>
          <w:trHeight w:val="432"/>
        </w:trPr>
        <w:tc>
          <w:tcPr>
            <w:tcW w:w="397" w:type="dxa"/>
          </w:tcPr>
          <w:p w14:paraId="764F9B67" w14:textId="67286F3C" w:rsidR="004332DB" w:rsidRPr="00AC2AAE" w:rsidRDefault="00D649B0" w:rsidP="00EC02B0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4332DB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015" w:type="dxa"/>
          </w:tcPr>
          <w:p w14:paraId="6709A957" w14:textId="3B96E662" w:rsidR="004332DB" w:rsidRPr="00D64259" w:rsidRDefault="004332DB" w:rsidP="00EC02B0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3,3</w:t>
            </w:r>
            <w:r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  <w:t xml:space="preserve"> mg</w:t>
            </w:r>
          </w:p>
        </w:tc>
      </w:tr>
      <w:tr w:rsidR="004332DB" w:rsidRPr="00AC2AAE" w14:paraId="5F3E0ABB" w14:textId="77777777" w:rsidTr="00EC02B0">
        <w:trPr>
          <w:trHeight w:val="432"/>
        </w:trPr>
        <w:tc>
          <w:tcPr>
            <w:tcW w:w="397" w:type="dxa"/>
          </w:tcPr>
          <w:p w14:paraId="6BBD01A2" w14:textId="5B235034" w:rsidR="004332DB" w:rsidRPr="00AC2AAE" w:rsidRDefault="00D649B0" w:rsidP="00EC02B0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4332DB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015" w:type="dxa"/>
          </w:tcPr>
          <w:p w14:paraId="4CF49D29" w14:textId="5566DF9A" w:rsidR="004332DB" w:rsidRPr="00AC2AAE" w:rsidRDefault="00D64259" w:rsidP="00EC02B0">
            <w:pPr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  <w:t>3,3 kg</w:t>
            </w:r>
          </w:p>
        </w:tc>
      </w:tr>
      <w:tr w:rsidR="004332DB" w:rsidRPr="00AC2AAE" w14:paraId="5C4ECA62" w14:textId="77777777" w:rsidTr="00EC02B0">
        <w:trPr>
          <w:trHeight w:val="432"/>
        </w:trPr>
        <w:tc>
          <w:tcPr>
            <w:tcW w:w="397" w:type="dxa"/>
          </w:tcPr>
          <w:p w14:paraId="6A2E83CB" w14:textId="538AD2F1" w:rsidR="004332DB" w:rsidRPr="00AC2AAE" w:rsidRDefault="00D649B0" w:rsidP="00EC02B0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4332DB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015" w:type="dxa"/>
          </w:tcPr>
          <w:p w14:paraId="1582F71D" w14:textId="669CF8E0" w:rsidR="004332DB" w:rsidRPr="00D64259" w:rsidRDefault="004332DB" w:rsidP="00EC02B0">
            <w:pPr>
              <w:ind w:left="-101"/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</w:pP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3,3</w:t>
            </w:r>
            <w:r w:rsidR="00D64259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·</w:t>
            </w:r>
            <w:r w:rsidR="00D64259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10</w:t>
            </w:r>
            <w:r w:rsidRPr="004332DB">
              <w:rPr>
                <w:rFonts w:eastAsia="Times New Roman" w:cstheme="minorHAnsi"/>
                <w:sz w:val="21"/>
                <w:szCs w:val="21"/>
                <w:vertAlign w:val="superscript"/>
                <w:lang w:val="sr-Cyrl-RS"/>
                <w14:stylisticSets>
                  <w14:styleSet w14:id="1"/>
                </w14:stylisticSets>
              </w:rPr>
              <w:t>–22</w:t>
            </w:r>
            <w:r w:rsidRPr="00D54B02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  <w:t>g</w:t>
            </w:r>
          </w:p>
        </w:tc>
      </w:tr>
      <w:tr w:rsidR="004332DB" w:rsidRPr="00AC2AAE" w14:paraId="6F148FC8" w14:textId="77777777" w:rsidTr="00EC02B0">
        <w:trPr>
          <w:trHeight w:val="288"/>
        </w:trPr>
        <w:tc>
          <w:tcPr>
            <w:tcW w:w="397" w:type="dxa"/>
          </w:tcPr>
          <w:p w14:paraId="55B6E9F1" w14:textId="280E6D10" w:rsidR="004332DB" w:rsidRPr="00B06703" w:rsidRDefault="00D649B0" w:rsidP="00EC02B0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5015" w:type="dxa"/>
          </w:tcPr>
          <w:p w14:paraId="6539A24F" w14:textId="2F0492BA" w:rsidR="004332DB" w:rsidRPr="00D64259" w:rsidRDefault="004332DB" w:rsidP="00EC02B0">
            <w:pPr>
              <w:ind w:left="-127"/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</w:pP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3,3</w:t>
            </w:r>
            <w:r w:rsidR="00D64259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·</w:t>
            </w:r>
            <w:r w:rsidR="00D64259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10</w:t>
            </w:r>
            <w:r w:rsidRPr="004332DB">
              <w:rPr>
                <w:rFonts w:eastAsia="Times New Roman" w:cstheme="minorHAnsi"/>
                <w:sz w:val="21"/>
                <w:szCs w:val="21"/>
                <w:vertAlign w:val="superscript"/>
                <w:lang w:val="sr-Cyrl-RS"/>
                <w14:stylisticSets>
                  <w14:styleSet w14:id="1"/>
                </w14:stylisticSets>
              </w:rPr>
              <w:t>–25</w:t>
            </w:r>
            <w:r w:rsidRPr="004332DB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 w:rsidRPr="004332DB">
              <w:rPr>
                <w:rFonts w:eastAsia="Times New Roman" w:cstheme="minorHAnsi"/>
                <w:sz w:val="21"/>
                <w:szCs w:val="21"/>
                <w14:stylisticSets>
                  <w14:styleSet w14:id="1"/>
                </w14:stylisticSets>
              </w:rPr>
              <w:t>mg</w:t>
            </w:r>
          </w:p>
        </w:tc>
      </w:tr>
    </w:tbl>
    <w:p w14:paraId="1B79F8EF" w14:textId="77777777" w:rsidR="00A01506" w:rsidRDefault="00A01506" w:rsidP="00B75A85">
      <w:pPr>
        <w:pStyle w:val="ListParagraph"/>
        <w:spacing w:after="24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4D1650D" w14:textId="5A4546D3" w:rsidR="00E956BD" w:rsidRPr="00911A67" w:rsidRDefault="00E956BD" w:rsidP="00AA004D">
      <w:pPr>
        <w:pStyle w:val="ListParagraph"/>
        <w:spacing w:before="240" w:after="24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769D1FFC" w14:textId="35FC7AE0" w:rsidR="00A01506" w:rsidRPr="00195F08" w:rsidRDefault="00B22E3E" w:rsidP="000509F0">
      <w:pPr>
        <w:pStyle w:val="ListParagraph"/>
        <w:numPr>
          <w:ilvl w:val="0"/>
          <w:numId w:val="2"/>
        </w:numPr>
        <w:spacing w:before="240" w:after="24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Zakrúžkuj písmeno pred radom, v ktorom</w:t>
      </w:r>
      <w:r w:rsidRPr="00B22E3E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sú uvedené iba symboly prvkov, ktor</w:t>
      </w:r>
      <w:r w:rsidR="00E81F53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é sú pri izbovej teplote plynné</w:t>
      </w:r>
      <w:r w:rsidR="00363648" w:rsidRPr="00195F08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6CB723" wp14:editId="0B4BBFF0">
                <wp:simplePos x="0" y="0"/>
                <wp:positionH relativeFrom="column">
                  <wp:posOffset>4902835</wp:posOffset>
                </wp:positionH>
                <wp:positionV relativeFrom="paragraph">
                  <wp:posOffset>7810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A2BC8" w14:textId="5C62CD29" w:rsidR="00363648" w:rsidRPr="00DC7B66" w:rsidRDefault="00363648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66CB723" id="_x0000_s1038" type="#_x0000_t202" style="position:absolute;left:0;text-align:left;margin-left:386.05pt;margin-top:6.15pt;width:76.15pt;height:39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">
                <v:textbox>
                  <w:txbxContent>
                    <w:p w14:paraId="2A3A2BC8" w14:textId="5C62CD29" w:rsidR="00363648" w:rsidRPr="00DC7B66" w:rsidRDefault="00363648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75A85" w:rsidRPr="00195F08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471D6D76" w14:textId="7999A70B" w:rsidR="00A01506" w:rsidRDefault="00A01506" w:rsidP="00D54B02">
      <w:pPr>
        <w:pStyle w:val="ListParagraph"/>
        <w:spacing w:before="240"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684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1350"/>
        <w:gridCol w:w="1440"/>
        <w:gridCol w:w="1260"/>
      </w:tblGrid>
      <w:tr w:rsidR="003C30F1" w14:paraId="3409C734" w14:textId="77777777" w:rsidTr="003C30F1">
        <w:tc>
          <w:tcPr>
            <w:tcW w:w="1350" w:type="dxa"/>
            <w:vAlign w:val="center"/>
          </w:tcPr>
          <w:p w14:paraId="486340F7" w14:textId="1F9FB2CD" w:rsidR="003C30F1" w:rsidRPr="00195F08" w:rsidRDefault="00D649B0" w:rsidP="003C30F1">
            <w:pPr>
              <w:pStyle w:val="ListParagraph"/>
              <w:spacing w:before="240" w:line="280" w:lineRule="exact"/>
              <w:ind w:left="0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3C30F1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3C30F1" w:rsidRPr="00195F08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H, O, F, C</w:t>
            </w:r>
          </w:p>
        </w:tc>
        <w:tc>
          <w:tcPr>
            <w:tcW w:w="1440" w:type="dxa"/>
            <w:vAlign w:val="center"/>
          </w:tcPr>
          <w:p w14:paraId="22C01CD3" w14:textId="74D0FB02" w:rsidR="003C30F1" w:rsidRPr="00195F08" w:rsidRDefault="00D649B0" w:rsidP="003C30F1">
            <w:pPr>
              <w:pStyle w:val="ListParagraph"/>
              <w:spacing w:before="240" w:line="280" w:lineRule="exact"/>
              <w:ind w:left="0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3C30F1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3C30F1" w:rsidRPr="00195F08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, Ne, H, Br</w:t>
            </w:r>
          </w:p>
        </w:tc>
        <w:tc>
          <w:tcPr>
            <w:tcW w:w="1350" w:type="dxa"/>
            <w:vAlign w:val="center"/>
          </w:tcPr>
          <w:p w14:paraId="3F1E7D01" w14:textId="2B1C3464" w:rsidR="003C30F1" w:rsidRPr="00195F08" w:rsidRDefault="00D649B0" w:rsidP="003C30F1">
            <w:pPr>
              <w:pStyle w:val="ListParagraph"/>
              <w:spacing w:before="240" w:line="280" w:lineRule="exact"/>
              <w:ind w:left="0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3C30F1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3C30F1" w:rsidRPr="00195F08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, O, F, Ag</w:t>
            </w:r>
          </w:p>
        </w:tc>
        <w:tc>
          <w:tcPr>
            <w:tcW w:w="1440" w:type="dxa"/>
            <w:vAlign w:val="center"/>
          </w:tcPr>
          <w:p w14:paraId="0FAE6B9A" w14:textId="0935A692" w:rsidR="003C30F1" w:rsidRPr="00195F08" w:rsidRDefault="00D649B0" w:rsidP="003C30F1">
            <w:pPr>
              <w:pStyle w:val="ListParagraph"/>
              <w:spacing w:before="240" w:line="280" w:lineRule="exact"/>
              <w:ind w:left="0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3C30F1" w:rsidRPr="00195F08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3C30F1" w:rsidRPr="00195F08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, He, H, Ar</w:t>
            </w:r>
          </w:p>
        </w:tc>
        <w:tc>
          <w:tcPr>
            <w:tcW w:w="1260" w:type="dxa"/>
            <w:vAlign w:val="center"/>
          </w:tcPr>
          <w:p w14:paraId="3162BD6D" w14:textId="4ABE9FA9" w:rsidR="003C30F1" w:rsidRPr="00195F08" w:rsidRDefault="00D649B0" w:rsidP="003C30F1">
            <w:pPr>
              <w:pStyle w:val="ListParagraph"/>
              <w:spacing w:before="240" w:line="280" w:lineRule="exact"/>
              <w:ind w:left="0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e</w:t>
            </w:r>
            <w:r w:rsidR="003C30F1" w:rsidRPr="00195F08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 F, Cl, I, O</w:t>
            </w:r>
          </w:p>
        </w:tc>
      </w:tr>
    </w:tbl>
    <w:p w14:paraId="11C147F1" w14:textId="77777777" w:rsidR="00A01506" w:rsidRPr="00363648" w:rsidRDefault="00A01506" w:rsidP="00AA1CAF">
      <w:pPr>
        <w:pStyle w:val="ListParagraph"/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ADBB7BE" w14:textId="020133EA" w:rsidR="00E956BD" w:rsidRPr="00911A67" w:rsidRDefault="00D8693D" w:rsidP="00A01506">
      <w:pPr>
        <w:pStyle w:val="ListParagraph"/>
        <w:spacing w:before="240" w:after="24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56B90E06" wp14:editId="740F1E98">
                <wp:simplePos x="0" y="0"/>
                <wp:positionH relativeFrom="column">
                  <wp:posOffset>4889500</wp:posOffset>
                </wp:positionH>
                <wp:positionV relativeFrom="paragraph">
                  <wp:posOffset>23749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5CA70" w14:textId="5565928F" w:rsidR="00B72585" w:rsidRPr="00DC7B66" w:rsidRDefault="00B72585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proofErr w:type="gramStart"/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5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6B90E06" id="_x0000_s1039" type="#_x0000_t202" style="position:absolute;left:0;text-align:left;margin-left:385pt;margin-top:18.7pt;width:76.15pt;height:39.45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">
                <v:textbox>
                  <w:txbxContent>
                    <w:p w14:paraId="5BB5CA70" w14:textId="5565928F" w:rsidR="00B72585" w:rsidRPr="00DC7B66" w:rsidRDefault="00B72585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7</w:t>
                      </w:r>
                      <w:proofErr w:type="gramStart"/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5</w:t>
                      </w:r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4D2AD8A" w14:textId="139D4DFD" w:rsidR="00E956BD" w:rsidRPr="00195F08" w:rsidRDefault="00B22E3E" w:rsidP="000509F0">
      <w:pPr>
        <w:pStyle w:val="ListParagraph"/>
        <w:numPr>
          <w:ilvl w:val="0"/>
          <w:numId w:val="2"/>
        </w:numPr>
        <w:spacing w:before="240" w:after="120" w:line="280" w:lineRule="exact"/>
        <w:ind w:left="446" w:hanging="446"/>
        <w:contextualSpacing w:val="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Dokonč nasledujúce rovnice chemických reakcií tak, že napíšeš vhodné vzorce reak</w:t>
      </w:r>
      <w:r w:rsidR="009F2A46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tantov, produktov a koeficienty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tam</w:t>
      </w:r>
      <w:r w:rsidR="00493F4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="009F2A46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kde je to nevyhnutné</w:t>
      </w:r>
      <w:r w:rsidR="00AA1CAF" w:rsidRPr="00AA1CAF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4B1011B7" w14:textId="77777777" w:rsidR="00195F08" w:rsidRPr="00E165BA" w:rsidRDefault="00195F08" w:rsidP="00195F08">
      <w:pPr>
        <w:spacing w:after="120" w:line="280" w:lineRule="exact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60BFE593" w14:textId="0260451C" w:rsidR="00AA1CAF" w:rsidRPr="00AA1CAF" w:rsidRDefault="00D649B0" w:rsidP="00195F08">
      <w:pPr>
        <w:pStyle w:val="ListParagraph"/>
        <w:spacing w:before="120" w:after="120" w:line="480" w:lineRule="auto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  </w:t>
      </w:r>
      <w:r w:rsidR="00AA1CA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3 </w:t>
      </w:r>
      <w:r w:rsidR="00C740CB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Mg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(OH)</w:t>
      </w:r>
      <w:r w:rsidR="00AA1CAF" w:rsidRPr="00AA1CAF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2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+   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______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→   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Mg</w:t>
      </w:r>
      <w:r w:rsidR="00AA1CAF" w:rsidRPr="00AA1CAF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3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(PO</w:t>
      </w:r>
      <w:r w:rsidR="00AA1CAF" w:rsidRPr="00AA1CAF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4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)</w:t>
      </w:r>
      <w:r w:rsidR="00AA1CAF" w:rsidRPr="00AA1CAF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2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 xml:space="preserve">   +   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______</w:t>
      </w:r>
    </w:p>
    <w:p w14:paraId="3CD71CBB" w14:textId="5D1BD7FF" w:rsidR="00AA1CAF" w:rsidRPr="00AA1CAF" w:rsidRDefault="00D649B0" w:rsidP="00AA1CAF">
      <w:pPr>
        <w:pStyle w:val="ListParagraph"/>
        <w:spacing w:after="120" w:line="480" w:lineRule="auto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b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  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______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+   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______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→   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2 Fe(OH)</w:t>
      </w:r>
      <w:r w:rsidR="00AA1CAF" w:rsidRPr="00AA1CAF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3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 xml:space="preserve">   +   3 Na</w:t>
      </w:r>
      <w:r w:rsidR="00AA1CAF" w:rsidRPr="00DD14C1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2</w:t>
      </w:r>
      <w:r w:rsidR="00AA1CAF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SO</w:t>
      </w:r>
      <w:r w:rsidR="00AA1CAF" w:rsidRPr="00AA1CAF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4</w:t>
      </w:r>
    </w:p>
    <w:p w14:paraId="762543FE" w14:textId="39471A5A" w:rsidR="0007639A" w:rsidRPr="009F2A46" w:rsidRDefault="00D649B0" w:rsidP="009F2A46">
      <w:pPr>
        <w:pStyle w:val="ListParagraph"/>
        <w:spacing w:after="120" w:line="480" w:lineRule="auto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c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  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______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+   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______</w:t>
      </w:r>
      <w:r w:rsidR="00AA1CAF" w:rsidRPr="00CB4D9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→   </w:t>
      </w:r>
      <w:r w:rsidR="00375B7A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2 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NH</w:t>
      </w:r>
      <w:r w:rsidR="00DD14C1" w:rsidRPr="00DD14C1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3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 xml:space="preserve">   +   2 H</w:t>
      </w:r>
      <w:r w:rsidR="00DD14C1" w:rsidRPr="00DD14C1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2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O   +   Na</w:t>
      </w:r>
      <w:r w:rsidR="00DD14C1" w:rsidRPr="00DD14C1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2</w:t>
      </w:r>
      <w:r w:rsidR="00DD14C1"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  <w:t>SO</w:t>
      </w:r>
      <w:r w:rsidR="00DD14C1" w:rsidRPr="00DD14C1">
        <w:rPr>
          <w:rFonts w:eastAsia="Times New Roman" w:cstheme="minorHAnsi"/>
          <w:color w:val="000000"/>
          <w:sz w:val="21"/>
          <w:szCs w:val="21"/>
          <w:vertAlign w:val="subscript"/>
          <w14:stylisticSets>
            <w14:styleSet w14:id="1"/>
          </w14:stylisticSets>
        </w:rPr>
        <w:t>4</w:t>
      </w:r>
    </w:p>
    <w:p w14:paraId="188DA9AA" w14:textId="02E2ACBF" w:rsidR="00B734F3" w:rsidRPr="00CB4D94" w:rsidRDefault="00B717DD" w:rsidP="000509F0">
      <w:pPr>
        <w:pStyle w:val="ListParagraph"/>
        <w:numPr>
          <w:ilvl w:val="0"/>
          <w:numId w:val="2"/>
        </w:numPr>
        <w:spacing w:after="12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lastRenderedPageBreak/>
        <w:t>Vypočítaj</w:t>
      </w:r>
      <w:r w:rsidR="00B745A8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hmotnostné percento</w:t>
      </w:r>
      <w:r w:rsidRPr="00B717D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roztoku získaného po</w:t>
      </w:r>
      <w:r w:rsidR="00EB5806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odparení 15</w:t>
      </w:r>
      <w:r w:rsidR="00EB5806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="00EB5806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g vody zo 100 g 10</w:t>
      </w:r>
      <w:r w:rsidRPr="00B717DD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% roztoku síranu horečnatého.</w:t>
      </w:r>
      <w:r w:rsidR="00754141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Úlohu</w:t>
      </w:r>
      <w:r w:rsidR="00B745A8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zdôvodni výpočtom. </w:t>
      </w:r>
      <w:r w:rsidR="002E51E0" w:rsidRPr="00CB4D94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B0A43DB" wp14:editId="0315A735">
                <wp:simplePos x="0" y="0"/>
                <wp:positionH relativeFrom="column">
                  <wp:posOffset>4921885</wp:posOffset>
                </wp:positionH>
                <wp:positionV relativeFrom="paragraph">
                  <wp:posOffset>11874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8FA1D" w14:textId="34B44AAC" w:rsidR="002E51E0" w:rsidRPr="00DC7B66" w:rsidRDefault="002E51E0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B0A43DB" id="_x0000_s1040" type="#_x0000_t202" style="position:absolute;left:0;text-align:left;margin-left:387.55pt;margin-top:9.35pt;width:76.15pt;height:39.4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">
                <v:textbox>
                  <w:txbxContent>
                    <w:p w14:paraId="3DF8FA1D" w14:textId="34B44AAC" w:rsidR="002E51E0" w:rsidRPr="00DC7B66" w:rsidRDefault="002E51E0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B379DCA" w14:textId="77777777" w:rsidR="007305C9" w:rsidRPr="00CB4D94" w:rsidRDefault="007305C9" w:rsidP="007305C9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759C0C05" w14:textId="77777777" w:rsidR="007305C9" w:rsidRDefault="007305C9" w:rsidP="007305C9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2F59EA76" w14:textId="77777777" w:rsidR="00FD6608" w:rsidRDefault="00FD6608" w:rsidP="007305C9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27848B02" w14:textId="77777777" w:rsidR="00FD6608" w:rsidRDefault="00FD6608" w:rsidP="007305C9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268C5633" w14:textId="61702FB0" w:rsidR="00FD6608" w:rsidRPr="00195F08" w:rsidRDefault="00FD6608" w:rsidP="00195F08">
      <w:pPr>
        <w:pStyle w:val="ListParagraph"/>
        <w:spacing w:after="0" w:line="240" w:lineRule="auto"/>
        <w:ind w:left="2708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195F08">
        <w:rPr>
          <w:rFonts w:cstheme="minorHAnsi"/>
          <w:i/>
          <w:noProof/>
          <w:sz w:val="21"/>
          <w:szCs w:val="21"/>
          <w:lang w:val="sr-Cyrl-CS"/>
          <w14:stylisticSets>
            <w14:styleSet w14:id="1"/>
          </w14:stylisticSets>
        </w:rPr>
        <w:t>ω</w:t>
      </w: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 xml:space="preserve"> = _______________</w:t>
      </w:r>
      <w:r w:rsidR="00E165BA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______</w:t>
      </w: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____ %</w:t>
      </w:r>
    </w:p>
    <w:p w14:paraId="7AFBBCF1" w14:textId="3A7C64F1" w:rsidR="00FD6608" w:rsidRPr="00FD6608" w:rsidRDefault="00E165BA" w:rsidP="00195F08">
      <w:pPr>
        <w:spacing w:after="0" w:line="280" w:lineRule="exact"/>
        <w:ind w:left="2262" w:firstLine="720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(</w:t>
      </w:r>
      <w:r w:rsidR="003B69A0">
        <w:rPr>
          <w:rFonts w:cstheme="minorHAnsi"/>
          <w:i/>
          <w:noProof/>
          <w:sz w:val="21"/>
          <w:szCs w:val="21"/>
          <w:lang w:val="sk-SK"/>
          <w14:stylisticSets>
            <w14:styleSet w14:id="1"/>
          </w14:stylisticSets>
        </w:rPr>
        <w:t>zaokrúhli na jedno desatinné miesto</w:t>
      </w: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0261DCB1" w14:textId="77777777" w:rsidR="00FD6608" w:rsidRDefault="00FD6608" w:rsidP="00FD6608">
      <w:pPr>
        <w:pStyle w:val="ListParagraph"/>
        <w:spacing w:after="120" w:line="280" w:lineRule="exact"/>
        <w:ind w:left="1170" w:firstLine="270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7F5C2360" w14:textId="77777777" w:rsidR="00FD6608" w:rsidRDefault="00FD6608" w:rsidP="00FD6608">
      <w:pPr>
        <w:pStyle w:val="ListParagraph"/>
        <w:spacing w:after="120" w:line="280" w:lineRule="exact"/>
        <w:ind w:left="1170" w:firstLine="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00698F0F" w14:textId="56B04F74" w:rsidR="00620AF5" w:rsidRPr="00FD6608" w:rsidRDefault="00B22E3E" w:rsidP="000509F0">
      <w:pPr>
        <w:pStyle w:val="ListParagraph"/>
        <w:numPr>
          <w:ilvl w:val="0"/>
          <w:numId w:val="2"/>
        </w:numPr>
        <w:spacing w:after="0" w:line="280" w:lineRule="exact"/>
        <w:ind w:left="446" w:hanging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B22E3E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 xml:space="preserve">Ktorá z </w:t>
      </w:r>
      <w:r w:rsidR="00012DD7">
        <w:rPr>
          <w:rFonts w:cstheme="minorHAnsi"/>
          <w:noProof/>
          <w:sz w:val="21"/>
          <w:szCs w:val="21"/>
          <w:lang w:val="sk-SK"/>
          <w14:stylisticSets>
            <w14:styleSet w14:id="1"/>
          </w14:stylisticSets>
        </w:rPr>
        <w:t>uvedených</w:t>
      </w:r>
      <w:r w:rsidRPr="00B22E3E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 xml:space="preserve"> vlastností je chemickou vlastnosťou čierneho fosforu? Zakrúžkuj písmeno pred správnou odpoveďou.</w:t>
      </w:r>
      <w:r w:rsidR="00C2392D"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2352E2F5" wp14:editId="70BC44A3">
                <wp:simplePos x="0" y="0"/>
                <wp:positionH relativeFrom="column">
                  <wp:posOffset>4936490</wp:posOffset>
                </wp:positionH>
                <wp:positionV relativeFrom="paragraph">
                  <wp:posOffset>6985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CC73FC" w14:textId="03A17058" w:rsidR="00B734F3" w:rsidRPr="00DC7B66" w:rsidRDefault="00B734F3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352E2F5" id="_x0000_s1041" type="#_x0000_t202" style="position:absolute;left:0;text-align:left;margin-left:388.7pt;margin-top:5.5pt;width:76.15pt;height:39.45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">
                <v:textbox>
                  <w:txbxContent>
                    <w:p w14:paraId="65CC73FC" w14:textId="03A17058" w:rsidR="00B734F3" w:rsidRPr="00DC7B66" w:rsidRDefault="00B734F3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1B2BF62" w14:textId="77777777" w:rsidR="00FD6608" w:rsidRPr="001E1BEA" w:rsidRDefault="00FD6608" w:rsidP="00FD6608">
      <w:pPr>
        <w:pStyle w:val="ListParagraph"/>
        <w:spacing w:after="0" w:line="280" w:lineRule="exact"/>
        <w:ind w:left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"/>
        <w:gridCol w:w="6173"/>
      </w:tblGrid>
      <w:tr w:rsidR="00FD6608" w:rsidRPr="00583250" w14:paraId="725D73B2" w14:textId="77777777" w:rsidTr="00195F08">
        <w:trPr>
          <w:trHeight w:val="747"/>
        </w:trPr>
        <w:tc>
          <w:tcPr>
            <w:tcW w:w="397" w:type="dxa"/>
          </w:tcPr>
          <w:p w14:paraId="637C5C71" w14:textId="49B12EBC" w:rsidR="00FD6608" w:rsidRPr="00AC2AAE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FD6608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34F33C4F" w14:textId="351A6E17" w:rsidR="00FD6608" w:rsidRPr="00AC2AAE" w:rsidRDefault="00B22E3E" w:rsidP="000654DA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B22E3E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Čierny fosfor je najstabilnejšia a najmenej reaktívna alotropická modifikácia fosforu.</w:t>
            </w:r>
          </w:p>
        </w:tc>
      </w:tr>
      <w:tr w:rsidR="00FD6608" w:rsidRPr="00583250" w14:paraId="33DD825F" w14:textId="77777777" w:rsidTr="00B93796">
        <w:trPr>
          <w:trHeight w:val="432"/>
        </w:trPr>
        <w:tc>
          <w:tcPr>
            <w:tcW w:w="397" w:type="dxa"/>
          </w:tcPr>
          <w:p w14:paraId="062C5B12" w14:textId="25E72DA6" w:rsidR="00FD6608" w:rsidRPr="00AC2AAE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FD6608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6EAE6820" w14:textId="1CCF93B1" w:rsidR="00FD6608" w:rsidRPr="00214AD7" w:rsidRDefault="005F296A" w:rsidP="000654DA">
            <w:pPr>
              <w:ind w:left="-102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Čierny fosfor má hustotu</w:t>
            </w:r>
            <w:r w:rsidR="00FD6608" w:rsidRPr="00FD6608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2,34 </w:t>
            </w:r>
            <w:r w:rsidR="00FD6608" w:rsidRPr="00FD6608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>g/cm</w:t>
            </w:r>
            <w:r w:rsidR="00FD6608" w:rsidRPr="00FD6608">
              <w:rPr>
                <w:rFonts w:eastAsia="Times New Roman" w:cstheme="minorHAnsi"/>
                <w:sz w:val="21"/>
                <w:szCs w:val="21"/>
                <w:vertAlign w:val="superscript"/>
                <w:lang w:val="sr-Latn-RS"/>
                <w14:stylisticSets>
                  <w14:styleSet w14:id="1"/>
                </w14:stylisticSets>
              </w:rPr>
              <w:t>3</w:t>
            </w:r>
            <w:r w:rsidR="00214AD7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.</w:t>
            </w:r>
          </w:p>
        </w:tc>
      </w:tr>
      <w:tr w:rsidR="00FD6608" w:rsidRPr="00583250" w14:paraId="18D29348" w14:textId="77777777" w:rsidTr="00B93796">
        <w:trPr>
          <w:trHeight w:val="432"/>
        </w:trPr>
        <w:tc>
          <w:tcPr>
            <w:tcW w:w="397" w:type="dxa"/>
          </w:tcPr>
          <w:p w14:paraId="53DF3BF8" w14:textId="121E6FA0" w:rsidR="00FD6608" w:rsidRPr="00AC2AAE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FD6608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360C818B" w14:textId="622F3E5E" w:rsidR="00FD6608" w:rsidRPr="00D918ED" w:rsidRDefault="005F296A" w:rsidP="000654DA">
            <w:pPr>
              <w:ind w:left="-101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 w:rsidRPr="005F296A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Čierny fosfor je dobrý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m</w:t>
            </w:r>
            <w:r w:rsidRPr="005F296A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vodič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om</w:t>
            </w:r>
            <w:r w:rsidR="0081481A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elektriny</w:t>
            </w:r>
            <w:r w:rsidR="00FD6608" w:rsidRPr="00FD6608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.</w:t>
            </w:r>
          </w:p>
        </w:tc>
      </w:tr>
      <w:tr w:rsidR="00FD6608" w:rsidRPr="00583250" w14:paraId="0CA059C7" w14:textId="77777777" w:rsidTr="00206DF5">
        <w:trPr>
          <w:trHeight w:val="225"/>
        </w:trPr>
        <w:tc>
          <w:tcPr>
            <w:tcW w:w="397" w:type="dxa"/>
          </w:tcPr>
          <w:p w14:paraId="6168E634" w14:textId="6F24A146" w:rsidR="00FD6608" w:rsidRPr="00B06703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FD6608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105449D0" w14:textId="3FE9D540" w:rsidR="00FD6608" w:rsidRPr="00D918ED" w:rsidRDefault="0081481A" w:rsidP="005F296A">
            <w:pPr>
              <w:ind w:left="-55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Rozpustnosť čierneho fosforu je</w:t>
            </w:r>
            <w:r w:rsidR="00B93796" w:rsidRPr="00B93796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0,03 </w:t>
            </w:r>
            <w:r w:rsidR="00B93796" w:rsidRPr="00B93796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 xml:space="preserve">g </w:t>
            </w:r>
            <w:r w:rsidR="005F296A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v</w:t>
            </w:r>
            <w:r w:rsidR="00B93796" w:rsidRPr="00B93796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100 </w:t>
            </w:r>
            <w:r w:rsidR="00B93796" w:rsidRPr="00B93796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 xml:space="preserve">g </w:t>
            </w:r>
            <w:r w:rsidR="005F296A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>vody</w:t>
            </w:r>
            <w:r w:rsidR="00B93796" w:rsidRPr="00B93796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.</w:t>
            </w:r>
          </w:p>
        </w:tc>
      </w:tr>
    </w:tbl>
    <w:p w14:paraId="410ED3B7" w14:textId="77777777" w:rsidR="00620AF5" w:rsidRPr="00620AF5" w:rsidRDefault="00620AF5" w:rsidP="00620AF5">
      <w:pPr>
        <w:pStyle w:val="ListParagraph"/>
        <w:spacing w:after="0" w:line="280" w:lineRule="exact"/>
        <w:ind w:left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68AB5BE3" w14:textId="77777777" w:rsidR="00620AF5" w:rsidRPr="00620AF5" w:rsidRDefault="00620AF5" w:rsidP="00620AF5">
      <w:pPr>
        <w:pStyle w:val="ListParagraph"/>
        <w:spacing w:after="0" w:line="280" w:lineRule="exact"/>
        <w:ind w:left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5432AD76" w14:textId="6700BCFF" w:rsidR="00A270CF" w:rsidRPr="00754141" w:rsidRDefault="0017059B" w:rsidP="000509F0">
      <w:pPr>
        <w:pStyle w:val="ListParagraph"/>
        <w:numPr>
          <w:ilvl w:val="0"/>
          <w:numId w:val="2"/>
        </w:numPr>
        <w:spacing w:after="0" w:line="280" w:lineRule="exact"/>
        <w:ind w:left="446" w:hanging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>Vypočítaj hmotnosť</w:t>
      </w:r>
      <w:r w:rsidR="001E1BEA"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77B929D" wp14:editId="01A21DC1">
                <wp:simplePos x="0" y="0"/>
                <wp:positionH relativeFrom="column">
                  <wp:posOffset>4898390</wp:posOffset>
                </wp:positionH>
                <wp:positionV relativeFrom="paragraph">
                  <wp:posOffset>6159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6D710" w14:textId="635F9ADC" w:rsidR="001E1BEA" w:rsidRPr="00DC7B66" w:rsidRDefault="001E1BEA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77B929D" id="_x0000_s1042" type="#_x0000_t202" style="position:absolute;left:0;text-align:left;margin-left:385.7pt;margin-top:4.85pt;width:76.15pt;height:39.4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">
                <v:textbox>
                  <w:txbxContent>
                    <w:p w14:paraId="4196D710" w14:textId="635F9ADC" w:rsidR="001E1BEA" w:rsidRPr="00DC7B66" w:rsidRDefault="001E1BEA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81BFF" w:rsidRPr="00181BFF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 xml:space="preserve"> 1,32·10</w:t>
      </w:r>
      <w:r w:rsidR="00181BFF" w:rsidRPr="00181BFF">
        <w:rPr>
          <w:rFonts w:cstheme="minorHAnsi"/>
          <w:noProof/>
          <w:sz w:val="21"/>
          <w:szCs w:val="21"/>
          <w:vertAlign w:val="superscript"/>
          <w:lang w:val="sr-Cyrl-RS"/>
          <w14:stylisticSets>
            <w14:styleSet w14:id="1"/>
          </w14:stylisticSets>
        </w:rPr>
        <w:t>24</w:t>
      </w:r>
      <w:r w:rsidR="00181BFF" w:rsidRPr="00181BFF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Pr="00B717DD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>molekúl kyseliny dusičnej</w:t>
      </w:r>
      <w:r w:rsidR="00EB5806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>.</w:t>
      </w:r>
      <w:r w:rsidR="00EB5806">
        <w:rPr>
          <w:rFonts w:cstheme="minorHAnsi"/>
          <w:noProof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="00754141" w:rsidRPr="00754141">
        <w:rPr>
          <w:rFonts w:cstheme="minorHAnsi"/>
          <w:noProof/>
          <w:sz w:val="21"/>
          <w:szCs w:val="21"/>
          <w:lang w:val="sk-SK"/>
        </w:rPr>
        <w:t>Ú</w:t>
      </w:r>
      <w:r w:rsidRPr="00754141">
        <w:rPr>
          <w:rFonts w:cstheme="minorHAnsi"/>
          <w:noProof/>
          <w:sz w:val="21"/>
          <w:szCs w:val="21"/>
          <w:lang w:val="sk-SK"/>
        </w:rPr>
        <w:t>lohu zdôvodni výpočtom</w:t>
      </w:r>
      <w:r w:rsidR="00181BFF" w:rsidRPr="00754141">
        <w:rPr>
          <w:rFonts w:cstheme="minorHAnsi"/>
          <w:noProof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7605FD31" w14:textId="77777777" w:rsidR="0029708F" w:rsidRPr="00181BFF" w:rsidRDefault="0029708F" w:rsidP="0029708F">
      <w:pPr>
        <w:pStyle w:val="ListParagraph"/>
        <w:spacing w:after="0" w:line="240" w:lineRule="auto"/>
        <w:ind w:left="450"/>
        <w:jc w:val="both"/>
        <w:rPr>
          <w:rFonts w:cstheme="minorHAnsi"/>
          <w:noProof/>
          <w:sz w:val="21"/>
          <w:szCs w:val="21"/>
          <w:lang w:val="sr-Cyrl-CS"/>
        </w:rPr>
      </w:pPr>
    </w:p>
    <w:p w14:paraId="1DEBABC0" w14:textId="4221140F" w:rsidR="00B734F3" w:rsidRPr="00181BFF" w:rsidRDefault="00B734F3" w:rsidP="00A270CF">
      <w:pPr>
        <w:pStyle w:val="ListParagraph"/>
        <w:spacing w:after="0" w:line="240" w:lineRule="auto"/>
        <w:ind w:hanging="270"/>
        <w:jc w:val="center"/>
        <w:rPr>
          <w:rFonts w:cstheme="minorHAnsi"/>
          <w:noProof/>
          <w:sz w:val="24"/>
          <w:szCs w:val="24"/>
          <w:lang w:val="sr-Cyrl-CS"/>
        </w:rPr>
      </w:pPr>
    </w:p>
    <w:p w14:paraId="6538F1DF" w14:textId="54A3F6DD" w:rsidR="00BC793E" w:rsidRPr="00181BFF" w:rsidRDefault="00BC793E" w:rsidP="00A270CF">
      <w:pPr>
        <w:pStyle w:val="ListParagraph"/>
        <w:spacing w:after="0" w:line="240" w:lineRule="auto"/>
        <w:ind w:hanging="270"/>
        <w:jc w:val="both"/>
        <w:rPr>
          <w:rFonts w:cstheme="minorHAnsi"/>
          <w:noProof/>
          <w:sz w:val="24"/>
          <w:szCs w:val="24"/>
          <w:lang w:val="sr-Cyrl-CS"/>
        </w:rPr>
      </w:pPr>
    </w:p>
    <w:p w14:paraId="68A5C095" w14:textId="77777777" w:rsidR="006211B9" w:rsidRPr="00160DBA" w:rsidRDefault="006211B9" w:rsidP="007225F8">
      <w:pPr>
        <w:pStyle w:val="ListParagraph"/>
        <w:spacing w:after="0" w:line="280" w:lineRule="exact"/>
        <w:ind w:left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7AEC7958" w14:textId="77777777" w:rsidR="006211B9" w:rsidRPr="00160DBA" w:rsidRDefault="006211B9" w:rsidP="007225F8">
      <w:pPr>
        <w:pStyle w:val="ListParagraph"/>
        <w:spacing w:after="0" w:line="280" w:lineRule="exact"/>
        <w:ind w:left="446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24279987" w14:textId="77777777" w:rsidR="007225F8" w:rsidRPr="00160DBA" w:rsidRDefault="007225F8" w:rsidP="00A270CF">
      <w:pPr>
        <w:pStyle w:val="ListParagraph"/>
        <w:spacing w:after="0" w:line="240" w:lineRule="auto"/>
        <w:ind w:left="450"/>
        <w:jc w:val="both"/>
        <w:rPr>
          <w:rFonts w:ascii="Times New Roman" w:hAnsi="Times New Roman" w:cs="Times New Roman"/>
          <w:noProof/>
          <w:sz w:val="24"/>
          <w:szCs w:val="24"/>
          <w:lang w:val="sr-Cyrl-CS"/>
        </w:rPr>
      </w:pPr>
    </w:p>
    <w:p w14:paraId="02A3853B" w14:textId="48D7842A" w:rsidR="004D4C8D" w:rsidRPr="00195F08" w:rsidRDefault="007225F8" w:rsidP="00195F08">
      <w:pPr>
        <w:pStyle w:val="ListParagraph"/>
        <w:tabs>
          <w:tab w:val="left" w:pos="1530"/>
          <w:tab w:val="left" w:pos="3330"/>
          <w:tab w:val="left" w:pos="5130"/>
          <w:tab w:val="left" w:pos="6930"/>
        </w:tabs>
        <w:spacing w:after="0" w:line="240" w:lineRule="auto"/>
        <w:ind w:left="1800" w:right="-990"/>
        <w:rPr>
          <w:rFonts w:cstheme="minorHAnsi"/>
          <w:noProof/>
          <w:sz w:val="21"/>
          <w:szCs w:val="21"/>
          <w:lang w:val="sr-Cyrl-CS"/>
        </w:rPr>
      </w:pPr>
      <w:r w:rsidRPr="00195F08">
        <w:rPr>
          <w:rFonts w:cstheme="minorHAnsi"/>
          <w:i/>
          <w:noProof/>
          <w:sz w:val="21"/>
          <w:szCs w:val="21"/>
        </w:rPr>
        <w:t>m</w:t>
      </w:r>
      <w:r w:rsidRPr="00195F08">
        <w:rPr>
          <w:rFonts w:cstheme="minorHAnsi"/>
          <w:noProof/>
          <w:sz w:val="21"/>
          <w:szCs w:val="21"/>
          <w:lang w:val="sr-Cyrl-CS"/>
        </w:rPr>
        <w:t>(</w:t>
      </w:r>
      <w:r w:rsidR="00181BFF" w:rsidRPr="00195F08">
        <w:rPr>
          <w:rFonts w:cstheme="minorHAnsi"/>
          <w:noProof/>
          <w:sz w:val="21"/>
          <w:szCs w:val="21"/>
        </w:rPr>
        <w:t>HNO</w:t>
      </w:r>
      <w:r w:rsidR="00181BFF" w:rsidRPr="00195F08">
        <w:rPr>
          <w:rFonts w:cstheme="minorHAnsi"/>
          <w:noProof/>
          <w:sz w:val="21"/>
          <w:szCs w:val="21"/>
          <w:vertAlign w:val="subscript"/>
        </w:rPr>
        <w:t>3</w:t>
      </w:r>
      <w:r w:rsidRPr="00195F08">
        <w:rPr>
          <w:rFonts w:cstheme="minorHAnsi"/>
          <w:noProof/>
          <w:sz w:val="21"/>
          <w:szCs w:val="21"/>
          <w:lang w:val="sr-Cyrl-CS"/>
        </w:rPr>
        <w:t>) =   ________________</w:t>
      </w:r>
      <w:r w:rsidR="001E0DE9" w:rsidRPr="00195F08">
        <w:rPr>
          <w:rFonts w:cstheme="minorHAnsi"/>
          <w:noProof/>
          <w:sz w:val="21"/>
          <w:szCs w:val="21"/>
          <w:lang w:val="sr-Cyrl-RS"/>
        </w:rPr>
        <w:t>______</w:t>
      </w:r>
      <w:r w:rsidR="00E165BA">
        <w:rPr>
          <w:rFonts w:cstheme="minorHAnsi"/>
          <w:noProof/>
          <w:sz w:val="21"/>
          <w:szCs w:val="21"/>
          <w:lang w:val="sr-Cyrl-RS"/>
        </w:rPr>
        <w:t>__</w:t>
      </w:r>
      <w:r w:rsidR="00181BFF" w:rsidRPr="00195F08">
        <w:rPr>
          <w:rFonts w:cstheme="minorHAnsi"/>
          <w:noProof/>
          <w:sz w:val="21"/>
          <w:szCs w:val="21"/>
          <w:lang w:val="sr-Cyrl-CS"/>
        </w:rPr>
        <w:t xml:space="preserve">_ </w:t>
      </w:r>
      <w:r w:rsidR="001E0DE9" w:rsidRPr="00195F08">
        <w:rPr>
          <w:rFonts w:cstheme="minorHAnsi"/>
          <w:noProof/>
          <w:sz w:val="21"/>
          <w:szCs w:val="21"/>
        </w:rPr>
        <w:t>g</w:t>
      </w:r>
    </w:p>
    <w:p w14:paraId="7C3FB8DC" w14:textId="67F9CB1A" w:rsidR="007225F8" w:rsidRPr="00160DBA" w:rsidRDefault="007225F8" w:rsidP="00195F08">
      <w:pPr>
        <w:pStyle w:val="ListParagraph"/>
        <w:spacing w:after="0" w:line="240" w:lineRule="auto"/>
        <w:ind w:left="2070" w:right="-990" w:firstLine="72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(</w:t>
      </w:r>
      <w:r w:rsidR="003B69A0">
        <w:rPr>
          <w:rFonts w:cstheme="minorHAnsi"/>
          <w:i/>
          <w:noProof/>
          <w:sz w:val="21"/>
          <w:szCs w:val="21"/>
          <w:lang w:val="sk-SK"/>
          <w14:stylisticSets>
            <w14:styleSet w14:id="1"/>
          </w14:stylisticSets>
        </w:rPr>
        <w:t>zaokrúhli na jedno desatinné miesto</w:t>
      </w: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7FAC06E7" w14:textId="77777777" w:rsidR="006211B9" w:rsidRPr="00160DBA" w:rsidRDefault="006211B9" w:rsidP="007225F8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4BB31BDE" w14:textId="33A3DA2A" w:rsidR="00B734F3" w:rsidRPr="00206DF5" w:rsidRDefault="00F345AE" w:rsidP="00B734F3">
      <w:pPr>
        <w:pStyle w:val="ListParagraph"/>
        <w:spacing w:after="0" w:line="240" w:lineRule="auto"/>
        <w:ind w:right="-990"/>
        <w:jc w:val="both"/>
        <w:rPr>
          <w:rFonts w:cstheme="minorHAnsi"/>
          <w:noProof/>
          <w:sz w:val="21"/>
          <w:szCs w:val="21"/>
          <w:lang w:val="sr-Cyrl-CS"/>
        </w:rPr>
      </w:pPr>
      <w:r w:rsidRPr="00206DF5">
        <w:rPr>
          <w:rFonts w:cstheme="minorHAnsi"/>
          <w:noProof/>
          <w:sz w:val="21"/>
          <w:szCs w:val="21"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FFC70CE" wp14:editId="435C14F5">
                <wp:simplePos x="0" y="0"/>
                <wp:positionH relativeFrom="column">
                  <wp:posOffset>4937015</wp:posOffset>
                </wp:positionH>
                <wp:positionV relativeFrom="paragraph">
                  <wp:posOffset>26352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6A321" w14:textId="65C4E148" w:rsidR="00F345AE" w:rsidRPr="00DC7B66" w:rsidRDefault="00F345AE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FFC70CE" id="_x0000_s1043" type="#_x0000_t202" style="position:absolute;left:0;text-align:left;margin-left:388.75pt;margin-top:20.75pt;width:76.15pt;height:39.4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">
                <v:textbox>
                  <w:txbxContent>
                    <w:p w14:paraId="5476A321" w14:textId="65C4E148" w:rsidR="00F345AE" w:rsidRPr="00DC7B66" w:rsidRDefault="00F345AE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6E8623C" w14:textId="526C18D8" w:rsidR="0007639A" w:rsidRPr="00754141" w:rsidRDefault="005F296A" w:rsidP="000509F0">
      <w:pPr>
        <w:pStyle w:val="ListParagraph"/>
        <w:numPr>
          <w:ilvl w:val="0"/>
          <w:numId w:val="2"/>
        </w:numPr>
        <w:spacing w:after="12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Vypočítaj hmotnosť kovového sodíka a plynného chlóru, kto</w:t>
      </w:r>
      <w:r w:rsidR="0017059B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ré musia zreagovať, aby vzniklo</w:t>
      </w:r>
      <w:r w:rsidR="00181BFF" w:rsidRPr="00181BFF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175,5 </w:t>
      </w:r>
      <w:r w:rsidR="00181BFF" w:rsidRPr="00181BFF">
        <w:rPr>
          <w:rFonts w:eastAsia="Times New Roman" w:cstheme="minorHAnsi"/>
          <w:color w:val="000000"/>
          <w:sz w:val="21"/>
          <w:szCs w:val="21"/>
          <w:lang w:val="sr-Latn-RS"/>
          <w14:stylisticSets>
            <w14:styleSet w14:id="1"/>
          </w14:stylisticSets>
        </w:rPr>
        <w:t xml:space="preserve">g </w:t>
      </w:r>
      <w:r w:rsidR="0017059B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chloridu sodného.</w:t>
      </w:r>
      <w:r w:rsidR="00181BFF" w:rsidRPr="00181BFF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</w:t>
      </w:r>
      <w:r w:rsidR="00754141" w:rsidRPr="00754141">
        <w:rPr>
          <w:rFonts w:cstheme="minorHAnsi"/>
          <w:noProof/>
          <w:sz w:val="21"/>
          <w:szCs w:val="21"/>
          <w:lang w:val="sk-SK"/>
        </w:rPr>
        <w:t>Ú</w:t>
      </w:r>
      <w:r w:rsidR="009F2A46" w:rsidRPr="00754141">
        <w:rPr>
          <w:rFonts w:cstheme="minorHAnsi"/>
          <w:noProof/>
          <w:sz w:val="21"/>
          <w:szCs w:val="21"/>
          <w:lang w:val="sk-SK"/>
        </w:rPr>
        <w:t>lohu zdôvodni výpočtom</w:t>
      </w:r>
      <w:r w:rsidR="00181BFF" w:rsidRPr="00754141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3F52056C" w14:textId="77777777" w:rsidR="00054CDC" w:rsidRPr="00911A67" w:rsidRDefault="00054CDC" w:rsidP="00054CDC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C18AE48" w14:textId="77777777" w:rsidR="00181BFF" w:rsidRPr="00195F08" w:rsidRDefault="00181BFF" w:rsidP="00195F08">
      <w:pPr>
        <w:spacing w:after="120" w:line="280" w:lineRule="exact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38DDEB33" w14:textId="24B1757B" w:rsidR="00B734F3" w:rsidRDefault="00B734F3" w:rsidP="00B734F3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65FF4EA7" w14:textId="77777777" w:rsidR="00181BFF" w:rsidRDefault="00181BFF" w:rsidP="00B734F3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E60260A" w14:textId="7FCC52FA" w:rsidR="00181BFF" w:rsidRPr="00195F08" w:rsidRDefault="00181BFF" w:rsidP="00195F08">
      <w:pPr>
        <w:pStyle w:val="ListParagraph"/>
        <w:tabs>
          <w:tab w:val="left" w:pos="1530"/>
          <w:tab w:val="left" w:pos="3330"/>
          <w:tab w:val="left" w:pos="5130"/>
          <w:tab w:val="left" w:pos="6930"/>
        </w:tabs>
        <w:spacing w:after="0" w:line="240" w:lineRule="auto"/>
        <w:ind w:left="2160" w:right="-990"/>
        <w:rPr>
          <w:rFonts w:cstheme="minorHAnsi"/>
          <w:noProof/>
          <w:sz w:val="21"/>
          <w:szCs w:val="21"/>
          <w:lang w:val="sr-Cyrl-CS"/>
        </w:rPr>
      </w:pPr>
      <w:r w:rsidRPr="00195F08">
        <w:rPr>
          <w:rFonts w:cstheme="minorHAnsi"/>
          <w:i/>
          <w:noProof/>
          <w:sz w:val="21"/>
          <w:szCs w:val="21"/>
        </w:rPr>
        <w:t>m</w:t>
      </w:r>
      <w:r w:rsidRPr="00195F08">
        <w:rPr>
          <w:rFonts w:cstheme="minorHAnsi"/>
          <w:noProof/>
          <w:sz w:val="21"/>
          <w:szCs w:val="21"/>
          <w:lang w:val="sr-Cyrl-CS"/>
        </w:rPr>
        <w:t>(</w:t>
      </w:r>
      <w:r w:rsidRPr="00195F08">
        <w:rPr>
          <w:rFonts w:cstheme="minorHAnsi"/>
          <w:noProof/>
          <w:sz w:val="21"/>
          <w:szCs w:val="21"/>
        </w:rPr>
        <w:t>Na</w:t>
      </w:r>
      <w:r w:rsidRPr="00195F08">
        <w:rPr>
          <w:rFonts w:cstheme="minorHAnsi"/>
          <w:noProof/>
          <w:sz w:val="21"/>
          <w:szCs w:val="21"/>
          <w:lang w:val="sr-Cyrl-CS"/>
        </w:rPr>
        <w:t>) =   ________________</w:t>
      </w:r>
      <w:r w:rsidRPr="00195F08">
        <w:rPr>
          <w:rFonts w:cstheme="minorHAnsi"/>
          <w:noProof/>
          <w:sz w:val="21"/>
          <w:szCs w:val="21"/>
          <w:lang w:val="sr-Cyrl-RS"/>
        </w:rPr>
        <w:t>___</w:t>
      </w:r>
      <w:r w:rsidR="00E165BA">
        <w:rPr>
          <w:rFonts w:cstheme="minorHAnsi"/>
          <w:noProof/>
          <w:sz w:val="21"/>
          <w:szCs w:val="21"/>
          <w:lang w:val="sr-Cyrl-RS"/>
        </w:rPr>
        <w:t>___</w:t>
      </w:r>
      <w:r w:rsidRPr="00195F08">
        <w:rPr>
          <w:rFonts w:cstheme="minorHAnsi"/>
          <w:noProof/>
          <w:sz w:val="21"/>
          <w:szCs w:val="21"/>
          <w:lang w:val="sr-Cyrl-RS"/>
        </w:rPr>
        <w:t>___</w:t>
      </w:r>
      <w:r w:rsidRPr="00195F08">
        <w:rPr>
          <w:rFonts w:cstheme="minorHAnsi"/>
          <w:noProof/>
          <w:sz w:val="21"/>
          <w:szCs w:val="21"/>
          <w:lang w:val="sr-Cyrl-CS"/>
        </w:rPr>
        <w:t xml:space="preserve">_ </w:t>
      </w:r>
      <w:r w:rsidRPr="00195F08">
        <w:rPr>
          <w:rFonts w:cstheme="minorHAnsi"/>
          <w:noProof/>
          <w:sz w:val="21"/>
          <w:szCs w:val="21"/>
        </w:rPr>
        <w:t>g</w:t>
      </w:r>
    </w:p>
    <w:p w14:paraId="29A035C9" w14:textId="73F1DA0E" w:rsidR="00181BFF" w:rsidRPr="00195F08" w:rsidRDefault="00181BFF" w:rsidP="00195F08">
      <w:pPr>
        <w:pStyle w:val="ListParagraph"/>
        <w:spacing w:after="0" w:line="240" w:lineRule="auto"/>
        <w:ind w:left="2430" w:right="-990" w:firstLine="63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(</w:t>
      </w:r>
      <w:r w:rsidR="003B69A0">
        <w:rPr>
          <w:rFonts w:cstheme="minorHAnsi"/>
          <w:i/>
          <w:noProof/>
          <w:sz w:val="21"/>
          <w:szCs w:val="21"/>
          <w:lang w:val="sk-SK"/>
          <w14:stylisticSets>
            <w14:styleSet w14:id="1"/>
          </w14:stylisticSets>
        </w:rPr>
        <w:t>zaokrúhli na jedno desatinné miesto</w:t>
      </w: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023C25EF" w14:textId="77777777" w:rsidR="00181BFF" w:rsidRPr="00195F08" w:rsidRDefault="00181BFF" w:rsidP="00195F08">
      <w:pPr>
        <w:pStyle w:val="ListParagraph"/>
        <w:spacing w:after="0" w:line="240" w:lineRule="auto"/>
        <w:ind w:left="2430"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5D556CDE" w14:textId="5C983CD3" w:rsidR="00181BFF" w:rsidRPr="00195F08" w:rsidRDefault="00181BFF" w:rsidP="00195F08">
      <w:pPr>
        <w:pStyle w:val="ListParagraph"/>
        <w:tabs>
          <w:tab w:val="left" w:pos="1530"/>
          <w:tab w:val="left" w:pos="3330"/>
          <w:tab w:val="left" w:pos="5130"/>
          <w:tab w:val="left" w:pos="6930"/>
        </w:tabs>
        <w:spacing w:after="0" w:line="240" w:lineRule="auto"/>
        <w:ind w:left="2160" w:right="-990"/>
        <w:rPr>
          <w:rFonts w:cstheme="minorHAnsi"/>
          <w:noProof/>
          <w:sz w:val="21"/>
          <w:szCs w:val="21"/>
          <w:lang w:val="sr-Cyrl-CS"/>
        </w:rPr>
      </w:pPr>
      <w:r w:rsidRPr="00195F08">
        <w:rPr>
          <w:rFonts w:cstheme="minorHAnsi"/>
          <w:i/>
          <w:noProof/>
          <w:sz w:val="21"/>
          <w:szCs w:val="21"/>
        </w:rPr>
        <w:t>m</w:t>
      </w:r>
      <w:r w:rsidRPr="00195F08">
        <w:rPr>
          <w:rFonts w:cstheme="minorHAnsi"/>
          <w:noProof/>
          <w:sz w:val="21"/>
          <w:szCs w:val="21"/>
          <w:lang w:val="sr-Cyrl-CS"/>
        </w:rPr>
        <w:t>(</w:t>
      </w:r>
      <w:r w:rsidRPr="00195F08">
        <w:rPr>
          <w:rFonts w:cstheme="minorHAnsi"/>
          <w:noProof/>
          <w:sz w:val="21"/>
          <w:szCs w:val="21"/>
        </w:rPr>
        <w:t>Cl</w:t>
      </w:r>
      <w:r w:rsidRPr="00195F08">
        <w:rPr>
          <w:rFonts w:cstheme="minorHAnsi"/>
          <w:noProof/>
          <w:sz w:val="21"/>
          <w:szCs w:val="21"/>
          <w:vertAlign w:val="subscript"/>
        </w:rPr>
        <w:t>2</w:t>
      </w:r>
      <w:r w:rsidRPr="00195F08">
        <w:rPr>
          <w:rFonts w:cstheme="minorHAnsi"/>
          <w:noProof/>
          <w:sz w:val="21"/>
          <w:szCs w:val="21"/>
          <w:lang w:val="sr-Cyrl-CS"/>
        </w:rPr>
        <w:t>) =   ________________</w:t>
      </w:r>
      <w:r w:rsidRPr="00195F08">
        <w:rPr>
          <w:rFonts w:cstheme="minorHAnsi"/>
          <w:noProof/>
          <w:sz w:val="21"/>
          <w:szCs w:val="21"/>
          <w:lang w:val="sr-Cyrl-RS"/>
        </w:rPr>
        <w:t>______</w:t>
      </w:r>
      <w:r w:rsidR="00E165BA">
        <w:rPr>
          <w:rFonts w:cstheme="minorHAnsi"/>
          <w:noProof/>
          <w:sz w:val="21"/>
          <w:szCs w:val="21"/>
          <w:lang w:val="sr-Cyrl-RS"/>
        </w:rPr>
        <w:t>___</w:t>
      </w:r>
      <w:r w:rsidRPr="00195F08">
        <w:rPr>
          <w:rFonts w:cstheme="minorHAnsi"/>
          <w:noProof/>
          <w:sz w:val="21"/>
          <w:szCs w:val="21"/>
          <w:lang w:val="sr-Cyrl-CS"/>
        </w:rPr>
        <w:t xml:space="preserve">_ </w:t>
      </w:r>
      <w:r w:rsidRPr="00195F08">
        <w:rPr>
          <w:rFonts w:cstheme="minorHAnsi"/>
          <w:noProof/>
          <w:sz w:val="21"/>
          <w:szCs w:val="21"/>
        </w:rPr>
        <w:t>g</w:t>
      </w:r>
    </w:p>
    <w:p w14:paraId="313E6949" w14:textId="374FF70D" w:rsidR="00181BFF" w:rsidRPr="00160DBA" w:rsidRDefault="00181BFF" w:rsidP="00195F08">
      <w:pPr>
        <w:pStyle w:val="ListParagraph"/>
        <w:spacing w:after="0" w:line="240" w:lineRule="auto"/>
        <w:ind w:left="2430" w:right="-990" w:firstLine="63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(</w:t>
      </w:r>
      <w:r w:rsidR="003B69A0">
        <w:rPr>
          <w:rFonts w:cstheme="minorHAnsi"/>
          <w:i/>
          <w:noProof/>
          <w:sz w:val="21"/>
          <w:szCs w:val="21"/>
          <w:lang w:val="sk-SK"/>
          <w14:stylisticSets>
            <w14:styleSet w14:id="1"/>
          </w14:stylisticSets>
        </w:rPr>
        <w:t>zaokrúhli na jedno desatinné miesto</w:t>
      </w:r>
      <w:r w:rsidRPr="00195F08"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4259F594" w14:textId="77777777" w:rsidR="00181BFF" w:rsidRDefault="00181BFF" w:rsidP="00181BFF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43B16F97" w14:textId="77777777" w:rsidR="00CE670B" w:rsidRDefault="00CE670B" w:rsidP="00181BFF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0912BC3D" w14:textId="77777777" w:rsidR="00CE670B" w:rsidRDefault="00CE670B" w:rsidP="00181BFF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2ECC3578" w14:textId="77777777" w:rsidR="00CE670B" w:rsidRPr="00160DBA" w:rsidRDefault="00CE670B" w:rsidP="00181BFF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1801F8DA" w14:textId="77777777" w:rsidR="00754141" w:rsidRDefault="00754141" w:rsidP="00181BFF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</w:p>
    <w:p w14:paraId="1899BF87" w14:textId="6583072B" w:rsidR="00181BFF" w:rsidRPr="00160DBA" w:rsidRDefault="00451982" w:rsidP="00181BFF">
      <w:pPr>
        <w:pStyle w:val="ListParagraph"/>
        <w:spacing w:after="0" w:line="240" w:lineRule="auto"/>
        <w:ind w:right="-990" w:firstLine="2880"/>
        <w:jc w:val="both"/>
        <w:rPr>
          <w:rFonts w:cstheme="minorHAnsi"/>
          <w:noProof/>
          <w:sz w:val="21"/>
          <w:szCs w:val="21"/>
          <w:lang w:val="sr-Cyrl-CS"/>
          <w14:stylisticSets>
            <w14:styleSet w14:id="1"/>
          </w14:stylisticSets>
        </w:rPr>
      </w:pPr>
      <w:r w:rsidRPr="00911A67">
        <w:rPr>
          <w:rFonts w:ascii="Calibri" w:hAnsi="Calibri" w:cs="Calibri"/>
          <w:noProof/>
          <w14:stylisticSets>
            <w14:styleSet w14:id="1"/>
          </w14:stylisticSets>
        </w:rPr>
        <w:lastRenderedPageBreak/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B550D40" wp14:editId="3E9CDC6A">
                <wp:simplePos x="0" y="0"/>
                <wp:positionH relativeFrom="column">
                  <wp:posOffset>5016500</wp:posOffset>
                </wp:positionH>
                <wp:positionV relativeFrom="paragraph">
                  <wp:posOffset>23431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4D9F2" w14:textId="4D036E8F" w:rsidR="0053569A" w:rsidRPr="00DC7B66" w:rsidRDefault="0053569A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B550D40" id="_x0000_s1044" type="#_x0000_t202" style="position:absolute;left:0;text-align:left;margin-left:395pt;margin-top:18.45pt;width:76.15pt;height:39.4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">
                <v:textbox>
                  <w:txbxContent>
                    <w:p w14:paraId="7854D9F2" w14:textId="4D036E8F" w:rsidR="0053569A" w:rsidRPr="00DC7B66" w:rsidRDefault="0053569A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E3A2D1A" w14:textId="0F10B571" w:rsidR="006211B9" w:rsidRPr="00195F08" w:rsidRDefault="003B69A0" w:rsidP="00195F08">
      <w:pPr>
        <w:pStyle w:val="ListParagraph"/>
        <w:numPr>
          <w:ilvl w:val="0"/>
          <w:numId w:val="2"/>
        </w:numPr>
        <w:spacing w:after="12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Do štvorčeka vedľa bežného </w:t>
      </w:r>
      <w:r w:rsidR="00674C3C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(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triviálneho</w:t>
      </w:r>
      <w:r w:rsidR="00674C3C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)</w:t>
      </w:r>
      <w:r w:rsidR="00754141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názvu vpíš číslo pred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príslušným chemickým vzorcom. </w:t>
      </w:r>
    </w:p>
    <w:p w14:paraId="762A8071" w14:textId="77777777" w:rsidR="00195F08" w:rsidRPr="00195F08" w:rsidRDefault="00195F08" w:rsidP="00195F08">
      <w:pPr>
        <w:pStyle w:val="ListParagraph"/>
        <w:spacing w:after="120" w:line="280" w:lineRule="exact"/>
        <w:ind w:left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5704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3345"/>
        <w:gridCol w:w="1914"/>
      </w:tblGrid>
      <w:tr w:rsidR="00181BFF" w:rsidRPr="00911A67" w14:paraId="0036CFAF" w14:textId="77777777" w:rsidTr="00181BFF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54F0C" w14:textId="77777777" w:rsidR="00181BFF" w:rsidRPr="00195F08" w:rsidRDefault="00181BFF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345" w:type="dxa"/>
            <w:tcBorders>
              <w:left w:val="single" w:sz="4" w:space="0" w:color="auto"/>
            </w:tcBorders>
          </w:tcPr>
          <w:p w14:paraId="00662E32" w14:textId="637871CB" w:rsidR="00181BFF" w:rsidRPr="00195F08" w:rsidRDefault="00181BFF" w:rsidP="00181BFF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 xml:space="preserve"> </w:t>
            </w:r>
            <w:r w:rsidR="003B69A0">
              <w:rPr>
                <w:lang w:val="sk-SK"/>
              </w:rPr>
              <w:t xml:space="preserve">krieda </w:t>
            </w:r>
          </w:p>
        </w:tc>
        <w:tc>
          <w:tcPr>
            <w:tcW w:w="1914" w:type="dxa"/>
          </w:tcPr>
          <w:p w14:paraId="6B06D56E" w14:textId="7963AC2C" w:rsidR="00181BFF" w:rsidRPr="00195F08" w:rsidRDefault="00181BFF" w:rsidP="00181BFF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>1. HCl</w:t>
            </w:r>
          </w:p>
        </w:tc>
      </w:tr>
      <w:tr w:rsidR="00181BFF" w:rsidRPr="00911A67" w14:paraId="5FF3B3DF" w14:textId="77777777" w:rsidTr="00181BFF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0BAB" w14:textId="77777777" w:rsidR="00181BFF" w:rsidRPr="00195F08" w:rsidRDefault="00181BFF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345" w:type="dxa"/>
            <w:tcBorders>
              <w:left w:val="single" w:sz="4" w:space="0" w:color="auto"/>
            </w:tcBorders>
          </w:tcPr>
          <w:p w14:paraId="4F2E8792" w14:textId="1C54EBEB" w:rsidR="00181BFF" w:rsidRPr="00195F08" w:rsidRDefault="00181BFF" w:rsidP="000654DA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 xml:space="preserve"> </w:t>
            </w:r>
            <w:r w:rsidR="003B69A0">
              <w:rPr>
                <w:lang w:val="sk-SK"/>
              </w:rPr>
              <w:t xml:space="preserve">sadra </w:t>
            </w:r>
          </w:p>
        </w:tc>
        <w:tc>
          <w:tcPr>
            <w:tcW w:w="1914" w:type="dxa"/>
          </w:tcPr>
          <w:p w14:paraId="4713DC35" w14:textId="7FD10798" w:rsidR="00181BFF" w:rsidRPr="00195F08" w:rsidRDefault="00181BFF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>2. NaHCO</w:t>
            </w:r>
            <w:r w:rsidRPr="00195F08">
              <w:rPr>
                <w:vertAlign w:val="subscript"/>
                <w:lang w:val="sr-Cyrl-CS"/>
              </w:rPr>
              <w:t>3</w:t>
            </w:r>
          </w:p>
        </w:tc>
      </w:tr>
      <w:tr w:rsidR="00181BFF" w:rsidRPr="00911A67" w14:paraId="16F3446D" w14:textId="77777777" w:rsidTr="00181BFF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4AF4" w14:textId="77777777" w:rsidR="00181BFF" w:rsidRPr="00195F08" w:rsidRDefault="00181BFF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345" w:type="dxa"/>
            <w:tcBorders>
              <w:left w:val="single" w:sz="4" w:space="0" w:color="auto"/>
            </w:tcBorders>
          </w:tcPr>
          <w:p w14:paraId="27703D6C" w14:textId="0CD56D18" w:rsidR="00181BFF" w:rsidRPr="00195F08" w:rsidRDefault="00181BFF" w:rsidP="000654DA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 xml:space="preserve"> </w:t>
            </w:r>
            <w:r w:rsidR="003B69A0">
              <w:rPr>
                <w:lang w:val="sk-SK"/>
              </w:rPr>
              <w:t xml:space="preserve">sóda bikarbóna </w:t>
            </w:r>
          </w:p>
        </w:tc>
        <w:tc>
          <w:tcPr>
            <w:tcW w:w="1914" w:type="dxa"/>
          </w:tcPr>
          <w:p w14:paraId="17F1165A" w14:textId="2E8238E0" w:rsidR="00181BFF" w:rsidRPr="00195F08" w:rsidRDefault="00181BFF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>3. CaCO</w:t>
            </w:r>
            <w:r w:rsidRPr="00195F08">
              <w:rPr>
                <w:vertAlign w:val="subscript"/>
                <w:lang w:val="sr-Cyrl-CS"/>
              </w:rPr>
              <w:t>3</w:t>
            </w:r>
          </w:p>
        </w:tc>
      </w:tr>
      <w:tr w:rsidR="00181BFF" w:rsidRPr="00911A67" w14:paraId="608A9136" w14:textId="77777777" w:rsidTr="00181BFF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4D940" w14:textId="77777777" w:rsidR="00181BFF" w:rsidRPr="00195F08" w:rsidRDefault="00181BFF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345" w:type="dxa"/>
            <w:tcBorders>
              <w:left w:val="single" w:sz="4" w:space="0" w:color="auto"/>
            </w:tcBorders>
          </w:tcPr>
          <w:p w14:paraId="225F22F3" w14:textId="52CC66EA" w:rsidR="00181BFF" w:rsidRPr="00195F08" w:rsidRDefault="00181BFF" w:rsidP="00181BFF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 xml:space="preserve"> </w:t>
            </w:r>
            <w:r w:rsidR="003B69A0">
              <w:rPr>
                <w:lang w:val="sk-SK"/>
              </w:rPr>
              <w:t xml:space="preserve">modrá skalica </w:t>
            </w:r>
          </w:p>
        </w:tc>
        <w:tc>
          <w:tcPr>
            <w:tcW w:w="1914" w:type="dxa"/>
          </w:tcPr>
          <w:p w14:paraId="36CC8EAF" w14:textId="78AFBBE9" w:rsidR="00181BFF" w:rsidRPr="001D61E4" w:rsidRDefault="00181BFF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>4. CaSO</w:t>
            </w:r>
            <w:r w:rsidRPr="00195F08">
              <w:rPr>
                <w:vertAlign w:val="subscript"/>
                <w:lang w:val="sr-Cyrl-CS"/>
              </w:rPr>
              <w:t>4</w:t>
            </w:r>
            <w:r w:rsidR="001D61E4">
              <w:rPr>
                <w:bCs/>
                <w:lang w:val="sr-Cyrl-CS"/>
              </w:rPr>
              <w:t>·2</w:t>
            </w:r>
            <w:r w:rsidR="001D61E4" w:rsidRPr="00195F08">
              <w:rPr>
                <w:bCs/>
                <w:lang w:val="sr-Cyrl-CS"/>
              </w:rPr>
              <w:t>H</w:t>
            </w:r>
            <w:r w:rsidR="001D61E4" w:rsidRPr="00195F08">
              <w:rPr>
                <w:bCs/>
                <w:vertAlign w:val="subscript"/>
                <w:lang w:val="sr-Cyrl-CS"/>
              </w:rPr>
              <w:t>2</w:t>
            </w:r>
            <w:r w:rsidR="001D61E4" w:rsidRPr="00195F08">
              <w:rPr>
                <w:bCs/>
                <w:lang w:val="sr-Cyrl-CS"/>
              </w:rPr>
              <w:t>O</w:t>
            </w:r>
          </w:p>
        </w:tc>
      </w:tr>
      <w:tr w:rsidR="00181BFF" w:rsidRPr="00911A67" w14:paraId="3102880D" w14:textId="77777777" w:rsidTr="00181BFF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1A2F4" w14:textId="77777777" w:rsidR="00181BFF" w:rsidRPr="00195F08" w:rsidRDefault="00181BFF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345" w:type="dxa"/>
            <w:tcBorders>
              <w:left w:val="single" w:sz="4" w:space="0" w:color="auto"/>
            </w:tcBorders>
          </w:tcPr>
          <w:p w14:paraId="5705386A" w14:textId="6250E3E4" w:rsidR="00181BFF" w:rsidRPr="00195F08" w:rsidRDefault="00181BFF" w:rsidP="00181BFF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 xml:space="preserve"> </w:t>
            </w:r>
            <w:r w:rsidR="003B69A0">
              <w:rPr>
                <w:lang w:val="sk-SK"/>
              </w:rPr>
              <w:t xml:space="preserve">kyselina soľná </w:t>
            </w:r>
          </w:p>
        </w:tc>
        <w:tc>
          <w:tcPr>
            <w:tcW w:w="1914" w:type="dxa"/>
          </w:tcPr>
          <w:p w14:paraId="7E52292C" w14:textId="487012F7" w:rsidR="00181BFF" w:rsidRPr="00195F08" w:rsidRDefault="00181BFF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195F08">
              <w:rPr>
                <w:lang w:val="sr-Cyrl-CS"/>
              </w:rPr>
              <w:t xml:space="preserve">5. </w:t>
            </w:r>
            <w:r w:rsidRPr="00195F08">
              <w:rPr>
                <w:bCs/>
                <w:lang w:val="sr-Cyrl-CS"/>
              </w:rPr>
              <w:t>CuSO</w:t>
            </w:r>
            <w:r w:rsidRPr="00195F08">
              <w:rPr>
                <w:bCs/>
                <w:vertAlign w:val="subscript"/>
                <w:lang w:val="sr-Cyrl-CS"/>
              </w:rPr>
              <w:t>4</w:t>
            </w:r>
            <w:r w:rsidRPr="00195F08">
              <w:rPr>
                <w:bCs/>
                <w:lang w:val="sr-Cyrl-CS"/>
              </w:rPr>
              <w:t>·5H</w:t>
            </w:r>
            <w:r w:rsidRPr="00195F08">
              <w:rPr>
                <w:bCs/>
                <w:vertAlign w:val="subscript"/>
                <w:lang w:val="sr-Cyrl-CS"/>
              </w:rPr>
              <w:t>2</w:t>
            </w:r>
            <w:r w:rsidRPr="00195F08">
              <w:rPr>
                <w:bCs/>
                <w:lang w:val="sr-Cyrl-CS"/>
              </w:rPr>
              <w:t>O</w:t>
            </w:r>
          </w:p>
        </w:tc>
      </w:tr>
    </w:tbl>
    <w:p w14:paraId="58E1063A" w14:textId="77777777" w:rsidR="006211B9" w:rsidRPr="00911A67" w:rsidRDefault="006211B9" w:rsidP="006211B9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73BDAAC" w14:textId="5988FBAB" w:rsidR="00AE0CFB" w:rsidRPr="00911A67" w:rsidRDefault="00AE0CFB" w:rsidP="00AE0CFB">
      <w:pPr>
        <w:pStyle w:val="ListParagraph"/>
        <w:spacing w:after="12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73AC6BB" w14:textId="24557604" w:rsidR="00547D46" w:rsidRPr="003B43E8" w:rsidRDefault="0058442E" w:rsidP="000509F0">
      <w:pPr>
        <w:pStyle w:val="ListParagraph"/>
        <w:numPr>
          <w:ilvl w:val="0"/>
          <w:numId w:val="2"/>
        </w:numPr>
        <w:spacing w:after="120" w:line="280" w:lineRule="exact"/>
        <w:ind w:left="45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58442E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Zakrúžkuj písmeno</w:t>
      </w:r>
      <w:r w:rsidR="002F01D3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pred správnym tvrdením. Fosfor</w:t>
      </w:r>
      <w:r w:rsidR="0053569A"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7E16073" wp14:editId="22C0928B">
                <wp:simplePos x="0" y="0"/>
                <wp:positionH relativeFrom="column">
                  <wp:posOffset>5000100</wp:posOffset>
                </wp:positionH>
                <wp:positionV relativeFrom="paragraph">
                  <wp:posOffset>10096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4D534" w14:textId="17B530E7" w:rsidR="0053569A" w:rsidRPr="00DC7B66" w:rsidRDefault="0053569A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7E16073" id="_x0000_s1045" type="#_x0000_t202" style="position:absolute;left:0;text-align:left;margin-left:393.7pt;margin-top:7.95pt;width:76.15pt;height:39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">
                <v:textbox>
                  <w:txbxContent>
                    <w:p w14:paraId="2BC4D534" w14:textId="17B530E7" w:rsidR="0053569A" w:rsidRPr="00DC7B66" w:rsidRDefault="0053569A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E24F9" w:rsidRPr="009E24F9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(</w:t>
      </w:r>
      <w:r w:rsidR="009E24F9" w:rsidRPr="009E24F9">
        <w:rPr>
          <w:rFonts w:eastAsia="Times New Roman" w:cstheme="minorHAnsi"/>
          <w:i/>
          <w:color w:val="000000"/>
          <w:sz w:val="21"/>
          <w:szCs w:val="21"/>
          <w:lang w:val="sr-Latn-RS"/>
          <w14:stylisticSets>
            <w14:styleSet w14:id="1"/>
          </w14:stylisticSets>
        </w:rPr>
        <w:t>Z</w:t>
      </w:r>
      <w:r w:rsidR="009E24F9" w:rsidRPr="009E24F9">
        <w:rPr>
          <w:rFonts w:eastAsia="Times New Roman" w:cstheme="minorHAnsi"/>
          <w:color w:val="000000"/>
          <w:sz w:val="21"/>
          <w:szCs w:val="21"/>
          <w:lang w:val="sr-Latn-RS"/>
          <w14:stylisticSets>
            <w14:styleSet w14:id="1"/>
          </w14:stylisticSets>
        </w:rPr>
        <w:t xml:space="preserve"> = 15</w:t>
      </w:r>
      <w:r w:rsidR="009E24F9" w:rsidRPr="009E24F9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) </w:t>
      </w:r>
      <w:r w:rsidR="002F01D3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je prvok</w:t>
      </w:r>
      <w:r w:rsidR="009E24F9" w:rsidRPr="009E24F9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>:</w:t>
      </w:r>
      <w:r w:rsidR="003B43E8" w:rsidRPr="003B43E8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</w:p>
    <w:p w14:paraId="6B8AE4B3" w14:textId="0297E552" w:rsidR="003B43E8" w:rsidRDefault="003B43E8" w:rsidP="00C66DF6">
      <w:pPr>
        <w:pStyle w:val="ListParagraph"/>
        <w:tabs>
          <w:tab w:val="left" w:pos="1483"/>
        </w:tabs>
        <w:spacing w:after="0" w:line="280" w:lineRule="exact"/>
        <w:ind w:left="45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6173"/>
      </w:tblGrid>
      <w:tr w:rsidR="009E24F9" w:rsidRPr="00583250" w14:paraId="31C893E7" w14:textId="77777777" w:rsidTr="00DC38C3">
        <w:trPr>
          <w:trHeight w:val="432"/>
        </w:trPr>
        <w:tc>
          <w:tcPr>
            <w:tcW w:w="390" w:type="dxa"/>
          </w:tcPr>
          <w:p w14:paraId="50EB8A84" w14:textId="5BB897BC" w:rsidR="009E24F9" w:rsidRPr="00AC2AAE" w:rsidRDefault="00D649B0" w:rsidP="00C66DF6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9E24F9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772DC417" w14:textId="4EA6A72A" w:rsidR="009E24F9" w:rsidRPr="00AC2AAE" w:rsidRDefault="003B69A0" w:rsidP="00C66DF6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tretej skupiny a pätnástej periódy PSP</w:t>
            </w:r>
            <w:r w:rsidR="009E24F9" w:rsidRPr="009E24F9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>,</w:t>
            </w:r>
          </w:p>
        </w:tc>
      </w:tr>
      <w:tr w:rsidR="009E24F9" w:rsidRPr="00583250" w14:paraId="346805D6" w14:textId="77777777" w:rsidTr="00DC38C3">
        <w:trPr>
          <w:trHeight w:val="432"/>
        </w:trPr>
        <w:tc>
          <w:tcPr>
            <w:tcW w:w="390" w:type="dxa"/>
          </w:tcPr>
          <w:p w14:paraId="76DECDF8" w14:textId="0571BFF1" w:rsidR="009E24F9" w:rsidRPr="00AC2AAE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9E24F9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5C90A71E" w14:textId="35773A66" w:rsidR="009E24F9" w:rsidRPr="00AC2AAE" w:rsidRDefault="003B69A0" w:rsidP="0017059B">
            <w:pPr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druhej skupiny a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 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sedemnástej periódy PSP</w:t>
            </w:r>
            <w:r w:rsidR="009E24F9" w:rsidRPr="009E24F9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>,</w:t>
            </w:r>
          </w:p>
        </w:tc>
      </w:tr>
      <w:tr w:rsidR="009E24F9" w:rsidRPr="00583250" w14:paraId="6C40BBF7" w14:textId="77777777" w:rsidTr="00DC38C3">
        <w:trPr>
          <w:trHeight w:val="432"/>
        </w:trPr>
        <w:tc>
          <w:tcPr>
            <w:tcW w:w="390" w:type="dxa"/>
          </w:tcPr>
          <w:p w14:paraId="15B4B7B7" w14:textId="7B138E5E" w:rsidR="009E24F9" w:rsidRPr="00AC2AAE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9E24F9" w:rsidRPr="00AC2AAE"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50F89A35" w14:textId="4B93D2AD" w:rsidR="009E24F9" w:rsidRPr="00D918ED" w:rsidRDefault="0017059B" w:rsidP="000654DA">
            <w:pPr>
              <w:ind w:left="-101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pätnástej </w:t>
            </w:r>
            <w:r w:rsidR="003B69A0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skupiny a</w:t>
            </w:r>
            <w:r w:rsidR="003B69A0" w:rsidRPr="009E24F9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 xml:space="preserve"> 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tretej peri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ódy PSP</w:t>
            </w:r>
            <w:r w:rsidR="009E24F9" w:rsidRPr="009E24F9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>,</w:t>
            </w:r>
          </w:p>
        </w:tc>
      </w:tr>
      <w:tr w:rsidR="009E24F9" w:rsidRPr="00583250" w14:paraId="507DD9E6" w14:textId="77777777" w:rsidTr="00DC38C3">
        <w:trPr>
          <w:trHeight w:val="243"/>
        </w:trPr>
        <w:tc>
          <w:tcPr>
            <w:tcW w:w="390" w:type="dxa"/>
          </w:tcPr>
          <w:p w14:paraId="0A77F556" w14:textId="5AE9CADD" w:rsidR="009E24F9" w:rsidRPr="00B06703" w:rsidRDefault="00D649B0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9E24F9"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6173" w:type="dxa"/>
          </w:tcPr>
          <w:p w14:paraId="370B886F" w14:textId="1B67C821" w:rsidR="009E24F9" w:rsidRPr="00D918ED" w:rsidRDefault="0017059B" w:rsidP="00DC38C3">
            <w:pPr>
              <w:ind w:left="-37" w:hanging="18"/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sedemnástej </w:t>
            </w:r>
            <w:r w:rsidR="003B69A0"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skupiny a</w:t>
            </w:r>
            <w:r>
              <w:rPr>
                <w:rFonts w:eastAsia="Times New Roman" w:cstheme="minorHAnsi"/>
                <w:sz w:val="21"/>
                <w:szCs w:val="21"/>
                <w:lang w:val="sr-Cyrl-RS"/>
                <w14:stylisticSets>
                  <w14:styleSet w14:id="1"/>
                </w14:stylisticSets>
              </w:rPr>
              <w:t> </w:t>
            </w:r>
            <w:r>
              <w:rPr>
                <w:rFonts w:eastAsia="Times New Roman" w:cstheme="minorHAnsi"/>
                <w:sz w:val="21"/>
                <w:szCs w:val="21"/>
                <w:lang w:val="sk-SK"/>
                <w14:stylisticSets>
                  <w14:styleSet w14:id="1"/>
                </w14:stylisticSets>
              </w:rPr>
              <w:t>druhej periódy PSP</w:t>
            </w:r>
            <w:r w:rsidR="009E24F9" w:rsidRPr="009E24F9">
              <w:rPr>
                <w:rFonts w:eastAsia="Times New Roman" w:cstheme="minorHAnsi"/>
                <w:sz w:val="21"/>
                <w:szCs w:val="21"/>
                <w:lang w:val="sr-Latn-RS"/>
                <w14:stylisticSets>
                  <w14:styleSet w14:id="1"/>
                </w14:stylisticSets>
              </w:rPr>
              <w:t>.</w:t>
            </w:r>
          </w:p>
        </w:tc>
      </w:tr>
    </w:tbl>
    <w:p w14:paraId="13EB1973" w14:textId="47FF5A44" w:rsidR="008457C7" w:rsidRPr="00E165BA" w:rsidRDefault="008457C7" w:rsidP="00195F08">
      <w:pPr>
        <w:spacing w:after="120" w:line="280" w:lineRule="exact"/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</w:pPr>
      <w:r w:rsidRPr="00911A67">
        <w:rPr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52F2A05D" wp14:editId="50C2B5A3">
                <wp:simplePos x="0" y="0"/>
                <wp:positionH relativeFrom="column">
                  <wp:posOffset>4968821</wp:posOffset>
                </wp:positionH>
                <wp:positionV relativeFrom="paragraph">
                  <wp:posOffset>19304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039BC" w14:textId="1D21D64D" w:rsidR="008457C7" w:rsidRPr="00DC7B66" w:rsidRDefault="008457C7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2F2A05D" id="_x0000_s1046" type="#_x0000_t202" style="position:absolute;margin-left:391.25pt;margin-top:15.2pt;width:76.15pt;height:39.4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">
                <v:textbox>
                  <w:txbxContent>
                    <w:p w14:paraId="0ED039BC" w14:textId="1D21D64D" w:rsidR="008457C7" w:rsidRPr="00DC7B66" w:rsidRDefault="008457C7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9BB0480" w14:textId="41A7C8A0" w:rsidR="00827F04" w:rsidRPr="00195F08" w:rsidRDefault="006048D4" w:rsidP="000509F0">
      <w:pPr>
        <w:pStyle w:val="ListParagraph"/>
        <w:numPr>
          <w:ilvl w:val="0"/>
          <w:numId w:val="2"/>
        </w:numPr>
        <w:spacing w:after="120" w:line="280" w:lineRule="exact"/>
        <w:ind w:left="446" w:hanging="450"/>
        <w:contextualSpacing w:val="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Do štvorčeka vedľa názvu nekovu </w:t>
      </w:r>
      <w:r w:rsidR="00163EB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(alebo jednotlivých alotropických modifikácií) napíš číslo, ktoré sa </w:t>
      </w:r>
      <w:r w:rsidR="00D0680B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nachádza pred </w:t>
      </w:r>
      <w:r w:rsidR="00163EB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ríslušným použitím toho nekovu</w:t>
      </w:r>
      <w:r w:rsidR="00C66DF6" w:rsidRPr="00C66DF6">
        <w:rPr>
          <w:rFonts w:eastAsia="Times New Roman" w:cstheme="minorHAnsi"/>
          <w:bCs/>
          <w:color w:val="000000"/>
          <w:sz w:val="21"/>
          <w:szCs w:val="21"/>
          <w:lang w:val="sr-Cyrl-RS"/>
          <w14:stylisticSets>
            <w14:styleSet w14:id="1"/>
          </w14:stylisticSets>
        </w:rPr>
        <w:t>.</w:t>
      </w:r>
    </w:p>
    <w:p w14:paraId="59944AB7" w14:textId="77777777" w:rsidR="00195F08" w:rsidRPr="00C66DF6" w:rsidRDefault="00195F08" w:rsidP="00195F08">
      <w:pPr>
        <w:pStyle w:val="ListParagraph"/>
        <w:spacing w:after="120" w:line="280" w:lineRule="exact"/>
        <w:ind w:left="446"/>
        <w:contextualSpacing w:val="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6061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2479"/>
        <w:gridCol w:w="3137"/>
      </w:tblGrid>
      <w:tr w:rsidR="00C66DF6" w:rsidRPr="00911A67" w14:paraId="3E7716D9" w14:textId="77777777" w:rsidTr="008F4FE6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34B0" w14:textId="77777777" w:rsidR="00C66DF6" w:rsidRPr="00195F08" w:rsidRDefault="00C66DF6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479" w:type="dxa"/>
            <w:tcBorders>
              <w:left w:val="single" w:sz="4" w:space="0" w:color="auto"/>
            </w:tcBorders>
          </w:tcPr>
          <w:p w14:paraId="0E960D85" w14:textId="595B1A27" w:rsidR="00C66DF6" w:rsidRPr="00CE1B74" w:rsidRDefault="00C66DF6" w:rsidP="00C66DF6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r-Cyrl-CS"/>
              </w:rPr>
              <w:t xml:space="preserve"> </w:t>
            </w:r>
            <w:r w:rsidR="004D20FA" w:rsidRPr="00CE1B74">
              <w:rPr>
                <w:sz w:val="21"/>
                <w:szCs w:val="21"/>
                <w:lang w:val="sr-Cyrl-CS"/>
              </w:rPr>
              <w:t xml:space="preserve">  </w:t>
            </w:r>
            <w:r w:rsidR="00346CC1" w:rsidRPr="00CE1B74">
              <w:rPr>
                <w:sz w:val="21"/>
                <w:szCs w:val="21"/>
                <w:lang w:val="sk-SK"/>
              </w:rPr>
              <w:t>chlór</w:t>
            </w:r>
          </w:p>
        </w:tc>
        <w:tc>
          <w:tcPr>
            <w:tcW w:w="3137" w:type="dxa"/>
          </w:tcPr>
          <w:p w14:paraId="2D916908" w14:textId="265EAEEB" w:rsidR="00C66DF6" w:rsidRPr="00CE1B74" w:rsidRDefault="00C66DF6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bCs/>
                <w:sz w:val="21"/>
                <w:szCs w:val="21"/>
                <w:lang w:val="sr-Cyrl-CS"/>
              </w:rPr>
              <w:t xml:space="preserve">1. </w:t>
            </w:r>
            <w:r w:rsidR="00D0680B" w:rsidRPr="00CE1B74">
              <w:rPr>
                <w:bCs/>
                <w:sz w:val="21"/>
                <w:szCs w:val="21"/>
                <w:lang w:val="sr-Cyrl-CS"/>
              </w:rPr>
              <w:t>prúžky na zápalkovej škatuľke</w:t>
            </w:r>
            <w:r w:rsidR="00CE670B" w:rsidRPr="00CE1B74">
              <w:rPr>
                <w:bCs/>
                <w:sz w:val="21"/>
                <w:szCs w:val="21"/>
                <w:lang w:val="sr-Cyrl-CS"/>
              </w:rPr>
              <w:t xml:space="preserve"> </w:t>
            </w:r>
          </w:p>
        </w:tc>
      </w:tr>
      <w:tr w:rsidR="00C66DF6" w:rsidRPr="00911A67" w14:paraId="487F7EE7" w14:textId="77777777" w:rsidTr="008F4FE6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44C7C" w14:textId="77777777" w:rsidR="00C66DF6" w:rsidRPr="00195F08" w:rsidRDefault="00C66DF6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479" w:type="dxa"/>
            <w:tcBorders>
              <w:left w:val="single" w:sz="4" w:space="0" w:color="auto"/>
            </w:tcBorders>
          </w:tcPr>
          <w:p w14:paraId="14E72018" w14:textId="1707364B" w:rsidR="00C66DF6" w:rsidRPr="00CE1B74" w:rsidRDefault="00C66DF6" w:rsidP="000654DA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r-Cyrl-CS"/>
              </w:rPr>
              <w:t xml:space="preserve"> </w:t>
            </w:r>
            <w:r w:rsidR="004D20FA" w:rsidRPr="00CE1B74">
              <w:rPr>
                <w:sz w:val="21"/>
                <w:szCs w:val="21"/>
                <w:lang w:val="sr-Cyrl-CS"/>
              </w:rPr>
              <w:t xml:space="preserve">  </w:t>
            </w:r>
            <w:r w:rsidR="006048D4" w:rsidRPr="00CE1B74">
              <w:rPr>
                <w:sz w:val="21"/>
                <w:szCs w:val="21"/>
                <w:lang w:val="sk-SK"/>
              </w:rPr>
              <w:t>červený fosfor</w:t>
            </w:r>
          </w:p>
        </w:tc>
        <w:tc>
          <w:tcPr>
            <w:tcW w:w="3137" w:type="dxa"/>
          </w:tcPr>
          <w:p w14:paraId="01C6F3B1" w14:textId="481087DA" w:rsidR="00C66DF6" w:rsidRPr="00CE1B74" w:rsidRDefault="00C66DF6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bCs/>
                <w:sz w:val="21"/>
                <w:szCs w:val="21"/>
                <w:lang w:val="sr-Cyrl-CS"/>
              </w:rPr>
              <w:t xml:space="preserve">2. </w:t>
            </w:r>
            <w:r w:rsidR="006048D4" w:rsidRPr="00CE1B74">
              <w:rPr>
                <w:bCs/>
                <w:sz w:val="21"/>
                <w:szCs w:val="21"/>
                <w:lang w:val="sr-Cyrl-CS"/>
              </w:rPr>
              <w:t xml:space="preserve">stomatologické vybavenie </w:t>
            </w:r>
          </w:p>
        </w:tc>
      </w:tr>
      <w:tr w:rsidR="00C66DF6" w:rsidRPr="00911A67" w14:paraId="5A58765F" w14:textId="77777777" w:rsidTr="008F4FE6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44733" w14:textId="77777777" w:rsidR="00C66DF6" w:rsidRPr="00195F08" w:rsidRDefault="00C66DF6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479" w:type="dxa"/>
            <w:tcBorders>
              <w:left w:val="single" w:sz="4" w:space="0" w:color="auto"/>
            </w:tcBorders>
          </w:tcPr>
          <w:p w14:paraId="169C53DC" w14:textId="0ABA92D9" w:rsidR="00C66DF6" w:rsidRPr="00CE1B74" w:rsidRDefault="00C66DF6" w:rsidP="00C66DF6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r-Cyrl-CS"/>
              </w:rPr>
              <w:t xml:space="preserve"> </w:t>
            </w:r>
            <w:r w:rsidR="004D20FA" w:rsidRPr="00CE1B74">
              <w:rPr>
                <w:sz w:val="21"/>
                <w:szCs w:val="21"/>
                <w:lang w:val="sr-Cyrl-CS"/>
              </w:rPr>
              <w:t xml:space="preserve">  </w:t>
            </w:r>
            <w:r w:rsidR="006048D4" w:rsidRPr="00CE1B74">
              <w:rPr>
                <w:sz w:val="21"/>
                <w:szCs w:val="21"/>
                <w:lang w:val="sk-SK"/>
              </w:rPr>
              <w:t xml:space="preserve">diamant </w:t>
            </w:r>
          </w:p>
        </w:tc>
        <w:tc>
          <w:tcPr>
            <w:tcW w:w="3137" w:type="dxa"/>
          </w:tcPr>
          <w:p w14:paraId="0649DAB8" w14:textId="3D389C2C" w:rsidR="00C66DF6" w:rsidRPr="00CE1B74" w:rsidRDefault="00C66DF6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bCs/>
                <w:sz w:val="21"/>
                <w:szCs w:val="21"/>
                <w:lang w:val="sr-Cyrl-CS"/>
              </w:rPr>
              <w:t xml:space="preserve">3. </w:t>
            </w:r>
            <w:r w:rsidR="006048D4" w:rsidRPr="00CE1B74">
              <w:rPr>
                <w:bCs/>
                <w:sz w:val="21"/>
                <w:szCs w:val="21"/>
                <w:lang w:val="sk-SK"/>
              </w:rPr>
              <w:t>prečisťovanie vody</w:t>
            </w:r>
          </w:p>
        </w:tc>
      </w:tr>
      <w:tr w:rsidR="00C66DF6" w:rsidRPr="00911A67" w14:paraId="31E1A80D" w14:textId="77777777" w:rsidTr="008F4FE6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1F6D4" w14:textId="77777777" w:rsidR="00C66DF6" w:rsidRPr="00195F08" w:rsidRDefault="00C66DF6" w:rsidP="000654DA">
            <w:pPr>
              <w:spacing w:line="276" w:lineRule="auto"/>
              <w:jc w:val="right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479" w:type="dxa"/>
            <w:tcBorders>
              <w:left w:val="single" w:sz="4" w:space="0" w:color="auto"/>
            </w:tcBorders>
          </w:tcPr>
          <w:p w14:paraId="4226CE19" w14:textId="37B5B25F" w:rsidR="00C66DF6" w:rsidRPr="00CE1B74" w:rsidRDefault="00C66DF6" w:rsidP="00C66DF6">
            <w:pPr>
              <w:spacing w:line="276" w:lineRule="auto"/>
              <w:ind w:left="-102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r-Cyrl-CS"/>
              </w:rPr>
              <w:t xml:space="preserve"> </w:t>
            </w:r>
            <w:r w:rsidR="004D20FA" w:rsidRPr="00CE1B74">
              <w:rPr>
                <w:sz w:val="21"/>
                <w:szCs w:val="21"/>
                <w:lang w:val="sr-Cyrl-CS"/>
              </w:rPr>
              <w:t xml:space="preserve">  </w:t>
            </w:r>
            <w:r w:rsidR="006048D4" w:rsidRPr="00CE1B74">
              <w:rPr>
                <w:sz w:val="21"/>
                <w:szCs w:val="21"/>
                <w:lang w:val="sk-SK"/>
              </w:rPr>
              <w:t xml:space="preserve">síra </w:t>
            </w:r>
          </w:p>
        </w:tc>
        <w:tc>
          <w:tcPr>
            <w:tcW w:w="3137" w:type="dxa"/>
          </w:tcPr>
          <w:p w14:paraId="65BD7FEE" w14:textId="3FCC25FE" w:rsidR="00C66DF6" w:rsidRPr="00CE1B74" w:rsidRDefault="00C66DF6" w:rsidP="000654DA">
            <w:pPr>
              <w:spacing w:line="276" w:lineRule="auto"/>
              <w:rPr>
                <w:rFonts w:eastAsia="Times New Roman" w:cstheme="minorHAnsi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bCs/>
                <w:sz w:val="21"/>
                <w:szCs w:val="21"/>
                <w:lang w:val="sr-Cyrl-CS"/>
              </w:rPr>
              <w:t xml:space="preserve">4. </w:t>
            </w:r>
            <w:r w:rsidR="006048D4" w:rsidRPr="00CE1B74">
              <w:rPr>
                <w:bCs/>
                <w:sz w:val="21"/>
                <w:szCs w:val="21"/>
                <w:lang w:val="sk-SK"/>
              </w:rPr>
              <w:t xml:space="preserve">výroba gumy </w:t>
            </w:r>
          </w:p>
        </w:tc>
      </w:tr>
    </w:tbl>
    <w:p w14:paraId="06FCD1BF" w14:textId="77777777" w:rsidR="003B43E8" w:rsidRDefault="003B43E8" w:rsidP="009C0CBD">
      <w:pPr>
        <w:spacing w:after="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29034000" w14:textId="77777777" w:rsidR="00195F08" w:rsidRPr="00195F08" w:rsidRDefault="00195F08" w:rsidP="009C0CBD">
      <w:pPr>
        <w:spacing w:after="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0FF2BD65" w14:textId="5A3DAB15" w:rsidR="001E1BEA" w:rsidRPr="003B43E8" w:rsidRDefault="001E1BEA" w:rsidP="009C0CBD">
      <w:pPr>
        <w:spacing w:after="0"/>
        <w:ind w:left="446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4040AB4B" w14:textId="1BF0A82B" w:rsidR="00827F04" w:rsidRPr="00911A67" w:rsidRDefault="006048D4" w:rsidP="000509F0">
      <w:pPr>
        <w:pStyle w:val="ListParagraph"/>
        <w:numPr>
          <w:ilvl w:val="0"/>
          <w:numId w:val="2"/>
        </w:numPr>
        <w:tabs>
          <w:tab w:val="left" w:pos="6660"/>
        </w:tabs>
        <w:spacing w:after="120" w:line="280" w:lineRule="exact"/>
        <w:ind w:left="446" w:right="-274" w:hanging="446"/>
        <w:contextualSpacing w:val="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lang w:val="sr-Cyrl-RS"/>
          <w14:stylisticSets>
            <w14:styleSet w14:id="1"/>
          </w14:stylisticSets>
        </w:rPr>
        <w:t>Napíš upravenú</w:t>
      </w:r>
      <w:r w:rsidRPr="006048D4">
        <w:rPr>
          <w:rFonts w:ascii="Calibri" w:hAnsi="Calibri" w:cs="Calibri"/>
          <w:noProof/>
          <w:lang w:val="sr-Cyrl-RS"/>
          <w14:stylisticSets>
            <w14:styleSet w14:id="1"/>
          </w14:stylisticSets>
        </w:rPr>
        <w:t xml:space="preserve"> rovnicu neutralizačnej reakcie medzi kyselinou a hydroxidom, </w:t>
      </w:r>
      <w:r w:rsidR="00346CC1">
        <w:rPr>
          <w:rFonts w:ascii="Calibri" w:hAnsi="Calibri" w:cs="Calibri"/>
          <w:noProof/>
          <w:lang w:val="sk-SK"/>
          <w14:stylisticSets>
            <w14:styleSet w14:id="1"/>
          </w14:stylisticSets>
        </w:rPr>
        <w:t>v</w:t>
      </w:r>
      <w:r w:rsidR="00346CC1">
        <w:rPr>
          <w:rFonts w:ascii="Calibri" w:hAnsi="Calibri" w:cs="Calibri"/>
          <w:noProof/>
          <w:lang w:val="sr-Cyrl-RS"/>
          <w14:stylisticSets>
            <w14:styleSet w14:id="1"/>
          </w14:stylisticSets>
        </w:rPr>
        <w:t xml:space="preserve"> ktorej vzniká</w:t>
      </w:r>
      <w:r w:rsidR="00556BE0"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E218035" wp14:editId="58BF1192">
                <wp:simplePos x="0" y="0"/>
                <wp:positionH relativeFrom="column">
                  <wp:posOffset>4970145</wp:posOffset>
                </wp:positionH>
                <wp:positionV relativeFrom="paragraph">
                  <wp:posOffset>8318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60562" w14:textId="36270D48" w:rsidR="00CF1E27" w:rsidRPr="00DC7B66" w:rsidRDefault="00CF1E27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E218035" id="_x0000_s1047" type="#_x0000_t202" style="position:absolute;left:0;text-align:left;margin-left:391.35pt;margin-top:6.55pt;width:76.15pt;height:39.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">
                <v:textbox>
                  <w:txbxContent>
                    <w:p w14:paraId="40D60562" w14:textId="36270D48" w:rsidR="00CF1E27" w:rsidRPr="00DC7B66" w:rsidRDefault="00CF1E27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60C53" w:rsidRPr="00560C53">
        <w:rPr>
          <w:rFonts w:ascii="Calibri" w:hAnsi="Calibri" w:cs="Calibri"/>
          <w:noProof/>
          <w:lang w:val="sr-Cyrl-RS"/>
          <w14:stylisticSets>
            <w14:styleSet w14:id="1"/>
          </w14:stylisticSets>
        </w:rPr>
        <w:t xml:space="preserve"> </w:t>
      </w:r>
      <w:r w:rsidR="00560C53" w:rsidRPr="00560C53">
        <w:rPr>
          <w:rFonts w:ascii="Calibri" w:hAnsi="Calibri" w:cs="Calibri"/>
          <w:noProof/>
          <w:lang w:val="sr-Latn-RS"/>
          <w14:stylisticSets>
            <w14:styleSet w14:id="1"/>
          </w14:stylisticSets>
        </w:rPr>
        <w:t>Al</w:t>
      </w:r>
      <w:r w:rsidR="00560C53" w:rsidRPr="00560C53">
        <w:rPr>
          <w:rFonts w:ascii="Calibri" w:hAnsi="Calibri" w:cs="Calibri"/>
          <w:noProof/>
          <w:vertAlign w:val="subscript"/>
          <w:lang w:val="sr-Latn-RS"/>
          <w14:stylisticSets>
            <w14:styleSet w14:id="1"/>
          </w14:stylisticSets>
        </w:rPr>
        <w:t>2</w:t>
      </w:r>
      <w:r w:rsidR="00560C53" w:rsidRPr="00560C53">
        <w:rPr>
          <w:rFonts w:ascii="Calibri" w:hAnsi="Calibri" w:cs="Calibri"/>
          <w:noProof/>
          <w:lang w:val="sr-Latn-RS"/>
          <w14:stylisticSets>
            <w14:styleSet w14:id="1"/>
          </w14:stylisticSets>
        </w:rPr>
        <w:t>(SO</w:t>
      </w:r>
      <w:r w:rsidR="00560C53" w:rsidRPr="00560C53">
        <w:rPr>
          <w:rFonts w:ascii="Calibri" w:hAnsi="Calibri" w:cs="Calibri"/>
          <w:noProof/>
          <w:vertAlign w:val="subscript"/>
          <w:lang w:val="sr-Latn-RS"/>
          <w14:stylisticSets>
            <w14:styleSet w14:id="1"/>
          </w14:stylisticSets>
        </w:rPr>
        <w:t>4</w:t>
      </w:r>
      <w:r w:rsidR="00560C53" w:rsidRPr="00560C53">
        <w:rPr>
          <w:rFonts w:ascii="Calibri" w:hAnsi="Calibri" w:cs="Calibri"/>
          <w:noProof/>
          <w:lang w:val="sr-Latn-RS"/>
          <w14:stylisticSets>
            <w14:styleSet w14:id="1"/>
          </w14:stylisticSets>
        </w:rPr>
        <w:t>)</w:t>
      </w:r>
      <w:r w:rsidR="00560C53" w:rsidRPr="00560C53">
        <w:rPr>
          <w:rFonts w:ascii="Calibri" w:hAnsi="Calibri" w:cs="Calibri"/>
          <w:noProof/>
          <w:vertAlign w:val="subscript"/>
          <w:lang w:val="sr-Latn-RS"/>
          <w14:stylisticSets>
            <w14:styleSet w14:id="1"/>
          </w14:stylisticSets>
        </w:rPr>
        <w:t>3</w:t>
      </w:r>
      <w:r w:rsidR="00560C53" w:rsidRPr="00560C53">
        <w:rPr>
          <w:rFonts w:ascii="Calibri" w:hAnsi="Calibri" w:cs="Calibri"/>
          <w:noProof/>
          <w:lang w:val="sr-Cyrl-RS"/>
          <w14:stylisticSets>
            <w14:styleSet w14:id="1"/>
          </w14:stylisticSets>
        </w:rPr>
        <w:t>.</w:t>
      </w:r>
    </w:p>
    <w:p w14:paraId="283C97E6" w14:textId="456E62FE" w:rsidR="003B43E8" w:rsidRDefault="003B43E8" w:rsidP="00560C53">
      <w:pPr>
        <w:pStyle w:val="ListParagraph"/>
        <w:tabs>
          <w:tab w:val="left" w:pos="6660"/>
        </w:tabs>
        <w:spacing w:after="120" w:line="360" w:lineRule="auto"/>
        <w:ind w:left="450" w:right="-27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36D87DD2" w14:textId="32E5F1D4" w:rsidR="00560C53" w:rsidRDefault="00560C53" w:rsidP="00560C53">
      <w:pPr>
        <w:pStyle w:val="ListParagraph"/>
        <w:tabs>
          <w:tab w:val="left" w:pos="6660"/>
        </w:tabs>
        <w:spacing w:after="120" w:line="360" w:lineRule="auto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_________________________________________________________________</w:t>
      </w:r>
    </w:p>
    <w:p w14:paraId="40CA5D78" w14:textId="0CA6CE80" w:rsidR="00827F04" w:rsidRDefault="00827F04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542D22BB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629A3F51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527BE908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76A7B33E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1A943B7A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43BA64A7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60B43062" w14:textId="77777777" w:rsid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2945358A" w14:textId="77777777" w:rsidR="00195F08" w:rsidRPr="00341CAC" w:rsidRDefault="00195F08" w:rsidP="00CE670B">
      <w:pPr>
        <w:tabs>
          <w:tab w:val="left" w:pos="6660"/>
        </w:tabs>
        <w:spacing w:after="120" w:line="280" w:lineRule="exact"/>
        <w:ind w:right="-270"/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</w:pPr>
    </w:p>
    <w:p w14:paraId="5F23A980" w14:textId="77777777" w:rsidR="00195F08" w:rsidRPr="00195F08" w:rsidRDefault="00195F08" w:rsidP="00827F04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42BDC617" w14:textId="1A99FD6E" w:rsidR="002F374C" w:rsidRPr="00195F08" w:rsidRDefault="006048D4" w:rsidP="002F374C">
      <w:pPr>
        <w:pStyle w:val="ListParagraph"/>
        <w:numPr>
          <w:ilvl w:val="0"/>
          <w:numId w:val="2"/>
        </w:numPr>
        <w:tabs>
          <w:tab w:val="left" w:pos="6660"/>
        </w:tabs>
        <w:spacing w:after="120" w:line="280" w:lineRule="exact"/>
        <w:ind w:left="450" w:right="-270" w:hanging="450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lastRenderedPageBreak/>
        <w:t>Doplň</w:t>
      </w:r>
      <w:r w:rsidRPr="006048D4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tabuľku napísaním príslušných chemickýc</w:t>
      </w:r>
      <w:r w:rsidR="009F2A46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h názvov alebo vzorcov zlúčenín</w:t>
      </w:r>
      <w:r w:rsidR="003B43E8"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10BBF7B" wp14:editId="530614FD">
                <wp:simplePos x="0" y="0"/>
                <wp:positionH relativeFrom="column">
                  <wp:posOffset>4927600</wp:posOffset>
                </wp:positionH>
                <wp:positionV relativeFrom="paragraph">
                  <wp:posOffset>10033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4B305" w14:textId="13355DAC" w:rsidR="002F374C" w:rsidRPr="00DC7B66" w:rsidRDefault="002F374C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10BBF7B" id="_x0000_s1048" type="#_x0000_t202" style="position:absolute;left:0;text-align:left;margin-left:388pt;margin-top:7.9pt;width:76.15pt;height:39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">
                <v:textbox>
                  <w:txbxContent>
                    <w:p w14:paraId="6C34B305" w14:textId="13355DAC" w:rsidR="002F374C" w:rsidRPr="00DC7B66" w:rsidRDefault="002F374C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60C53" w:rsidRPr="00560C53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7991631D" w14:textId="77777777" w:rsidR="00195F08" w:rsidRPr="00FE34E5" w:rsidRDefault="00195F08" w:rsidP="00195F08">
      <w:pPr>
        <w:pStyle w:val="ListParagraph"/>
        <w:tabs>
          <w:tab w:val="left" w:pos="6660"/>
        </w:tabs>
        <w:spacing w:after="120" w:line="280" w:lineRule="exact"/>
        <w:ind w:left="450" w:right="-270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6336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3168"/>
      </w:tblGrid>
      <w:tr w:rsidR="00560C53" w14:paraId="197902C8" w14:textId="77777777" w:rsidTr="00195F08">
        <w:trPr>
          <w:cantSplit/>
          <w:trHeight w:val="297"/>
          <w:jc w:val="right"/>
        </w:trPr>
        <w:tc>
          <w:tcPr>
            <w:tcW w:w="3168" w:type="dxa"/>
            <w:vAlign w:val="center"/>
          </w:tcPr>
          <w:p w14:paraId="15F00FE4" w14:textId="09755E84" w:rsidR="00560C53" w:rsidRPr="00CE1B74" w:rsidRDefault="009F2A46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b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b/>
                <w:sz w:val="21"/>
                <w:szCs w:val="21"/>
                <w:lang w:val="sk-SK"/>
              </w:rPr>
              <w:t>názov zlúčeniny</w:t>
            </w:r>
          </w:p>
        </w:tc>
        <w:tc>
          <w:tcPr>
            <w:tcW w:w="3168" w:type="dxa"/>
            <w:vAlign w:val="center"/>
          </w:tcPr>
          <w:p w14:paraId="359E6AEE" w14:textId="0145964B" w:rsidR="00560C53" w:rsidRPr="00CE1B74" w:rsidRDefault="009F2A46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b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b/>
                <w:sz w:val="21"/>
                <w:szCs w:val="21"/>
                <w:lang w:val="sk-SK"/>
              </w:rPr>
              <w:t>chemický vzorec</w:t>
            </w:r>
          </w:p>
        </w:tc>
      </w:tr>
      <w:tr w:rsidR="00560C53" w14:paraId="14EAC994" w14:textId="77777777" w:rsidTr="00195F08">
        <w:trPr>
          <w:cantSplit/>
          <w:trHeight w:val="341"/>
          <w:jc w:val="right"/>
        </w:trPr>
        <w:tc>
          <w:tcPr>
            <w:tcW w:w="3168" w:type="dxa"/>
            <w:vAlign w:val="center"/>
          </w:tcPr>
          <w:p w14:paraId="526C6FB9" w14:textId="3F93E75F" w:rsidR="00560C53" w:rsidRPr="00CE1B74" w:rsidRDefault="00374D2A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k-SK"/>
              </w:rPr>
              <w:t xml:space="preserve">chlorid </w:t>
            </w:r>
            <w:r w:rsidR="009F2A46" w:rsidRPr="00CE1B74">
              <w:rPr>
                <w:sz w:val="21"/>
                <w:szCs w:val="21"/>
                <w:lang w:val="sk-SK"/>
              </w:rPr>
              <w:t>draselný</w:t>
            </w:r>
          </w:p>
        </w:tc>
        <w:tc>
          <w:tcPr>
            <w:tcW w:w="3168" w:type="dxa"/>
            <w:vAlign w:val="center"/>
          </w:tcPr>
          <w:p w14:paraId="2506E779" w14:textId="77777777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</w:tr>
      <w:tr w:rsidR="00560C53" w14:paraId="06F4EE82" w14:textId="77777777" w:rsidTr="00195F08">
        <w:trPr>
          <w:cantSplit/>
          <w:trHeight w:val="44"/>
          <w:jc w:val="right"/>
        </w:trPr>
        <w:tc>
          <w:tcPr>
            <w:tcW w:w="3168" w:type="dxa"/>
            <w:vAlign w:val="center"/>
          </w:tcPr>
          <w:p w14:paraId="0E43E439" w14:textId="77777777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168" w:type="dxa"/>
            <w:vAlign w:val="center"/>
          </w:tcPr>
          <w:p w14:paraId="5D970DB0" w14:textId="3D0146A0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r-Cyrl-CS"/>
              </w:rPr>
              <w:t>Ca(OH)</w:t>
            </w:r>
            <w:r w:rsidRPr="00CE1B74">
              <w:rPr>
                <w:sz w:val="21"/>
                <w:szCs w:val="21"/>
                <w:vertAlign w:val="subscript"/>
                <w:lang w:val="sr-Cyrl-CS"/>
              </w:rPr>
              <w:t>2</w:t>
            </w:r>
          </w:p>
        </w:tc>
      </w:tr>
      <w:tr w:rsidR="00560C53" w14:paraId="08A895EF" w14:textId="77777777" w:rsidTr="00195F08">
        <w:trPr>
          <w:cantSplit/>
          <w:trHeight w:val="242"/>
          <w:jc w:val="right"/>
        </w:trPr>
        <w:tc>
          <w:tcPr>
            <w:tcW w:w="3168" w:type="dxa"/>
            <w:vAlign w:val="center"/>
          </w:tcPr>
          <w:p w14:paraId="7D6EB555" w14:textId="78C44403" w:rsidR="00560C53" w:rsidRPr="00CE1B74" w:rsidRDefault="009F2A46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k-SK"/>
              </w:rPr>
              <w:t>oxid zinočnatý</w:t>
            </w:r>
          </w:p>
        </w:tc>
        <w:tc>
          <w:tcPr>
            <w:tcW w:w="3168" w:type="dxa"/>
            <w:vAlign w:val="center"/>
          </w:tcPr>
          <w:p w14:paraId="1B2F825B" w14:textId="77777777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</w:tr>
      <w:tr w:rsidR="00560C53" w14:paraId="2CC4A4E0" w14:textId="77777777" w:rsidTr="00195F08">
        <w:trPr>
          <w:cantSplit/>
          <w:trHeight w:val="144"/>
          <w:jc w:val="right"/>
        </w:trPr>
        <w:tc>
          <w:tcPr>
            <w:tcW w:w="3168" w:type="dxa"/>
            <w:vAlign w:val="center"/>
          </w:tcPr>
          <w:p w14:paraId="468CA021" w14:textId="77777777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168" w:type="dxa"/>
            <w:vAlign w:val="center"/>
          </w:tcPr>
          <w:p w14:paraId="1BE7F592" w14:textId="74FF32D4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r-Cyrl-CS"/>
              </w:rPr>
              <w:t>N</w:t>
            </w:r>
            <w:r w:rsidRPr="00CE1B74">
              <w:rPr>
                <w:sz w:val="21"/>
                <w:szCs w:val="21"/>
                <w:vertAlign w:val="subscript"/>
                <w:lang w:val="sr-Cyrl-CS"/>
              </w:rPr>
              <w:t>2</w:t>
            </w:r>
            <w:r w:rsidRPr="00CE1B74">
              <w:rPr>
                <w:sz w:val="21"/>
                <w:szCs w:val="21"/>
                <w:lang w:val="sr-Cyrl-CS"/>
              </w:rPr>
              <w:t>O</w:t>
            </w:r>
            <w:r w:rsidRPr="00CE1B74">
              <w:rPr>
                <w:sz w:val="21"/>
                <w:szCs w:val="21"/>
                <w:vertAlign w:val="subscript"/>
                <w:lang w:val="sr-Cyrl-CS"/>
              </w:rPr>
              <w:t>3</w:t>
            </w:r>
          </w:p>
        </w:tc>
      </w:tr>
      <w:tr w:rsidR="00560C53" w14:paraId="5ABB80BE" w14:textId="77777777" w:rsidTr="00195F08">
        <w:trPr>
          <w:cantSplit/>
          <w:trHeight w:val="144"/>
          <w:jc w:val="right"/>
        </w:trPr>
        <w:tc>
          <w:tcPr>
            <w:tcW w:w="3168" w:type="dxa"/>
            <w:vAlign w:val="center"/>
          </w:tcPr>
          <w:p w14:paraId="0EF6001E" w14:textId="79BA6DCF" w:rsidR="00560C53" w:rsidRPr="00CE1B74" w:rsidRDefault="009F2A46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  <w:lang w:val="sk-SK"/>
              </w:rPr>
              <w:t>kyselina síričitá</w:t>
            </w:r>
          </w:p>
        </w:tc>
        <w:tc>
          <w:tcPr>
            <w:tcW w:w="3168" w:type="dxa"/>
            <w:vAlign w:val="center"/>
          </w:tcPr>
          <w:p w14:paraId="0E6F311B" w14:textId="77777777" w:rsidR="00560C53" w:rsidRPr="00CE1B74" w:rsidRDefault="00560C53" w:rsidP="00195F08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</w:tr>
      <w:tr w:rsidR="00560C53" w14:paraId="31B2C1CD" w14:textId="77777777" w:rsidTr="00A319A9">
        <w:trPr>
          <w:cantSplit/>
          <w:trHeight w:val="179"/>
          <w:jc w:val="right"/>
        </w:trPr>
        <w:tc>
          <w:tcPr>
            <w:tcW w:w="3168" w:type="dxa"/>
          </w:tcPr>
          <w:p w14:paraId="6646F21B" w14:textId="766C6B38" w:rsidR="00560C53" w:rsidRPr="00CE1B74" w:rsidRDefault="00560C53" w:rsidP="00560C53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3168" w:type="dxa"/>
          </w:tcPr>
          <w:p w14:paraId="4AC2E407" w14:textId="7D4DE387" w:rsidR="00560C53" w:rsidRPr="00CE1B74" w:rsidRDefault="00560C53" w:rsidP="00560C53">
            <w:pPr>
              <w:pStyle w:val="ListParagraph"/>
              <w:tabs>
                <w:tab w:val="left" w:pos="6660"/>
              </w:tabs>
              <w:spacing w:after="120" w:line="280" w:lineRule="exact"/>
              <w:ind w:left="0" w:right="-270"/>
              <w:contextualSpacing w:val="0"/>
              <w:jc w:val="center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CE1B74">
              <w:rPr>
                <w:sz w:val="21"/>
                <w:szCs w:val="21"/>
              </w:rPr>
              <w:t>Cu(NO</w:t>
            </w:r>
            <w:r w:rsidRPr="00CE1B74">
              <w:rPr>
                <w:sz w:val="21"/>
                <w:szCs w:val="21"/>
                <w:vertAlign w:val="subscript"/>
              </w:rPr>
              <w:t>3</w:t>
            </w:r>
            <w:r w:rsidRPr="00CE1B74">
              <w:rPr>
                <w:sz w:val="21"/>
                <w:szCs w:val="21"/>
              </w:rPr>
              <w:t>)</w:t>
            </w:r>
            <w:r w:rsidRPr="00CE1B74">
              <w:rPr>
                <w:sz w:val="21"/>
                <w:szCs w:val="21"/>
                <w:vertAlign w:val="subscript"/>
              </w:rPr>
              <w:t>2</w:t>
            </w:r>
          </w:p>
        </w:tc>
      </w:tr>
    </w:tbl>
    <w:p w14:paraId="03863FB7" w14:textId="77777777" w:rsidR="00195F08" w:rsidRDefault="00195F08" w:rsidP="00195F08">
      <w:pPr>
        <w:pStyle w:val="ListParagraph"/>
        <w:tabs>
          <w:tab w:val="left" w:pos="6660"/>
        </w:tabs>
        <w:spacing w:after="120" w:line="280" w:lineRule="exact"/>
        <w:ind w:left="450" w:right="-270"/>
        <w:jc w:val="both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50470BF2" w14:textId="77777777" w:rsidR="00195F08" w:rsidRDefault="00195F08" w:rsidP="00195F08">
      <w:pPr>
        <w:pStyle w:val="ListParagraph"/>
        <w:tabs>
          <w:tab w:val="left" w:pos="6660"/>
        </w:tabs>
        <w:spacing w:after="120" w:line="280" w:lineRule="exact"/>
        <w:ind w:left="450" w:right="-270"/>
        <w:jc w:val="both"/>
        <w:rPr>
          <w:rFonts w:eastAsia="Times New Roman" w:cstheme="minorHAnsi"/>
          <w:color w:val="000000"/>
          <w:sz w:val="21"/>
          <w:szCs w:val="21"/>
          <w14:stylisticSets>
            <w14:styleSet w14:id="1"/>
          </w14:stylisticSets>
        </w:rPr>
      </w:pPr>
    </w:p>
    <w:p w14:paraId="50A23328" w14:textId="77777777" w:rsidR="00195F08" w:rsidRPr="00195F08" w:rsidRDefault="00195F08" w:rsidP="00195F08">
      <w:pPr>
        <w:pStyle w:val="ListParagraph"/>
        <w:tabs>
          <w:tab w:val="left" w:pos="6660"/>
        </w:tabs>
        <w:spacing w:after="120" w:line="280" w:lineRule="exact"/>
        <w:ind w:left="450" w:right="-27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77DE8CC2" w14:textId="1A8771D9" w:rsidR="002F374C" w:rsidRPr="009F2A46" w:rsidRDefault="006244E7" w:rsidP="009F2A46">
      <w:pPr>
        <w:pStyle w:val="ListParagraph"/>
        <w:numPr>
          <w:ilvl w:val="0"/>
          <w:numId w:val="2"/>
        </w:numPr>
        <w:tabs>
          <w:tab w:val="left" w:pos="6660"/>
        </w:tabs>
        <w:spacing w:after="120" w:line="280" w:lineRule="exact"/>
        <w:ind w:left="450" w:right="-270" w:hanging="450"/>
        <w:jc w:val="both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911A67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7F06F4F3" wp14:editId="2B601995">
                <wp:simplePos x="0" y="0"/>
                <wp:positionH relativeFrom="column">
                  <wp:posOffset>4914265</wp:posOffset>
                </wp:positionH>
                <wp:positionV relativeFrom="paragraph">
                  <wp:posOffset>7175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6DDFC" w14:textId="01575326" w:rsidR="006244E7" w:rsidRPr="00DC7B66" w:rsidRDefault="006244E7" w:rsidP="00DC7B66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="00DC7B66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F06F4F3" id="_x0000_s1049" type="#_x0000_t202" style="position:absolute;left:0;text-align:left;margin-left:386.95pt;margin-top:5.65pt;width:76.15pt;height:39.4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">
                <v:textbox>
                  <w:txbxContent>
                    <w:p w14:paraId="44C6DDFC" w14:textId="01575326" w:rsidR="006244E7" w:rsidRPr="00DC7B66" w:rsidRDefault="006244E7" w:rsidP="00DC7B66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="00DC7B66"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566FA" w:rsidRPr="009F2A46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Usporiadaj draslík, železo a sodík </w:t>
      </w:r>
      <w:r w:rsidR="001566FA" w:rsidRPr="009F2A46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podľa</w:t>
      </w:r>
      <w:r w:rsidR="001566FA" w:rsidRPr="009F2A46">
        <w:rPr>
          <w:rFonts w:eastAsia="Times New Roman" w:cstheme="minorHAnsi"/>
          <w:color w:val="000000"/>
          <w:sz w:val="21"/>
          <w:szCs w:val="21"/>
          <w:lang w:val="sr-Cyrl-RS"/>
          <w14:stylisticSets>
            <w14:styleSet w14:id="1"/>
          </w14:stylisticSets>
        </w:rPr>
        <w:t xml:space="preserve"> klesajúcej reaktivity tak, že napíšeš príslušné symboly na čiary.</w:t>
      </w:r>
    </w:p>
    <w:p w14:paraId="71EFBD88" w14:textId="5A673591" w:rsidR="002F374C" w:rsidRPr="00911A67" w:rsidRDefault="002F374C" w:rsidP="002F374C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lang w:val="sr-Cyrl-CS"/>
        </w:rPr>
      </w:pPr>
    </w:p>
    <w:p w14:paraId="60779F8A" w14:textId="4E169C87" w:rsidR="002F374C" w:rsidRPr="00911A67" w:rsidRDefault="0011595D" w:rsidP="0011595D">
      <w:pPr>
        <w:pStyle w:val="ListParagraph"/>
        <w:tabs>
          <w:tab w:val="left" w:pos="6660"/>
        </w:tabs>
        <w:spacing w:after="120" w:line="280" w:lineRule="exact"/>
        <w:ind w:left="450" w:right="-270"/>
        <w:jc w:val="center"/>
        <w:rPr>
          <w:lang w:val="sr-Cyrl-CS"/>
        </w:rPr>
      </w:pPr>
      <w:r w:rsidRPr="009C3923">
        <w:rPr>
          <w:rFonts w:ascii="Times New Roman" w:hAnsi="Times New Roman" w:cs="Times New Roman"/>
          <w:sz w:val="24"/>
          <w:szCs w:val="24"/>
          <w:lang w:val="sr-Cyrl-RS"/>
        </w:rPr>
        <w:t>_____________</w:t>
      </w:r>
      <w:r w:rsidR="00E165BA">
        <w:rPr>
          <w:rFonts w:ascii="Times New Roman" w:hAnsi="Times New Roman" w:cs="Times New Roman"/>
          <w:sz w:val="24"/>
          <w:szCs w:val="24"/>
        </w:rPr>
        <w:t xml:space="preserve"> </w:t>
      </w:r>
      <w:r w:rsidRPr="009C392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165BA">
        <w:rPr>
          <w:rFonts w:ascii="Times New Roman" w:hAnsi="Times New Roman" w:cs="Times New Roman"/>
          <w:sz w:val="24"/>
          <w:szCs w:val="24"/>
        </w:rPr>
        <w:t xml:space="preserve">&gt; </w:t>
      </w:r>
      <w:r w:rsidRPr="009C3923">
        <w:rPr>
          <w:rFonts w:ascii="Times New Roman" w:hAnsi="Times New Roman" w:cs="Times New Roman"/>
          <w:sz w:val="24"/>
          <w:szCs w:val="24"/>
          <w:lang w:val="sr-Cyrl-RS"/>
        </w:rPr>
        <w:t xml:space="preserve"> _____________ </w:t>
      </w:r>
      <w:r w:rsidR="00E165BA">
        <w:rPr>
          <w:rFonts w:ascii="Times New Roman" w:hAnsi="Times New Roman" w:cs="Times New Roman"/>
          <w:sz w:val="24"/>
          <w:szCs w:val="24"/>
        </w:rPr>
        <w:t xml:space="preserve"> &gt; </w:t>
      </w:r>
      <w:r w:rsidRPr="009C3923">
        <w:rPr>
          <w:rFonts w:ascii="Times New Roman" w:hAnsi="Times New Roman" w:cs="Times New Roman"/>
          <w:sz w:val="24"/>
          <w:szCs w:val="24"/>
          <w:lang w:val="sr-Cyrl-RS"/>
        </w:rPr>
        <w:t xml:space="preserve"> _____________</w:t>
      </w:r>
    </w:p>
    <w:p w14:paraId="2211C91A" w14:textId="6B94EB13" w:rsidR="002F374C" w:rsidRPr="00911A67" w:rsidRDefault="002F374C" w:rsidP="002F374C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lang w:val="sr-Cyrl-CS"/>
        </w:rPr>
      </w:pPr>
    </w:p>
    <w:p w14:paraId="4239B4D7" w14:textId="6572DA8D" w:rsidR="002F374C" w:rsidRPr="00911A67" w:rsidRDefault="002F374C" w:rsidP="002F374C">
      <w:pPr>
        <w:pStyle w:val="ListParagraph"/>
        <w:tabs>
          <w:tab w:val="left" w:pos="6660"/>
        </w:tabs>
        <w:spacing w:after="120" w:line="280" w:lineRule="exact"/>
        <w:ind w:left="450" w:right="-270"/>
        <w:rPr>
          <w:lang w:val="sr-Cyrl-CS"/>
        </w:rPr>
      </w:pPr>
    </w:p>
    <w:sectPr w:rsidR="002F374C" w:rsidRPr="00911A67" w:rsidSect="00CA210F">
      <w:headerReference w:type="default" r:id="rId10"/>
      <w:footerReference w:type="default" r:id="rId11"/>
      <w:headerReference w:type="first" r:id="rId12"/>
      <w:pgSz w:w="11906" w:h="16838" w:code="9"/>
      <w:pgMar w:top="1440" w:right="2975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B86647" w14:textId="77777777" w:rsidR="00415D9E" w:rsidRDefault="00415D9E" w:rsidP="00786BD2">
      <w:pPr>
        <w:spacing w:after="0" w:line="240" w:lineRule="auto"/>
      </w:pPr>
      <w:r>
        <w:separator/>
      </w:r>
    </w:p>
  </w:endnote>
  <w:endnote w:type="continuationSeparator" w:id="0">
    <w:p w14:paraId="77B2FC2E" w14:textId="77777777" w:rsidR="00415D9E" w:rsidRDefault="00415D9E" w:rsidP="00786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Heavy">
    <w:altName w:val="Arial Black"/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74F98E" w14:textId="7978651B" w:rsidR="00F11C4E" w:rsidRPr="00623784" w:rsidRDefault="00B336D8" w:rsidP="00374231">
    <w:pPr>
      <w:pStyle w:val="Footer"/>
      <w:ind w:right="-810"/>
      <w:rPr>
        <w:rFonts w:cstheme="minorHAnsi"/>
        <w:i/>
        <w:iCs/>
        <w:lang w:val="sr-Cyrl-CS"/>
        <w14:stylisticSets>
          <w14:styleSet w14:id="1"/>
        </w14:stylisticSets>
      </w:rPr>
    </w:pPr>
    <w:r w:rsidRPr="00623784">
      <w:rPr>
        <w:rFonts w:cstheme="minorHAnsi"/>
        <w:i/>
        <w:i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E5FC56" wp14:editId="6E11898E">
              <wp:simplePos x="0" y="0"/>
              <wp:positionH relativeFrom="column">
                <wp:posOffset>3246120</wp:posOffset>
              </wp:positionH>
              <wp:positionV relativeFrom="paragraph">
                <wp:posOffset>-295275</wp:posOffset>
              </wp:positionV>
              <wp:extent cx="2620645" cy="0"/>
              <wp:effectExtent l="0" t="0" r="27305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206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14B7E598" id="Straight Connector 12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5.6pt,-23.25pt" to="461.95pt,-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" strokecolor="black [3200]" strokeweight=".5pt">
              <v:stroke joinstyle="miter"/>
            </v:line>
          </w:pict>
        </mc:Fallback>
      </mc:AlternateContent>
    </w:r>
    <w:r w:rsidRPr="00623784">
      <w:rPr>
        <w:rFonts w:cstheme="minorHAnsi"/>
        <w:i/>
        <w:iCs/>
        <w:noProof/>
        <w:sz w:val="20"/>
        <w:szCs w:val="20"/>
        <w14:stylisticSets>
          <w14:styleSet w14:id="1"/>
        </w14:stylisticSets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52551EE1" wp14:editId="31D6F3C3">
              <wp:simplePos x="0" y="0"/>
              <wp:positionH relativeFrom="column">
                <wp:posOffset>4937760</wp:posOffset>
              </wp:positionH>
              <wp:positionV relativeFrom="paragraph">
                <wp:posOffset>-171450</wp:posOffset>
              </wp:positionV>
              <wp:extent cx="894715" cy="487045"/>
              <wp:effectExtent l="0" t="0" r="19685" b="273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4715" cy="487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651C93" w14:textId="77777777" w:rsidR="00F11C4E" w:rsidRPr="00F11C4E" w:rsidRDefault="00F11C4E" w:rsidP="00F11C4E">
                          <w:pPr>
                            <w:rPr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52551EE1"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style="position:absolute;margin-left:388.8pt;margin-top:-13.5pt;width:70.45pt;height:38.3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">
              <v:textbox>
                <w:txbxContent>
                  <w:p w14:paraId="62651C93" w14:textId="77777777" w:rsidR="00F11C4E" w:rsidRPr="00F11C4E" w:rsidRDefault="00F11C4E" w:rsidP="00F11C4E">
                    <w:pPr>
                      <w:rPr>
                        <w:lang w:val="sr-Cyrl-R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374231">
      <w:rPr>
        <w:rFonts w:cstheme="minorHAnsi"/>
        <w:i/>
        <w:iCs/>
        <w:lang w:val="sk-SK"/>
        <w14:stylisticSets>
          <w14:styleSet w14:id="1"/>
        </w14:stylisticSets>
      </w:rPr>
      <w:t xml:space="preserve">                                                                                                                 </w:t>
    </w:r>
    <w:r w:rsidR="00BE3E36">
      <w:rPr>
        <w:rFonts w:cstheme="minorHAnsi"/>
        <w:i/>
        <w:iCs/>
        <w:lang w:val="sk-SK"/>
        <w14:stylisticSets>
          <w14:styleSet w14:id="1"/>
        </w14:stylisticSets>
      </w:rPr>
      <w:t>Počet bodov na strane</w:t>
    </w:r>
    <w:r w:rsidR="00F11C4E" w:rsidRPr="00623784">
      <w:rPr>
        <w:rFonts w:cstheme="minorHAnsi"/>
        <w:i/>
        <w:iCs/>
        <w:lang w:val="sr-Cyrl-CS"/>
        <w14:stylisticSets>
          <w14:styleSet w14:id="1"/>
        </w14:stylisticSets>
      </w:rPr>
      <w:t>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A369C9" w14:textId="77777777" w:rsidR="00415D9E" w:rsidRDefault="00415D9E" w:rsidP="00786BD2">
      <w:pPr>
        <w:spacing w:after="0" w:line="240" w:lineRule="auto"/>
      </w:pPr>
      <w:r>
        <w:separator/>
      </w:r>
    </w:p>
  </w:footnote>
  <w:footnote w:type="continuationSeparator" w:id="0">
    <w:p w14:paraId="264A8230" w14:textId="77777777" w:rsidR="00415D9E" w:rsidRDefault="00415D9E" w:rsidP="00786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8279" w:type="dxa"/>
      <w:tblInd w:w="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33"/>
      <w:gridCol w:w="3854"/>
      <w:gridCol w:w="1862"/>
      <w:gridCol w:w="1330"/>
    </w:tblGrid>
    <w:tr w:rsidR="00946B2C" w:rsidRPr="008F00BC" w14:paraId="47F41337" w14:textId="77777777" w:rsidTr="00946B2C">
      <w:tc>
        <w:tcPr>
          <w:tcW w:w="1233" w:type="dxa"/>
          <w:vAlign w:val="center"/>
        </w:tcPr>
        <w:p w14:paraId="0904B65B" w14:textId="35D628AB" w:rsidR="00D75E86" w:rsidRDefault="00D75E86">
          <w:pPr>
            <w:pStyle w:val="Header"/>
          </w:pPr>
        </w:p>
      </w:tc>
      <w:tc>
        <w:tcPr>
          <w:tcW w:w="3854" w:type="dxa"/>
          <w:vAlign w:val="center"/>
        </w:tcPr>
        <w:p w14:paraId="14D47DC1" w14:textId="48CE8521" w:rsidR="00D75E86" w:rsidRPr="00D75E86" w:rsidRDefault="00D75E86" w:rsidP="008F00BC">
          <w:pPr>
            <w:pStyle w:val="Header"/>
            <w:rPr>
              <w:lang w:val="sr-Cyrl-RS"/>
            </w:rPr>
          </w:pPr>
        </w:p>
      </w:tc>
      <w:tc>
        <w:tcPr>
          <w:tcW w:w="1862" w:type="dxa"/>
          <w:vAlign w:val="center"/>
        </w:tcPr>
        <w:p w14:paraId="36E90D89" w14:textId="2A92AF1A" w:rsidR="00D75E86" w:rsidRPr="00982F1C" w:rsidRDefault="00D75E86" w:rsidP="00946B2C">
          <w:pPr>
            <w:pStyle w:val="Header"/>
            <w:jc w:val="right"/>
            <w:rPr>
              <w:rFonts w:ascii="Franklin Gothic Medium" w:hAnsi="Franklin Gothic Medium"/>
              <w:lang w:val="sr-Cyrl-RS"/>
            </w:rPr>
          </w:pPr>
        </w:p>
      </w:tc>
      <w:tc>
        <w:tcPr>
          <w:tcW w:w="1330" w:type="dxa"/>
          <w:vAlign w:val="center"/>
        </w:tcPr>
        <w:p w14:paraId="25B911FE" w14:textId="6E0D6BEC" w:rsidR="00D75E86" w:rsidRPr="00982F1C" w:rsidRDefault="00D75E86">
          <w:pPr>
            <w:pStyle w:val="Header"/>
            <w:rPr>
              <w:rFonts w:ascii="Franklin Gothic Medium" w:hAnsi="Franklin Gothic Medium"/>
            </w:rPr>
          </w:pPr>
        </w:p>
      </w:tc>
    </w:tr>
  </w:tbl>
  <w:p w14:paraId="430C27EA" w14:textId="0EACA85F" w:rsidR="00D75E86" w:rsidRPr="008F00BC" w:rsidRDefault="00D75E86">
    <w:pPr>
      <w:pStyle w:val="Header"/>
      <w:rPr>
        <w:lang w:val="sr-Cyrl-R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9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3623"/>
      <w:gridCol w:w="1668"/>
      <w:gridCol w:w="1350"/>
    </w:tblGrid>
    <w:tr w:rsidR="00BC4E80" w14:paraId="28E854E8" w14:textId="77777777" w:rsidTr="003533ED">
      <w:tc>
        <w:tcPr>
          <w:tcW w:w="1266" w:type="dxa"/>
          <w:vAlign w:val="center"/>
          <w:hideMark/>
        </w:tcPr>
        <w:p w14:paraId="168522F9" w14:textId="33AB1785" w:rsidR="00BC4E80" w:rsidRDefault="00BC4E80">
          <w:pPr>
            <w:pStyle w:val="Header"/>
          </w:pPr>
          <w:r>
            <w:rPr>
              <w:rFonts w:ascii="Franklin Gothic Heavy" w:hAnsi="Franklin Gothic Heavy" w:cstheme="minorHAnsi"/>
              <w:noProof/>
              <w:spacing w:val="28"/>
              <w:sz w:val="28"/>
              <w:szCs w:val="28"/>
            </w:rPr>
            <w:drawing>
              <wp:inline distT="0" distB="0" distL="0" distR="0" wp14:anchorId="5E280F18" wp14:editId="420F947E">
                <wp:extent cx="662940" cy="1097280"/>
                <wp:effectExtent l="0" t="0" r="3810" b="7620"/>
                <wp:docPr id="16" name="Picture 16" descr="Description: A picture containing text, quee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escription: A picture containing text, quee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94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4" w:type="dxa"/>
          <w:vAlign w:val="center"/>
        </w:tcPr>
        <w:p w14:paraId="0C9B608F" w14:textId="7798694B" w:rsidR="00BC4E80" w:rsidRDefault="00BC4E80" w:rsidP="002315FE">
          <w:pPr>
            <w:pStyle w:val="Header"/>
            <w:spacing w:line="240" w:lineRule="exact"/>
            <w:rPr>
              <w:rFonts w:ascii="Calibri" w:hAnsi="Calibri" w:cs="Calibri"/>
              <w:lang w:val="sr-Cyrl-RS"/>
            </w:rPr>
          </w:pPr>
        </w:p>
        <w:p w14:paraId="3FD406F8" w14:textId="74209F6F" w:rsidR="00BC4E80" w:rsidRPr="0084407D" w:rsidRDefault="00623784" w:rsidP="00623784">
          <w:pPr>
            <w:pStyle w:val="Header"/>
            <w:spacing w:after="80" w:line="240" w:lineRule="exact"/>
            <w:rPr>
              <w:rFonts w:asciiTheme="majorHAnsi" w:hAnsiTheme="majorHAnsi" w:cstheme="majorHAnsi"/>
              <w:sz w:val="24"/>
              <w:szCs w:val="24"/>
              <w:lang w:val="sr-Cyrl-CS"/>
            </w:rPr>
          </w:pPr>
          <w:r w:rsidRPr="0084407D">
            <w:rPr>
              <w:rFonts w:asciiTheme="majorHAnsi" w:hAnsiTheme="majorHAnsi" w:cstheme="majorHAnsi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0CD4E37E" wp14:editId="6AC088D4">
                    <wp:simplePos x="0" y="0"/>
                    <wp:positionH relativeFrom="column">
                      <wp:posOffset>27305</wp:posOffset>
                    </wp:positionH>
                    <wp:positionV relativeFrom="paragraph">
                      <wp:posOffset>195580</wp:posOffset>
                    </wp:positionV>
                    <wp:extent cx="1392555" cy="0"/>
                    <wp:effectExtent l="0" t="0" r="0" b="0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39255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line w14:anchorId="2062FD52" id="Straight Connector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15pt,15.4pt" to="111.8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" strokecolor="black [3200]" strokeweight=".5pt">
                    <v:stroke joinstyle="miter"/>
                  </v:line>
                </w:pict>
              </mc:Fallback>
            </mc:AlternateContent>
          </w:r>
          <w:r w:rsidR="00D23BDB">
            <w:rPr>
              <w:rFonts w:asciiTheme="majorHAnsi" w:hAnsiTheme="majorHAnsi" w:cstheme="majorHAnsi"/>
              <w:sz w:val="24"/>
              <w:szCs w:val="24"/>
              <w:lang w:val="sk-SK"/>
            </w:rPr>
            <w:t>Republika Srbsko</w:t>
          </w:r>
        </w:p>
        <w:p w14:paraId="735499BB" w14:textId="0B75ED0B" w:rsidR="00BC4E80" w:rsidRPr="00A22923" w:rsidRDefault="00D23BDB" w:rsidP="002315FE">
          <w:pPr>
            <w:pStyle w:val="Header"/>
            <w:spacing w:line="280" w:lineRule="exact"/>
            <w:rPr>
              <w:rFonts w:ascii="Calibri Light" w:hAnsi="Calibri Light" w:cs="Calibri Light"/>
              <w:sz w:val="24"/>
              <w:szCs w:val="24"/>
              <w:lang w:val="sr-Cyrl-CS"/>
            </w:rPr>
          </w:pPr>
          <w:r>
            <w:rPr>
              <w:rFonts w:ascii="Calibri Light" w:hAnsi="Calibri Light" w:cs="Calibri Light"/>
              <w:sz w:val="24"/>
              <w:szCs w:val="24"/>
              <w:lang w:val="sk-SK"/>
            </w:rPr>
            <w:t>Ministerstvo osvety</w:t>
          </w:r>
        </w:p>
      </w:tc>
      <w:tc>
        <w:tcPr>
          <w:tcW w:w="1668" w:type="dxa"/>
          <w:vAlign w:val="center"/>
          <w:hideMark/>
        </w:tcPr>
        <w:p w14:paraId="0F9A94FF" w14:textId="49357566" w:rsidR="00BC4E80" w:rsidRDefault="00BC4E80">
          <w:pPr>
            <w:pStyle w:val="Header"/>
            <w:jc w:val="right"/>
            <w:rPr>
              <w:rFonts w:ascii="Franklin Gothic Medium" w:hAnsi="Franklin Gothic Medium"/>
              <w:lang w:val="sr-Cyrl-RS"/>
            </w:rPr>
          </w:pPr>
          <w:r>
            <w:rPr>
              <w:noProof/>
            </w:rPr>
            <w:drawing>
              <wp:inline distT="0" distB="0" distL="0" distR="0" wp14:anchorId="41D80002" wp14:editId="3B806F2A">
                <wp:extent cx="922020" cy="929640"/>
                <wp:effectExtent l="0" t="0" r="0" b="381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02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89" w:type="dxa"/>
          <w:vAlign w:val="center"/>
        </w:tcPr>
        <w:p w14:paraId="3852AA11" w14:textId="77777777" w:rsidR="00BC4E80" w:rsidRDefault="00BC4E80">
          <w:pPr>
            <w:pStyle w:val="Header"/>
            <w:rPr>
              <w:rFonts w:ascii="Franklin Gothic Medium" w:hAnsi="Franklin Gothic Medium"/>
              <w:sz w:val="28"/>
              <w:szCs w:val="28"/>
              <w:lang w:val="sr-Cyrl-RS"/>
            </w:rPr>
          </w:pPr>
        </w:p>
        <w:p w14:paraId="339F5F38" w14:textId="43D0B185" w:rsidR="00BC4E80" w:rsidRPr="007F1539" w:rsidRDefault="00D23BDB" w:rsidP="00623784">
          <w:pPr>
            <w:pStyle w:val="Header"/>
            <w:spacing w:line="260" w:lineRule="exact"/>
            <w:rPr>
              <w:rFonts w:asciiTheme="majorHAnsi" w:hAnsiTheme="majorHAnsi" w:cstheme="majorHAnsi"/>
              <w:sz w:val="26"/>
              <w:szCs w:val="26"/>
              <w:lang w:val="sr-Cyrl-RS"/>
            </w:rPr>
          </w:pPr>
          <w:r w:rsidRPr="007F1539">
            <w:rPr>
              <w:rFonts w:asciiTheme="majorHAnsi" w:hAnsiTheme="majorHAnsi" w:cstheme="majorHAnsi"/>
              <w:sz w:val="26"/>
              <w:szCs w:val="26"/>
              <w:lang w:val="sk-SK"/>
            </w:rPr>
            <w:t>Srbská chemická spoločnosť</w:t>
          </w:r>
        </w:p>
        <w:p w14:paraId="0414B174" w14:textId="77777777" w:rsidR="00BC4E80" w:rsidRDefault="00BC4E80">
          <w:pPr>
            <w:pStyle w:val="Header"/>
            <w:rPr>
              <w:rFonts w:ascii="Franklin Gothic Medium" w:hAnsi="Franklin Gothic Medium"/>
            </w:rPr>
          </w:pPr>
        </w:p>
      </w:tc>
    </w:tr>
  </w:tbl>
  <w:p w14:paraId="540F2321" w14:textId="678119DD" w:rsidR="00946B2C" w:rsidRPr="001B06F5" w:rsidRDefault="00946B2C">
    <w:pPr>
      <w:pStyle w:val="Header"/>
      <w:rPr>
        <w:rFonts w:ascii="Franklin Gothic Medium" w:hAnsi="Franklin Gothic Medium"/>
        <w:spacing w:val="22"/>
        <w:lang w:val="sr-Cyrl-R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7E8"/>
    <w:multiLevelType w:val="hybridMultilevel"/>
    <w:tmpl w:val="BCF0E86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C2C7446"/>
    <w:multiLevelType w:val="hybridMultilevel"/>
    <w:tmpl w:val="CCD21654"/>
    <w:lvl w:ilvl="0" w:tplc="0409000F">
      <w:start w:val="1"/>
      <w:numFmt w:val="decimal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2">
    <w:nsid w:val="2E373E6C"/>
    <w:multiLevelType w:val="hybridMultilevel"/>
    <w:tmpl w:val="1DCEE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A920DA"/>
    <w:multiLevelType w:val="hybridMultilevel"/>
    <w:tmpl w:val="F1C6E64E"/>
    <w:lvl w:ilvl="0" w:tplc="FF7CD4F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0B0E8C"/>
    <w:multiLevelType w:val="hybridMultilevel"/>
    <w:tmpl w:val="BCE4E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703882"/>
    <w:multiLevelType w:val="hybridMultilevel"/>
    <w:tmpl w:val="3DAA2A36"/>
    <w:lvl w:ilvl="0" w:tplc="E1C61D66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>
    <w:nsid w:val="64BA72ED"/>
    <w:multiLevelType w:val="hybridMultilevel"/>
    <w:tmpl w:val="981043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A754F6"/>
    <w:multiLevelType w:val="hybridMultilevel"/>
    <w:tmpl w:val="ECEA6500"/>
    <w:lvl w:ilvl="0" w:tplc="0409000F">
      <w:start w:val="1"/>
      <w:numFmt w:val="decimal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8">
    <w:nsid w:val="7E944CAB"/>
    <w:multiLevelType w:val="hybridMultilevel"/>
    <w:tmpl w:val="0D60609C"/>
    <w:lvl w:ilvl="0" w:tplc="04090005">
      <w:start w:val="1"/>
      <w:numFmt w:val="bullet"/>
      <w:lvlText w:val=""/>
      <w:lvlJc w:val="left"/>
      <w:pPr>
        <w:ind w:left="11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8"/>
  </w:num>
  <w:num w:numId="5">
    <w:abstractNumId w:val="7"/>
  </w:num>
  <w:num w:numId="6">
    <w:abstractNumId w:val="1"/>
  </w:num>
  <w:num w:numId="7">
    <w:abstractNumId w:val="2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G3NDazAHLMDJV0lIJTi4sz8/NACgyNawG4D1d8LQAAAA=="/>
  </w:docVars>
  <w:rsids>
    <w:rsidRoot w:val="00086B9E"/>
    <w:rsid w:val="00004EAF"/>
    <w:rsid w:val="00012DD7"/>
    <w:rsid w:val="00022075"/>
    <w:rsid w:val="00041EF5"/>
    <w:rsid w:val="00043545"/>
    <w:rsid w:val="000456C2"/>
    <w:rsid w:val="000509F0"/>
    <w:rsid w:val="00050DD4"/>
    <w:rsid w:val="00051952"/>
    <w:rsid w:val="00054CDC"/>
    <w:rsid w:val="00064B4C"/>
    <w:rsid w:val="000677AE"/>
    <w:rsid w:val="0007639A"/>
    <w:rsid w:val="000825B9"/>
    <w:rsid w:val="00086B9E"/>
    <w:rsid w:val="000B0EF7"/>
    <w:rsid w:val="000C1C62"/>
    <w:rsid w:val="000E0849"/>
    <w:rsid w:val="000E245A"/>
    <w:rsid w:val="000E6C7D"/>
    <w:rsid w:val="0011595D"/>
    <w:rsid w:val="001363C4"/>
    <w:rsid w:val="001566FA"/>
    <w:rsid w:val="00160DBA"/>
    <w:rsid w:val="00162FBC"/>
    <w:rsid w:val="001638B8"/>
    <w:rsid w:val="00163EBF"/>
    <w:rsid w:val="0016722A"/>
    <w:rsid w:val="0017059B"/>
    <w:rsid w:val="00171541"/>
    <w:rsid w:val="00177054"/>
    <w:rsid w:val="00181BFF"/>
    <w:rsid w:val="00184075"/>
    <w:rsid w:val="001905A1"/>
    <w:rsid w:val="00195F08"/>
    <w:rsid w:val="001B06F5"/>
    <w:rsid w:val="001B1269"/>
    <w:rsid w:val="001C74DB"/>
    <w:rsid w:val="001D61E4"/>
    <w:rsid w:val="001E0DE9"/>
    <w:rsid w:val="001E1BEA"/>
    <w:rsid w:val="001F7C68"/>
    <w:rsid w:val="00200E99"/>
    <w:rsid w:val="00206DF5"/>
    <w:rsid w:val="00214AD7"/>
    <w:rsid w:val="00217FB0"/>
    <w:rsid w:val="0022503D"/>
    <w:rsid w:val="002315FE"/>
    <w:rsid w:val="0025157F"/>
    <w:rsid w:val="0025168A"/>
    <w:rsid w:val="00253991"/>
    <w:rsid w:val="002552CA"/>
    <w:rsid w:val="00256921"/>
    <w:rsid w:val="002603AD"/>
    <w:rsid w:val="00263D0E"/>
    <w:rsid w:val="00282954"/>
    <w:rsid w:val="00290E3D"/>
    <w:rsid w:val="0029708F"/>
    <w:rsid w:val="002B1E82"/>
    <w:rsid w:val="002B7A65"/>
    <w:rsid w:val="002C415E"/>
    <w:rsid w:val="002C5552"/>
    <w:rsid w:val="002E0DE9"/>
    <w:rsid w:val="002E2646"/>
    <w:rsid w:val="002E51E0"/>
    <w:rsid w:val="002F01D3"/>
    <w:rsid w:val="002F374C"/>
    <w:rsid w:val="003001A7"/>
    <w:rsid w:val="003002BA"/>
    <w:rsid w:val="0031405E"/>
    <w:rsid w:val="003245FB"/>
    <w:rsid w:val="00330544"/>
    <w:rsid w:val="00337855"/>
    <w:rsid w:val="00341CAC"/>
    <w:rsid w:val="00342C5A"/>
    <w:rsid w:val="00344A46"/>
    <w:rsid w:val="00346CC1"/>
    <w:rsid w:val="003533ED"/>
    <w:rsid w:val="00363648"/>
    <w:rsid w:val="00374231"/>
    <w:rsid w:val="00374D2A"/>
    <w:rsid w:val="00375B7A"/>
    <w:rsid w:val="00382531"/>
    <w:rsid w:val="00395D12"/>
    <w:rsid w:val="003A161F"/>
    <w:rsid w:val="003B43E8"/>
    <w:rsid w:val="003B69A0"/>
    <w:rsid w:val="003C30F1"/>
    <w:rsid w:val="003C7635"/>
    <w:rsid w:val="003D0A83"/>
    <w:rsid w:val="003D16AA"/>
    <w:rsid w:val="003E5A67"/>
    <w:rsid w:val="003F193A"/>
    <w:rsid w:val="003F69C2"/>
    <w:rsid w:val="0040726C"/>
    <w:rsid w:val="004073E1"/>
    <w:rsid w:val="00407D8B"/>
    <w:rsid w:val="00415D9E"/>
    <w:rsid w:val="00420427"/>
    <w:rsid w:val="00426B33"/>
    <w:rsid w:val="004332DB"/>
    <w:rsid w:val="00451982"/>
    <w:rsid w:val="004546CD"/>
    <w:rsid w:val="00456727"/>
    <w:rsid w:val="0045693A"/>
    <w:rsid w:val="00474EB5"/>
    <w:rsid w:val="00476A27"/>
    <w:rsid w:val="00493F45"/>
    <w:rsid w:val="004B6B53"/>
    <w:rsid w:val="004B7990"/>
    <w:rsid w:val="004D20FA"/>
    <w:rsid w:val="004D411A"/>
    <w:rsid w:val="004D4C8D"/>
    <w:rsid w:val="004E3AA1"/>
    <w:rsid w:val="004E5102"/>
    <w:rsid w:val="005122CF"/>
    <w:rsid w:val="0053569A"/>
    <w:rsid w:val="005370A9"/>
    <w:rsid w:val="00541014"/>
    <w:rsid w:val="00547D46"/>
    <w:rsid w:val="0055642F"/>
    <w:rsid w:val="00556BE0"/>
    <w:rsid w:val="00560C53"/>
    <w:rsid w:val="00583250"/>
    <w:rsid w:val="0058442E"/>
    <w:rsid w:val="00585F7E"/>
    <w:rsid w:val="005A22EB"/>
    <w:rsid w:val="005B3EF3"/>
    <w:rsid w:val="005B76FE"/>
    <w:rsid w:val="005B7975"/>
    <w:rsid w:val="005C561E"/>
    <w:rsid w:val="005D3F57"/>
    <w:rsid w:val="005D6675"/>
    <w:rsid w:val="005E1CF8"/>
    <w:rsid w:val="005F27C7"/>
    <w:rsid w:val="005F296A"/>
    <w:rsid w:val="005F2A2D"/>
    <w:rsid w:val="006017A0"/>
    <w:rsid w:val="006048D4"/>
    <w:rsid w:val="006074BA"/>
    <w:rsid w:val="00620AF5"/>
    <w:rsid w:val="006211B9"/>
    <w:rsid w:val="00623784"/>
    <w:rsid w:val="006244E7"/>
    <w:rsid w:val="00631BA6"/>
    <w:rsid w:val="0063424E"/>
    <w:rsid w:val="0064616A"/>
    <w:rsid w:val="00656824"/>
    <w:rsid w:val="00665DDE"/>
    <w:rsid w:val="0067254F"/>
    <w:rsid w:val="00674C3C"/>
    <w:rsid w:val="00681875"/>
    <w:rsid w:val="00683254"/>
    <w:rsid w:val="0068662A"/>
    <w:rsid w:val="00692F0C"/>
    <w:rsid w:val="006A1FAA"/>
    <w:rsid w:val="006C3927"/>
    <w:rsid w:val="006F1D98"/>
    <w:rsid w:val="006F1E3F"/>
    <w:rsid w:val="006F6F3F"/>
    <w:rsid w:val="00705DD8"/>
    <w:rsid w:val="007174C7"/>
    <w:rsid w:val="00721C6A"/>
    <w:rsid w:val="007221CB"/>
    <w:rsid w:val="007225F8"/>
    <w:rsid w:val="007305C9"/>
    <w:rsid w:val="00733932"/>
    <w:rsid w:val="007352AB"/>
    <w:rsid w:val="0074313F"/>
    <w:rsid w:val="00754141"/>
    <w:rsid w:val="00755C2D"/>
    <w:rsid w:val="00756EBC"/>
    <w:rsid w:val="007609CC"/>
    <w:rsid w:val="00763E4C"/>
    <w:rsid w:val="00767208"/>
    <w:rsid w:val="00786BD2"/>
    <w:rsid w:val="007A6CEF"/>
    <w:rsid w:val="007B053A"/>
    <w:rsid w:val="007B61DD"/>
    <w:rsid w:val="007C360B"/>
    <w:rsid w:val="007D06B9"/>
    <w:rsid w:val="007D0B90"/>
    <w:rsid w:val="007D66D6"/>
    <w:rsid w:val="007F1539"/>
    <w:rsid w:val="007F6A38"/>
    <w:rsid w:val="007F6B3D"/>
    <w:rsid w:val="0081481A"/>
    <w:rsid w:val="00825A5C"/>
    <w:rsid w:val="00827F04"/>
    <w:rsid w:val="0083369C"/>
    <w:rsid w:val="0084216C"/>
    <w:rsid w:val="0084407D"/>
    <w:rsid w:val="008457C7"/>
    <w:rsid w:val="00854176"/>
    <w:rsid w:val="00857305"/>
    <w:rsid w:val="00874B21"/>
    <w:rsid w:val="00890320"/>
    <w:rsid w:val="008A2628"/>
    <w:rsid w:val="008B5445"/>
    <w:rsid w:val="008B69A9"/>
    <w:rsid w:val="008C7F5C"/>
    <w:rsid w:val="008D5B13"/>
    <w:rsid w:val="008E0A7B"/>
    <w:rsid w:val="008E31A8"/>
    <w:rsid w:val="008F00BC"/>
    <w:rsid w:val="008F48BD"/>
    <w:rsid w:val="008F4FE6"/>
    <w:rsid w:val="008F7908"/>
    <w:rsid w:val="00900C32"/>
    <w:rsid w:val="00905209"/>
    <w:rsid w:val="00911A67"/>
    <w:rsid w:val="009131FB"/>
    <w:rsid w:val="009408A7"/>
    <w:rsid w:val="00946B2C"/>
    <w:rsid w:val="009474E3"/>
    <w:rsid w:val="009571CA"/>
    <w:rsid w:val="0096248E"/>
    <w:rsid w:val="00962F03"/>
    <w:rsid w:val="009826B0"/>
    <w:rsid w:val="00982F1C"/>
    <w:rsid w:val="009918CA"/>
    <w:rsid w:val="00995A04"/>
    <w:rsid w:val="00995C80"/>
    <w:rsid w:val="009A3E5E"/>
    <w:rsid w:val="009A4567"/>
    <w:rsid w:val="009B191B"/>
    <w:rsid w:val="009C0CBD"/>
    <w:rsid w:val="009E19AA"/>
    <w:rsid w:val="009E24F9"/>
    <w:rsid w:val="009F2A46"/>
    <w:rsid w:val="00A01271"/>
    <w:rsid w:val="00A01506"/>
    <w:rsid w:val="00A10E2A"/>
    <w:rsid w:val="00A11656"/>
    <w:rsid w:val="00A22923"/>
    <w:rsid w:val="00A26A27"/>
    <w:rsid w:val="00A270CF"/>
    <w:rsid w:val="00A30615"/>
    <w:rsid w:val="00A319A9"/>
    <w:rsid w:val="00A346DE"/>
    <w:rsid w:val="00A35851"/>
    <w:rsid w:val="00A657DF"/>
    <w:rsid w:val="00A773CD"/>
    <w:rsid w:val="00A77F9D"/>
    <w:rsid w:val="00A81E1B"/>
    <w:rsid w:val="00A85A3F"/>
    <w:rsid w:val="00A92ECD"/>
    <w:rsid w:val="00A932AE"/>
    <w:rsid w:val="00A960B2"/>
    <w:rsid w:val="00A9651F"/>
    <w:rsid w:val="00A96E59"/>
    <w:rsid w:val="00AA004D"/>
    <w:rsid w:val="00AA1CAF"/>
    <w:rsid w:val="00AA3A4F"/>
    <w:rsid w:val="00AE0A2B"/>
    <w:rsid w:val="00AE0CFB"/>
    <w:rsid w:val="00AF0E19"/>
    <w:rsid w:val="00AF12FF"/>
    <w:rsid w:val="00AF6F27"/>
    <w:rsid w:val="00B15DEF"/>
    <w:rsid w:val="00B1601E"/>
    <w:rsid w:val="00B22E3E"/>
    <w:rsid w:val="00B336D8"/>
    <w:rsid w:val="00B53766"/>
    <w:rsid w:val="00B61F74"/>
    <w:rsid w:val="00B717DD"/>
    <w:rsid w:val="00B72585"/>
    <w:rsid w:val="00B732B5"/>
    <w:rsid w:val="00B734F3"/>
    <w:rsid w:val="00B745A8"/>
    <w:rsid w:val="00B75A85"/>
    <w:rsid w:val="00B92462"/>
    <w:rsid w:val="00B93796"/>
    <w:rsid w:val="00BA1481"/>
    <w:rsid w:val="00BB57C9"/>
    <w:rsid w:val="00BC02F5"/>
    <w:rsid w:val="00BC050F"/>
    <w:rsid w:val="00BC4E80"/>
    <w:rsid w:val="00BC6FA9"/>
    <w:rsid w:val="00BC7924"/>
    <w:rsid w:val="00BC793E"/>
    <w:rsid w:val="00BD06CC"/>
    <w:rsid w:val="00BE2890"/>
    <w:rsid w:val="00BE3E36"/>
    <w:rsid w:val="00C02F3A"/>
    <w:rsid w:val="00C07199"/>
    <w:rsid w:val="00C2392D"/>
    <w:rsid w:val="00C271F1"/>
    <w:rsid w:val="00C30112"/>
    <w:rsid w:val="00C37DE6"/>
    <w:rsid w:val="00C57760"/>
    <w:rsid w:val="00C66DF6"/>
    <w:rsid w:val="00C740CB"/>
    <w:rsid w:val="00C822F1"/>
    <w:rsid w:val="00C83956"/>
    <w:rsid w:val="00C85C82"/>
    <w:rsid w:val="00C92B90"/>
    <w:rsid w:val="00CA210F"/>
    <w:rsid w:val="00CB4D94"/>
    <w:rsid w:val="00CB5070"/>
    <w:rsid w:val="00CB5B5E"/>
    <w:rsid w:val="00CC17F0"/>
    <w:rsid w:val="00CE1B74"/>
    <w:rsid w:val="00CE670B"/>
    <w:rsid w:val="00CF1E27"/>
    <w:rsid w:val="00CF2261"/>
    <w:rsid w:val="00D04D1F"/>
    <w:rsid w:val="00D0516E"/>
    <w:rsid w:val="00D05A19"/>
    <w:rsid w:val="00D0680B"/>
    <w:rsid w:val="00D11923"/>
    <w:rsid w:val="00D14041"/>
    <w:rsid w:val="00D22552"/>
    <w:rsid w:val="00D22961"/>
    <w:rsid w:val="00D23BDB"/>
    <w:rsid w:val="00D4277C"/>
    <w:rsid w:val="00D43108"/>
    <w:rsid w:val="00D54B02"/>
    <w:rsid w:val="00D64259"/>
    <w:rsid w:val="00D649B0"/>
    <w:rsid w:val="00D64C35"/>
    <w:rsid w:val="00D744D5"/>
    <w:rsid w:val="00D74D71"/>
    <w:rsid w:val="00D756BF"/>
    <w:rsid w:val="00D75E86"/>
    <w:rsid w:val="00D84935"/>
    <w:rsid w:val="00D8693D"/>
    <w:rsid w:val="00D9220B"/>
    <w:rsid w:val="00D93DD1"/>
    <w:rsid w:val="00D94C1E"/>
    <w:rsid w:val="00DA09A4"/>
    <w:rsid w:val="00DA62D5"/>
    <w:rsid w:val="00DB008B"/>
    <w:rsid w:val="00DB00D4"/>
    <w:rsid w:val="00DB28E5"/>
    <w:rsid w:val="00DC38C3"/>
    <w:rsid w:val="00DC3D14"/>
    <w:rsid w:val="00DC7B66"/>
    <w:rsid w:val="00DD14C1"/>
    <w:rsid w:val="00DD2A78"/>
    <w:rsid w:val="00DD6E13"/>
    <w:rsid w:val="00DE6409"/>
    <w:rsid w:val="00E165BA"/>
    <w:rsid w:val="00E254C5"/>
    <w:rsid w:val="00E35F92"/>
    <w:rsid w:val="00E54308"/>
    <w:rsid w:val="00E621E5"/>
    <w:rsid w:val="00E646EE"/>
    <w:rsid w:val="00E66B30"/>
    <w:rsid w:val="00E81F53"/>
    <w:rsid w:val="00E8214D"/>
    <w:rsid w:val="00E87AF6"/>
    <w:rsid w:val="00E932B8"/>
    <w:rsid w:val="00E956BD"/>
    <w:rsid w:val="00EB5806"/>
    <w:rsid w:val="00EC02B0"/>
    <w:rsid w:val="00EC423C"/>
    <w:rsid w:val="00EE0075"/>
    <w:rsid w:val="00EE06EE"/>
    <w:rsid w:val="00F01D37"/>
    <w:rsid w:val="00F07A33"/>
    <w:rsid w:val="00F11C4E"/>
    <w:rsid w:val="00F12871"/>
    <w:rsid w:val="00F160B2"/>
    <w:rsid w:val="00F20D4A"/>
    <w:rsid w:val="00F2175A"/>
    <w:rsid w:val="00F21A67"/>
    <w:rsid w:val="00F21FA4"/>
    <w:rsid w:val="00F25BC6"/>
    <w:rsid w:val="00F345AE"/>
    <w:rsid w:val="00F63099"/>
    <w:rsid w:val="00F76D43"/>
    <w:rsid w:val="00F7733A"/>
    <w:rsid w:val="00F7783C"/>
    <w:rsid w:val="00F81444"/>
    <w:rsid w:val="00F836D5"/>
    <w:rsid w:val="00F85D24"/>
    <w:rsid w:val="00F91DF8"/>
    <w:rsid w:val="00FA1862"/>
    <w:rsid w:val="00FA54BA"/>
    <w:rsid w:val="00FB3563"/>
    <w:rsid w:val="00FC4200"/>
    <w:rsid w:val="00FD215D"/>
    <w:rsid w:val="00FD4B7C"/>
    <w:rsid w:val="00FD5D2F"/>
    <w:rsid w:val="00FD6608"/>
    <w:rsid w:val="00FE0BE2"/>
    <w:rsid w:val="00FE12B1"/>
    <w:rsid w:val="00FE34E5"/>
    <w:rsid w:val="00FE68A3"/>
    <w:rsid w:val="00FE79DB"/>
    <w:rsid w:val="00FF1BE1"/>
    <w:rsid w:val="00FF2140"/>
    <w:rsid w:val="00FF5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51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D2"/>
  </w:style>
  <w:style w:type="paragraph" w:styleId="Footer">
    <w:name w:val="footer"/>
    <w:basedOn w:val="Normal"/>
    <w:link w:val="Foot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D2"/>
  </w:style>
  <w:style w:type="table" w:styleId="TableGrid">
    <w:name w:val="Table Grid"/>
    <w:basedOn w:val="TableNormal"/>
    <w:uiPriority w:val="39"/>
    <w:rsid w:val="009E19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6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56B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D2"/>
  </w:style>
  <w:style w:type="paragraph" w:styleId="Footer">
    <w:name w:val="footer"/>
    <w:basedOn w:val="Normal"/>
    <w:link w:val="Foot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D2"/>
  </w:style>
  <w:style w:type="table" w:styleId="TableGrid">
    <w:name w:val="Table Grid"/>
    <w:basedOn w:val="TableNormal"/>
    <w:uiPriority w:val="39"/>
    <w:rsid w:val="009E19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6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56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26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221521-BAE9-4727-ADC7-29AEF7536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143</Words>
  <Characters>652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 Zlatković</dc:creator>
  <cp:lastModifiedBy>Windows User</cp:lastModifiedBy>
  <cp:revision>3</cp:revision>
  <cp:lastPrinted>2023-02-23T05:31:00Z</cp:lastPrinted>
  <dcterms:created xsi:type="dcterms:W3CDTF">2023-04-03T03:32:00Z</dcterms:created>
  <dcterms:modified xsi:type="dcterms:W3CDTF">2023-04-03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